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B5C3BE" w14:textId="77777777" w:rsidR="006A5CC8" w:rsidRDefault="006A5CC8">
      <w:pPr>
        <w:widowControl w:val="0"/>
        <w:pBdr>
          <w:top w:val="nil"/>
          <w:left w:val="nil"/>
          <w:bottom w:val="nil"/>
          <w:right w:val="nil"/>
          <w:between w:val="nil"/>
        </w:pBdr>
        <w:spacing w:before="0" w:line="276" w:lineRule="auto"/>
        <w:ind w:firstLine="0"/>
        <w:jc w:val="left"/>
        <w:rPr>
          <w:rFonts w:ascii="Arial" w:eastAsia="Arial" w:hAnsi="Arial" w:cs="Arial"/>
          <w:color w:val="000000"/>
          <w:sz w:val="22"/>
          <w:szCs w:val="22"/>
        </w:rPr>
      </w:pPr>
    </w:p>
    <w:tbl>
      <w:tblPr>
        <w:tblStyle w:val="a"/>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856"/>
      </w:tblGrid>
      <w:tr w:rsidR="006A5CC8" w14:paraId="07C1F832" w14:textId="77777777" w:rsidTr="00F16015">
        <w:trPr>
          <w:trHeight w:val="2130"/>
        </w:trPr>
        <w:tc>
          <w:tcPr>
            <w:tcW w:w="8856" w:type="dxa"/>
            <w:vAlign w:val="center"/>
          </w:tcPr>
          <w:p w14:paraId="482327FD" w14:textId="3E30DEAC" w:rsidR="006A5CC8" w:rsidRDefault="007F6962" w:rsidP="00E3526A">
            <w:pPr>
              <w:pBdr>
                <w:top w:val="nil"/>
                <w:left w:val="nil"/>
                <w:bottom w:val="nil"/>
                <w:right w:val="nil"/>
                <w:between w:val="nil"/>
              </w:pBdr>
              <w:spacing w:before="0" w:line="240" w:lineRule="auto"/>
              <w:ind w:firstLine="0"/>
              <w:jc w:val="center"/>
              <w:rPr>
                <w:b/>
                <w:color w:val="000000"/>
              </w:rPr>
            </w:pPr>
            <w:bookmarkStart w:id="0" w:name="_heading=h.gjdgxs" w:colFirst="0" w:colLast="0"/>
            <w:bookmarkEnd w:id="0"/>
            <w:r>
              <w:rPr>
                <w:b/>
                <w:color w:val="000000"/>
              </w:rPr>
              <w:t xml:space="preserve">Spell Chant </w:t>
            </w:r>
            <w:proofErr w:type="spellStart"/>
            <w:r>
              <w:rPr>
                <w:b/>
                <w:color w:val="000000"/>
              </w:rPr>
              <w:t>Typer</w:t>
            </w:r>
            <w:proofErr w:type="spellEnd"/>
          </w:p>
        </w:tc>
      </w:tr>
      <w:tr w:rsidR="006A5CC8" w14:paraId="1DB5EC76" w14:textId="77777777" w:rsidTr="00F16015">
        <w:tc>
          <w:tcPr>
            <w:tcW w:w="8856" w:type="dxa"/>
          </w:tcPr>
          <w:p w14:paraId="444B056F" w14:textId="77777777" w:rsidR="006A329F" w:rsidRDefault="006A329F" w:rsidP="006A329F">
            <w:pPr>
              <w:pBdr>
                <w:top w:val="nil"/>
                <w:left w:val="nil"/>
                <w:bottom w:val="nil"/>
                <w:right w:val="nil"/>
                <w:between w:val="nil"/>
              </w:pBdr>
              <w:spacing w:before="0" w:line="240" w:lineRule="auto"/>
              <w:ind w:firstLine="0"/>
              <w:rPr>
                <w:b/>
                <w:color w:val="000000"/>
              </w:rPr>
            </w:pPr>
          </w:p>
          <w:p w14:paraId="0D1C4DB1" w14:textId="77777777" w:rsidR="006A329F" w:rsidRDefault="006A329F">
            <w:pPr>
              <w:pBdr>
                <w:top w:val="nil"/>
                <w:left w:val="nil"/>
                <w:bottom w:val="nil"/>
                <w:right w:val="nil"/>
                <w:between w:val="nil"/>
              </w:pBdr>
              <w:spacing w:before="0" w:line="240" w:lineRule="auto"/>
              <w:ind w:firstLine="0"/>
              <w:jc w:val="center"/>
              <w:rPr>
                <w:b/>
                <w:color w:val="000000"/>
              </w:rPr>
            </w:pPr>
          </w:p>
          <w:p w14:paraId="375B3D21" w14:textId="1802B358" w:rsidR="006A5CC8" w:rsidRDefault="00981932">
            <w:pPr>
              <w:pBdr>
                <w:top w:val="nil"/>
                <w:left w:val="nil"/>
                <w:bottom w:val="nil"/>
                <w:right w:val="nil"/>
                <w:between w:val="nil"/>
              </w:pBdr>
              <w:spacing w:before="0" w:line="240" w:lineRule="auto"/>
              <w:ind w:firstLine="0"/>
              <w:jc w:val="center"/>
              <w:rPr>
                <w:b/>
                <w:color w:val="000000"/>
              </w:rPr>
            </w:pPr>
            <w:r>
              <w:rPr>
                <w:b/>
                <w:color w:val="000000"/>
              </w:rPr>
              <w:t xml:space="preserve">A </w:t>
            </w:r>
            <w:r w:rsidR="006734EA">
              <w:rPr>
                <w:b/>
                <w:color w:val="000000"/>
              </w:rPr>
              <w:t>Web Programming</w:t>
            </w:r>
            <w:r>
              <w:rPr>
                <w:b/>
                <w:color w:val="000000"/>
              </w:rPr>
              <w:t xml:space="preserve"> Project by</w:t>
            </w:r>
          </w:p>
          <w:p w14:paraId="77E179F0" w14:textId="77777777" w:rsidR="006A5CC8" w:rsidRDefault="006A5CC8" w:rsidP="006A329F">
            <w:pPr>
              <w:pBdr>
                <w:top w:val="nil"/>
                <w:left w:val="nil"/>
                <w:bottom w:val="nil"/>
                <w:right w:val="nil"/>
                <w:between w:val="nil"/>
              </w:pBdr>
              <w:spacing w:before="0" w:line="240" w:lineRule="auto"/>
              <w:ind w:firstLine="0"/>
              <w:rPr>
                <w:b/>
                <w:color w:val="000000"/>
              </w:rPr>
            </w:pPr>
          </w:p>
          <w:p w14:paraId="200FEAF8" w14:textId="77777777" w:rsidR="006A5CC8" w:rsidRDefault="006A5CC8">
            <w:pPr>
              <w:pBdr>
                <w:top w:val="nil"/>
                <w:left w:val="nil"/>
                <w:bottom w:val="nil"/>
                <w:right w:val="nil"/>
                <w:between w:val="nil"/>
              </w:pBdr>
              <w:spacing w:before="0" w:line="240" w:lineRule="auto"/>
              <w:ind w:firstLine="0"/>
              <w:jc w:val="center"/>
              <w:rPr>
                <w:b/>
                <w:color w:val="000000"/>
              </w:rPr>
            </w:pPr>
          </w:p>
        </w:tc>
      </w:tr>
      <w:tr w:rsidR="006A5CC8" w14:paraId="1B13A7D4" w14:textId="77777777" w:rsidTr="00F16015">
        <w:tc>
          <w:tcPr>
            <w:tcW w:w="8856" w:type="dxa"/>
          </w:tcPr>
          <w:p w14:paraId="6989C8EF" w14:textId="77777777" w:rsidR="007F6962" w:rsidRDefault="007F6962">
            <w:pPr>
              <w:pBdr>
                <w:top w:val="nil"/>
                <w:left w:val="nil"/>
                <w:bottom w:val="nil"/>
                <w:right w:val="nil"/>
                <w:between w:val="nil"/>
              </w:pBdr>
              <w:spacing w:before="0" w:line="240" w:lineRule="auto"/>
              <w:ind w:firstLine="0"/>
              <w:jc w:val="center"/>
              <w:rPr>
                <w:b/>
                <w:color w:val="000000"/>
              </w:rPr>
            </w:pPr>
          </w:p>
          <w:p w14:paraId="2BF618ED" w14:textId="65EE68FD" w:rsidR="006A5CC8" w:rsidRDefault="007F6962" w:rsidP="007F6962">
            <w:pPr>
              <w:pBdr>
                <w:top w:val="nil"/>
                <w:left w:val="nil"/>
                <w:bottom w:val="nil"/>
                <w:right w:val="nil"/>
                <w:between w:val="nil"/>
              </w:pBdr>
              <w:spacing w:before="0" w:line="240" w:lineRule="auto"/>
              <w:ind w:firstLine="0"/>
              <w:jc w:val="center"/>
              <w:rPr>
                <w:b/>
                <w:color w:val="000000"/>
              </w:rPr>
            </w:pPr>
            <w:r>
              <w:rPr>
                <w:b/>
                <w:color w:val="000000"/>
              </w:rPr>
              <w:t xml:space="preserve">Kristian </w:t>
            </w:r>
            <w:proofErr w:type="spellStart"/>
            <w:r>
              <w:rPr>
                <w:b/>
                <w:color w:val="000000"/>
              </w:rPr>
              <w:t>Ragonton</w:t>
            </w:r>
            <w:proofErr w:type="spellEnd"/>
          </w:p>
          <w:p w14:paraId="1B2703C5" w14:textId="77777777" w:rsidR="006A5CC8" w:rsidRDefault="006A5CC8">
            <w:pPr>
              <w:pBdr>
                <w:top w:val="nil"/>
                <w:left w:val="nil"/>
                <w:bottom w:val="nil"/>
                <w:right w:val="nil"/>
                <w:between w:val="nil"/>
              </w:pBdr>
              <w:spacing w:before="0" w:line="240" w:lineRule="auto"/>
              <w:ind w:firstLine="0"/>
              <w:jc w:val="center"/>
              <w:rPr>
                <w:b/>
                <w:color w:val="000000"/>
              </w:rPr>
            </w:pPr>
          </w:p>
          <w:p w14:paraId="42C85939" w14:textId="77777777" w:rsidR="006A5CC8" w:rsidRDefault="006A5CC8">
            <w:pPr>
              <w:pBdr>
                <w:top w:val="nil"/>
                <w:left w:val="nil"/>
                <w:bottom w:val="nil"/>
                <w:right w:val="nil"/>
                <w:between w:val="nil"/>
              </w:pBdr>
              <w:spacing w:before="0" w:line="240" w:lineRule="auto"/>
              <w:ind w:firstLine="0"/>
              <w:jc w:val="center"/>
              <w:rPr>
                <w:b/>
                <w:color w:val="000000"/>
              </w:rPr>
            </w:pPr>
          </w:p>
        </w:tc>
      </w:tr>
      <w:tr w:rsidR="006A5CC8" w14:paraId="06F85A10" w14:textId="77777777" w:rsidTr="00F16015">
        <w:tc>
          <w:tcPr>
            <w:tcW w:w="8856" w:type="dxa"/>
          </w:tcPr>
          <w:p w14:paraId="5C1A3027" w14:textId="434F357A" w:rsidR="006A5CC8" w:rsidRDefault="00981932">
            <w:pPr>
              <w:pBdr>
                <w:top w:val="nil"/>
                <w:left w:val="nil"/>
                <w:bottom w:val="nil"/>
                <w:right w:val="nil"/>
                <w:between w:val="nil"/>
              </w:pBdr>
              <w:spacing w:before="0" w:line="240" w:lineRule="auto"/>
              <w:ind w:firstLine="0"/>
              <w:jc w:val="center"/>
              <w:rPr>
                <w:b/>
                <w:color w:val="000000"/>
              </w:rPr>
            </w:pPr>
            <w:r>
              <w:rPr>
                <w:b/>
                <w:color w:val="000000"/>
              </w:rPr>
              <w:t xml:space="preserve">Submitted to the </w:t>
            </w:r>
            <w:r w:rsidR="006734EA">
              <w:rPr>
                <w:b/>
                <w:color w:val="000000"/>
              </w:rPr>
              <w:t>Undergraduate</w:t>
            </w:r>
            <w:r>
              <w:rPr>
                <w:b/>
                <w:color w:val="000000"/>
              </w:rPr>
              <w:t xml:space="preserve"> Programs</w:t>
            </w:r>
          </w:p>
          <w:p w14:paraId="73B63496" w14:textId="17434863" w:rsidR="006A5CC8" w:rsidRDefault="00F16015">
            <w:pPr>
              <w:pBdr>
                <w:top w:val="nil"/>
                <w:left w:val="nil"/>
                <w:bottom w:val="nil"/>
                <w:right w:val="nil"/>
                <w:between w:val="nil"/>
              </w:pBdr>
              <w:spacing w:before="0" w:line="240" w:lineRule="auto"/>
              <w:ind w:firstLine="0"/>
              <w:jc w:val="center"/>
              <w:rPr>
                <w:b/>
                <w:color w:val="000000"/>
              </w:rPr>
            </w:pPr>
            <w:proofErr w:type="spellStart"/>
            <w:r>
              <w:rPr>
                <w:b/>
                <w:color w:val="000000"/>
              </w:rPr>
              <w:t>Ateneo</w:t>
            </w:r>
            <w:proofErr w:type="spellEnd"/>
            <w:r>
              <w:rPr>
                <w:b/>
                <w:color w:val="000000"/>
              </w:rPr>
              <w:t xml:space="preserve"> De Davao University</w:t>
            </w:r>
          </w:p>
          <w:p w14:paraId="300C5854" w14:textId="77777777" w:rsidR="006A5CC8" w:rsidRDefault="006A5CC8">
            <w:pPr>
              <w:pBdr>
                <w:top w:val="nil"/>
                <w:left w:val="nil"/>
                <w:bottom w:val="nil"/>
                <w:right w:val="nil"/>
                <w:between w:val="nil"/>
              </w:pBdr>
              <w:spacing w:before="0" w:line="240" w:lineRule="auto"/>
              <w:ind w:firstLine="0"/>
              <w:jc w:val="center"/>
              <w:rPr>
                <w:b/>
                <w:color w:val="000000"/>
              </w:rPr>
            </w:pPr>
          </w:p>
          <w:p w14:paraId="64A54F7A" w14:textId="77777777" w:rsidR="006A5CC8" w:rsidRDefault="006A5CC8">
            <w:pPr>
              <w:pBdr>
                <w:top w:val="nil"/>
                <w:left w:val="nil"/>
                <w:bottom w:val="nil"/>
                <w:right w:val="nil"/>
                <w:between w:val="nil"/>
              </w:pBdr>
              <w:spacing w:before="0" w:line="240" w:lineRule="auto"/>
              <w:ind w:firstLine="0"/>
              <w:jc w:val="center"/>
              <w:rPr>
                <w:b/>
                <w:color w:val="000000"/>
              </w:rPr>
            </w:pPr>
          </w:p>
          <w:p w14:paraId="34E6E7AB" w14:textId="77777777" w:rsidR="006A5CC8" w:rsidRDefault="006A5CC8">
            <w:pPr>
              <w:pBdr>
                <w:top w:val="nil"/>
                <w:left w:val="nil"/>
                <w:bottom w:val="nil"/>
                <w:right w:val="nil"/>
                <w:between w:val="nil"/>
              </w:pBdr>
              <w:spacing w:before="0" w:line="240" w:lineRule="auto"/>
              <w:ind w:firstLine="0"/>
              <w:jc w:val="center"/>
              <w:rPr>
                <w:b/>
                <w:color w:val="000000"/>
              </w:rPr>
            </w:pPr>
          </w:p>
          <w:p w14:paraId="195257A0" w14:textId="77777777" w:rsidR="006A5CC8" w:rsidRDefault="006A5CC8">
            <w:pPr>
              <w:pBdr>
                <w:top w:val="nil"/>
                <w:left w:val="nil"/>
                <w:bottom w:val="nil"/>
                <w:right w:val="nil"/>
                <w:between w:val="nil"/>
              </w:pBdr>
              <w:spacing w:before="0" w:line="240" w:lineRule="auto"/>
              <w:ind w:firstLine="0"/>
              <w:jc w:val="center"/>
              <w:rPr>
                <w:b/>
                <w:color w:val="000000"/>
              </w:rPr>
            </w:pPr>
          </w:p>
        </w:tc>
      </w:tr>
      <w:tr w:rsidR="006A5CC8" w14:paraId="2544701C" w14:textId="77777777" w:rsidTr="00F16015">
        <w:tc>
          <w:tcPr>
            <w:tcW w:w="8856" w:type="dxa"/>
          </w:tcPr>
          <w:p w14:paraId="00A3CF7D" w14:textId="77777777" w:rsidR="006A5CC8" w:rsidRDefault="00981932">
            <w:pPr>
              <w:pBdr>
                <w:top w:val="nil"/>
                <w:left w:val="nil"/>
                <w:bottom w:val="nil"/>
                <w:right w:val="nil"/>
                <w:between w:val="nil"/>
              </w:pBdr>
              <w:spacing w:before="0" w:line="240" w:lineRule="auto"/>
              <w:ind w:firstLine="0"/>
              <w:jc w:val="center"/>
              <w:rPr>
                <w:b/>
                <w:color w:val="000000"/>
              </w:rPr>
            </w:pPr>
            <w:r>
              <w:rPr>
                <w:b/>
                <w:color w:val="000000"/>
              </w:rPr>
              <w:t>In Partial Fulfilment</w:t>
            </w:r>
          </w:p>
          <w:p w14:paraId="275BA050" w14:textId="77777777" w:rsidR="006A5CC8" w:rsidRDefault="00981932">
            <w:pPr>
              <w:pBdr>
                <w:top w:val="nil"/>
                <w:left w:val="nil"/>
                <w:bottom w:val="nil"/>
                <w:right w:val="nil"/>
                <w:between w:val="nil"/>
              </w:pBdr>
              <w:spacing w:before="0" w:line="240" w:lineRule="auto"/>
              <w:ind w:firstLine="0"/>
              <w:jc w:val="center"/>
              <w:rPr>
                <w:b/>
                <w:color w:val="000000"/>
              </w:rPr>
            </w:pPr>
            <w:r>
              <w:rPr>
                <w:b/>
                <w:color w:val="000000"/>
              </w:rPr>
              <w:t>of the Requirements for the degree</w:t>
            </w:r>
          </w:p>
          <w:p w14:paraId="0EE19AE8" w14:textId="5966BDAB" w:rsidR="006A5CC8" w:rsidRDefault="006734EA">
            <w:pPr>
              <w:pBdr>
                <w:top w:val="nil"/>
                <w:left w:val="nil"/>
                <w:bottom w:val="nil"/>
                <w:right w:val="nil"/>
                <w:between w:val="nil"/>
              </w:pBdr>
              <w:spacing w:before="0" w:line="240" w:lineRule="auto"/>
              <w:ind w:firstLine="0"/>
              <w:jc w:val="center"/>
              <w:rPr>
                <w:b/>
                <w:color w:val="000000"/>
              </w:rPr>
            </w:pPr>
            <w:r>
              <w:rPr>
                <w:b/>
                <w:color w:val="000000"/>
              </w:rPr>
              <w:t>Bachelor of Science in Computer Science</w:t>
            </w:r>
          </w:p>
          <w:p w14:paraId="000064EE" w14:textId="77777777" w:rsidR="006A5CC8" w:rsidRDefault="006A5CC8">
            <w:pPr>
              <w:pBdr>
                <w:top w:val="nil"/>
                <w:left w:val="nil"/>
                <w:bottom w:val="nil"/>
                <w:right w:val="nil"/>
                <w:between w:val="nil"/>
              </w:pBdr>
              <w:spacing w:before="0" w:line="240" w:lineRule="auto"/>
              <w:ind w:firstLine="0"/>
              <w:jc w:val="center"/>
              <w:rPr>
                <w:b/>
                <w:color w:val="000000"/>
              </w:rPr>
            </w:pPr>
          </w:p>
          <w:p w14:paraId="2A2CACFE" w14:textId="77777777" w:rsidR="006A5CC8" w:rsidRDefault="006A5CC8">
            <w:pPr>
              <w:pBdr>
                <w:top w:val="nil"/>
                <w:left w:val="nil"/>
                <w:bottom w:val="nil"/>
                <w:right w:val="nil"/>
                <w:between w:val="nil"/>
              </w:pBdr>
              <w:spacing w:before="0" w:line="240" w:lineRule="auto"/>
              <w:ind w:firstLine="0"/>
              <w:jc w:val="center"/>
              <w:rPr>
                <w:b/>
                <w:color w:val="000000"/>
              </w:rPr>
            </w:pPr>
          </w:p>
          <w:p w14:paraId="0EF55E66" w14:textId="77777777" w:rsidR="006A5CC8" w:rsidRDefault="006A5CC8">
            <w:pPr>
              <w:pBdr>
                <w:top w:val="nil"/>
                <w:left w:val="nil"/>
                <w:bottom w:val="nil"/>
                <w:right w:val="nil"/>
                <w:between w:val="nil"/>
              </w:pBdr>
              <w:spacing w:before="0" w:line="240" w:lineRule="auto"/>
              <w:ind w:firstLine="0"/>
              <w:jc w:val="center"/>
              <w:rPr>
                <w:b/>
                <w:color w:val="000000"/>
              </w:rPr>
            </w:pPr>
          </w:p>
          <w:p w14:paraId="76333350" w14:textId="77777777" w:rsidR="006A5CC8" w:rsidRDefault="006A5CC8">
            <w:pPr>
              <w:pBdr>
                <w:top w:val="nil"/>
                <w:left w:val="nil"/>
                <w:bottom w:val="nil"/>
                <w:right w:val="nil"/>
                <w:between w:val="nil"/>
              </w:pBdr>
              <w:spacing w:before="0" w:line="240" w:lineRule="auto"/>
              <w:ind w:firstLine="0"/>
              <w:jc w:val="center"/>
              <w:rPr>
                <w:b/>
                <w:color w:val="000000"/>
              </w:rPr>
            </w:pPr>
          </w:p>
        </w:tc>
      </w:tr>
      <w:tr w:rsidR="006A5CC8" w14:paraId="510B156B" w14:textId="77777777" w:rsidTr="00F16015">
        <w:trPr>
          <w:trHeight w:val="143"/>
        </w:trPr>
        <w:tc>
          <w:tcPr>
            <w:tcW w:w="8856" w:type="dxa"/>
          </w:tcPr>
          <w:p w14:paraId="4D8DB950" w14:textId="4D0C66E0" w:rsidR="006A5CC8" w:rsidRDefault="00203136" w:rsidP="00203136">
            <w:pPr>
              <w:pBdr>
                <w:top w:val="nil"/>
                <w:left w:val="nil"/>
                <w:bottom w:val="nil"/>
                <w:right w:val="nil"/>
                <w:between w:val="nil"/>
              </w:pBdr>
              <w:spacing w:before="0" w:line="240" w:lineRule="auto"/>
              <w:ind w:firstLine="0"/>
              <w:jc w:val="center"/>
              <w:rPr>
                <w:b/>
                <w:color w:val="000000"/>
              </w:rPr>
            </w:pPr>
            <w:r>
              <w:rPr>
                <w:b/>
                <w:color w:val="000000"/>
              </w:rPr>
              <w:t>March 2023</w:t>
            </w:r>
            <w:r w:rsidR="00596A92">
              <w:rPr>
                <w:b/>
                <w:color w:val="000000"/>
              </w:rPr>
              <w:t xml:space="preserve"> </w:t>
            </w:r>
          </w:p>
        </w:tc>
      </w:tr>
    </w:tbl>
    <w:p w14:paraId="20C4B9DA" w14:textId="77777777" w:rsidR="006A5CC8" w:rsidRDefault="00981932">
      <w:pPr>
        <w:pStyle w:val="Title"/>
        <w:rPr>
          <w:rFonts w:ascii="Calibri" w:eastAsia="Calibri" w:hAnsi="Calibri" w:cs="Calibri"/>
          <w:u w:val="single"/>
        </w:rPr>
      </w:pPr>
      <w:bookmarkStart w:id="1" w:name="_Toc125626015"/>
      <w:r>
        <w:lastRenderedPageBreak/>
        <w:t>ACKNOWLEDGMENTS</w:t>
      </w:r>
      <w:bookmarkEnd w:id="1"/>
    </w:p>
    <w:p w14:paraId="2DC839C5" w14:textId="6A010722" w:rsidR="007F6962" w:rsidRDefault="00845B3D">
      <w:pPr>
        <w:rPr>
          <w:b/>
        </w:rPr>
      </w:pPr>
      <w:r>
        <w:t>I would fully</w:t>
      </w:r>
      <w:r w:rsidR="00662B27">
        <w:t>,</w:t>
      </w:r>
      <w:r>
        <w:t xml:space="preserve"> from the very bottom of my heart</w:t>
      </w:r>
      <w:r w:rsidR="00662B27">
        <w:t>,</w:t>
      </w:r>
      <w:r>
        <w:t xml:space="preserve"> thank my big sister </w:t>
      </w:r>
      <w:proofErr w:type="spellStart"/>
      <w:r>
        <w:t>Kel</w:t>
      </w:r>
      <w:proofErr w:type="spellEnd"/>
      <w:r>
        <w:t xml:space="preserve"> </w:t>
      </w:r>
      <w:proofErr w:type="spellStart"/>
      <w:r>
        <w:t>Ragonton</w:t>
      </w:r>
      <w:proofErr w:type="spellEnd"/>
      <w:r>
        <w:t xml:space="preserve"> for her major contribution towards the GUI and CSS design of the game </w:t>
      </w:r>
      <w:proofErr w:type="spellStart"/>
      <w:r>
        <w:t>aswell</w:t>
      </w:r>
      <w:proofErr w:type="spellEnd"/>
      <w:r>
        <w:t xml:space="preserve"> as various advice and </w:t>
      </w:r>
      <w:r w:rsidR="00EB5EDA">
        <w:t xml:space="preserve">ideas </w:t>
      </w:r>
      <w:r w:rsidR="008E7949">
        <w:t>that contributed</w:t>
      </w:r>
      <w:r w:rsidR="00EB5EDA">
        <w:t xml:space="preserve"> into the game itself.</w:t>
      </w:r>
    </w:p>
    <w:p w14:paraId="7C1F9467" w14:textId="77777777" w:rsidR="006A5CC8" w:rsidRDefault="00981932">
      <w:pPr>
        <w:pStyle w:val="Title"/>
      </w:pPr>
      <w:bookmarkStart w:id="2" w:name="_Toc125626016"/>
      <w:r>
        <w:lastRenderedPageBreak/>
        <w:t>TABLE OF CONTENTS</w:t>
      </w:r>
      <w:bookmarkEnd w:id="2"/>
      <w:r>
        <w:tab/>
      </w:r>
    </w:p>
    <w:sdt>
      <w:sdtPr>
        <w:rPr>
          <w:b w:val="0"/>
          <w:bCs w:val="0"/>
        </w:rPr>
        <w:id w:val="1011334649"/>
        <w:docPartObj>
          <w:docPartGallery w:val="Table of Contents"/>
          <w:docPartUnique/>
        </w:docPartObj>
      </w:sdtPr>
      <w:sdtEndPr/>
      <w:sdtContent>
        <w:p w14:paraId="254D406D" w14:textId="04FB3130" w:rsidR="00C70186" w:rsidRPr="00C70186" w:rsidRDefault="00981932">
          <w:pPr>
            <w:pStyle w:val="TOC1"/>
            <w:rPr>
              <w:rFonts w:eastAsiaTheme="minorEastAsia" w:cstheme="minorBidi"/>
              <w:b w:val="0"/>
              <w:bCs w:val="0"/>
              <w:noProof/>
              <w:sz w:val="22"/>
              <w:szCs w:val="22"/>
              <w:lang w:val="en-PH"/>
            </w:rPr>
          </w:pPr>
          <w:r>
            <w:fldChar w:fldCharType="begin"/>
          </w:r>
          <w:r>
            <w:instrText xml:space="preserve"> TOC \h \u \z </w:instrText>
          </w:r>
          <w:r>
            <w:fldChar w:fldCharType="separate"/>
          </w:r>
          <w:hyperlink w:anchor="_Toc125626014" w:history="1">
            <w:r w:rsidR="00C70186" w:rsidRPr="00C70186">
              <w:rPr>
                <w:rStyle w:val="Hyperlink"/>
                <w:noProof/>
              </w:rPr>
              <w:t>APPROVAL SHEET</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14 \h </w:instrText>
            </w:r>
            <w:r w:rsidR="00C70186" w:rsidRPr="00C70186">
              <w:rPr>
                <w:noProof/>
                <w:webHidden/>
              </w:rPr>
            </w:r>
            <w:r w:rsidR="00C70186" w:rsidRPr="00C70186">
              <w:rPr>
                <w:noProof/>
                <w:webHidden/>
              </w:rPr>
              <w:fldChar w:fldCharType="separate"/>
            </w:r>
            <w:r w:rsidR="00323C7E">
              <w:rPr>
                <w:noProof/>
                <w:webHidden/>
              </w:rPr>
              <w:t>2</w:t>
            </w:r>
            <w:r w:rsidR="00C70186" w:rsidRPr="00C70186">
              <w:rPr>
                <w:noProof/>
                <w:webHidden/>
              </w:rPr>
              <w:fldChar w:fldCharType="end"/>
            </w:r>
          </w:hyperlink>
        </w:p>
        <w:p w14:paraId="1FAD682C" w14:textId="4EB411AE" w:rsidR="00C70186" w:rsidRPr="00C70186" w:rsidRDefault="0036591C">
          <w:pPr>
            <w:pStyle w:val="TOC1"/>
            <w:rPr>
              <w:rFonts w:eastAsiaTheme="minorEastAsia" w:cstheme="minorBidi"/>
              <w:b w:val="0"/>
              <w:bCs w:val="0"/>
              <w:noProof/>
              <w:sz w:val="22"/>
              <w:szCs w:val="22"/>
              <w:lang w:val="en-PH"/>
            </w:rPr>
          </w:pPr>
          <w:hyperlink w:anchor="_Toc125626015" w:history="1">
            <w:r w:rsidR="00C70186" w:rsidRPr="00C70186">
              <w:rPr>
                <w:rStyle w:val="Hyperlink"/>
                <w:noProof/>
              </w:rPr>
              <w:t>ACKNOWLEDGMENTS</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15 \h </w:instrText>
            </w:r>
            <w:r w:rsidR="00C70186" w:rsidRPr="00C70186">
              <w:rPr>
                <w:noProof/>
                <w:webHidden/>
              </w:rPr>
            </w:r>
            <w:r w:rsidR="00C70186" w:rsidRPr="00C70186">
              <w:rPr>
                <w:noProof/>
                <w:webHidden/>
              </w:rPr>
              <w:fldChar w:fldCharType="separate"/>
            </w:r>
            <w:r w:rsidR="00323C7E">
              <w:rPr>
                <w:noProof/>
                <w:webHidden/>
              </w:rPr>
              <w:t>3</w:t>
            </w:r>
            <w:r w:rsidR="00C70186" w:rsidRPr="00C70186">
              <w:rPr>
                <w:noProof/>
                <w:webHidden/>
              </w:rPr>
              <w:fldChar w:fldCharType="end"/>
            </w:r>
          </w:hyperlink>
        </w:p>
        <w:p w14:paraId="5A8219E7" w14:textId="29848F8D" w:rsidR="00C70186" w:rsidRPr="00C70186" w:rsidRDefault="0036591C">
          <w:pPr>
            <w:pStyle w:val="TOC1"/>
            <w:rPr>
              <w:rFonts w:eastAsiaTheme="minorEastAsia" w:cstheme="minorBidi"/>
              <w:b w:val="0"/>
              <w:bCs w:val="0"/>
              <w:noProof/>
              <w:sz w:val="22"/>
              <w:szCs w:val="22"/>
              <w:lang w:val="en-PH"/>
            </w:rPr>
          </w:pPr>
          <w:hyperlink w:anchor="_Toc125626016" w:history="1">
            <w:r w:rsidR="00C70186" w:rsidRPr="00C70186">
              <w:rPr>
                <w:rStyle w:val="Hyperlink"/>
                <w:noProof/>
              </w:rPr>
              <w:t>TABLE OF CONTENTS</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16 \h </w:instrText>
            </w:r>
            <w:r w:rsidR="00C70186" w:rsidRPr="00C70186">
              <w:rPr>
                <w:noProof/>
                <w:webHidden/>
              </w:rPr>
            </w:r>
            <w:r w:rsidR="00C70186" w:rsidRPr="00C70186">
              <w:rPr>
                <w:noProof/>
                <w:webHidden/>
              </w:rPr>
              <w:fldChar w:fldCharType="separate"/>
            </w:r>
            <w:r w:rsidR="00323C7E">
              <w:rPr>
                <w:noProof/>
                <w:webHidden/>
              </w:rPr>
              <w:t>4</w:t>
            </w:r>
            <w:r w:rsidR="00C70186" w:rsidRPr="00C70186">
              <w:rPr>
                <w:noProof/>
                <w:webHidden/>
              </w:rPr>
              <w:fldChar w:fldCharType="end"/>
            </w:r>
          </w:hyperlink>
        </w:p>
        <w:p w14:paraId="4C289C6B" w14:textId="2756C43F" w:rsidR="00C70186" w:rsidRPr="00C70186" w:rsidRDefault="0036591C">
          <w:pPr>
            <w:pStyle w:val="TOC1"/>
            <w:rPr>
              <w:rFonts w:eastAsiaTheme="minorEastAsia" w:cstheme="minorBidi"/>
              <w:b w:val="0"/>
              <w:bCs w:val="0"/>
              <w:noProof/>
              <w:sz w:val="22"/>
              <w:szCs w:val="22"/>
              <w:lang w:val="en-PH"/>
            </w:rPr>
          </w:pPr>
          <w:hyperlink w:anchor="_Toc125626017" w:history="1">
            <w:r w:rsidR="00C70186" w:rsidRPr="00C70186">
              <w:rPr>
                <w:rStyle w:val="Hyperlink"/>
                <w:noProof/>
              </w:rPr>
              <w:t>LIST OF TABLES</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17 \h </w:instrText>
            </w:r>
            <w:r w:rsidR="00C70186" w:rsidRPr="00C70186">
              <w:rPr>
                <w:noProof/>
                <w:webHidden/>
              </w:rPr>
            </w:r>
            <w:r w:rsidR="00C70186" w:rsidRPr="00C70186">
              <w:rPr>
                <w:noProof/>
                <w:webHidden/>
              </w:rPr>
              <w:fldChar w:fldCharType="separate"/>
            </w:r>
            <w:r w:rsidR="00323C7E">
              <w:rPr>
                <w:noProof/>
                <w:webHidden/>
              </w:rPr>
              <w:t>6</w:t>
            </w:r>
            <w:r w:rsidR="00C70186" w:rsidRPr="00C70186">
              <w:rPr>
                <w:noProof/>
                <w:webHidden/>
              </w:rPr>
              <w:fldChar w:fldCharType="end"/>
            </w:r>
          </w:hyperlink>
        </w:p>
        <w:p w14:paraId="4D05851E" w14:textId="6E763E39" w:rsidR="00C70186" w:rsidRPr="00C70186" w:rsidRDefault="0036591C">
          <w:pPr>
            <w:pStyle w:val="TOC1"/>
            <w:rPr>
              <w:rFonts w:eastAsiaTheme="minorEastAsia" w:cstheme="minorBidi"/>
              <w:b w:val="0"/>
              <w:bCs w:val="0"/>
              <w:noProof/>
              <w:sz w:val="22"/>
              <w:szCs w:val="22"/>
              <w:lang w:val="en-PH"/>
            </w:rPr>
          </w:pPr>
          <w:hyperlink w:anchor="_Toc125626018" w:history="1">
            <w:r w:rsidR="00C70186" w:rsidRPr="00C70186">
              <w:rPr>
                <w:rStyle w:val="Hyperlink"/>
                <w:noProof/>
              </w:rPr>
              <w:t>LIST OF FIGURES</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18 \h </w:instrText>
            </w:r>
            <w:r w:rsidR="00C70186" w:rsidRPr="00C70186">
              <w:rPr>
                <w:noProof/>
                <w:webHidden/>
              </w:rPr>
            </w:r>
            <w:r w:rsidR="00C70186" w:rsidRPr="00C70186">
              <w:rPr>
                <w:noProof/>
                <w:webHidden/>
              </w:rPr>
              <w:fldChar w:fldCharType="separate"/>
            </w:r>
            <w:r w:rsidR="00323C7E">
              <w:rPr>
                <w:noProof/>
                <w:webHidden/>
              </w:rPr>
              <w:t>7</w:t>
            </w:r>
            <w:r w:rsidR="00C70186" w:rsidRPr="00C70186">
              <w:rPr>
                <w:noProof/>
                <w:webHidden/>
              </w:rPr>
              <w:fldChar w:fldCharType="end"/>
            </w:r>
          </w:hyperlink>
        </w:p>
        <w:p w14:paraId="67D0BE57" w14:textId="6BE51A5B" w:rsidR="00C70186" w:rsidRPr="00C70186" w:rsidRDefault="0036591C">
          <w:pPr>
            <w:pStyle w:val="TOC1"/>
            <w:rPr>
              <w:rFonts w:eastAsiaTheme="minorEastAsia" w:cstheme="minorBidi"/>
              <w:b w:val="0"/>
              <w:bCs w:val="0"/>
              <w:noProof/>
              <w:sz w:val="22"/>
              <w:szCs w:val="22"/>
              <w:lang w:val="en-PH"/>
            </w:rPr>
          </w:pPr>
          <w:hyperlink w:anchor="_Toc125626019" w:history="1">
            <w:r w:rsidR="00C70186" w:rsidRPr="00C70186">
              <w:rPr>
                <w:rStyle w:val="Hyperlink"/>
                <w:noProof/>
              </w:rPr>
              <w:t>INTRODUCTION</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19 \h </w:instrText>
            </w:r>
            <w:r w:rsidR="00C70186" w:rsidRPr="00C70186">
              <w:rPr>
                <w:noProof/>
                <w:webHidden/>
              </w:rPr>
            </w:r>
            <w:r w:rsidR="00C70186" w:rsidRPr="00C70186">
              <w:rPr>
                <w:noProof/>
                <w:webHidden/>
              </w:rPr>
              <w:fldChar w:fldCharType="separate"/>
            </w:r>
            <w:r w:rsidR="00323C7E">
              <w:rPr>
                <w:noProof/>
                <w:webHidden/>
              </w:rPr>
              <w:t>8</w:t>
            </w:r>
            <w:r w:rsidR="00C70186" w:rsidRPr="00C70186">
              <w:rPr>
                <w:noProof/>
                <w:webHidden/>
              </w:rPr>
              <w:fldChar w:fldCharType="end"/>
            </w:r>
          </w:hyperlink>
        </w:p>
        <w:p w14:paraId="4E2305C4" w14:textId="27B92C4B" w:rsidR="00C70186" w:rsidRPr="00C70186" w:rsidRDefault="0036591C">
          <w:pPr>
            <w:pStyle w:val="TOC1"/>
            <w:tabs>
              <w:tab w:val="left" w:pos="480"/>
            </w:tabs>
            <w:rPr>
              <w:rFonts w:eastAsiaTheme="minorEastAsia" w:cstheme="minorBidi"/>
              <w:b w:val="0"/>
              <w:bCs w:val="0"/>
              <w:noProof/>
              <w:sz w:val="22"/>
              <w:szCs w:val="22"/>
              <w:lang w:val="en-PH"/>
            </w:rPr>
          </w:pPr>
          <w:hyperlink w:anchor="_Toc125626020" w:history="1">
            <w:r w:rsidR="00C70186" w:rsidRPr="00C70186">
              <w:rPr>
                <w:rStyle w:val="Hyperlink"/>
                <w:noProof/>
              </w:rPr>
              <w:t>1</w:t>
            </w:r>
            <w:r w:rsidR="00C70186" w:rsidRPr="00C70186">
              <w:rPr>
                <w:rFonts w:eastAsiaTheme="minorEastAsia" w:cstheme="minorBidi"/>
                <w:b w:val="0"/>
                <w:bCs w:val="0"/>
                <w:noProof/>
                <w:sz w:val="22"/>
                <w:szCs w:val="22"/>
                <w:lang w:val="en-PH"/>
              </w:rPr>
              <w:tab/>
            </w:r>
            <w:r w:rsidR="00C70186" w:rsidRPr="00C70186">
              <w:rPr>
                <w:rStyle w:val="Hyperlink"/>
                <w:noProof/>
              </w:rPr>
              <w:t>THE PROJECTION DESCRIPTION</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20 \h </w:instrText>
            </w:r>
            <w:r w:rsidR="00C70186" w:rsidRPr="00C70186">
              <w:rPr>
                <w:noProof/>
                <w:webHidden/>
              </w:rPr>
            </w:r>
            <w:r w:rsidR="00C70186" w:rsidRPr="00C70186">
              <w:rPr>
                <w:noProof/>
                <w:webHidden/>
              </w:rPr>
              <w:fldChar w:fldCharType="separate"/>
            </w:r>
            <w:r w:rsidR="00323C7E">
              <w:rPr>
                <w:noProof/>
                <w:webHidden/>
              </w:rPr>
              <w:t>1</w:t>
            </w:r>
            <w:r w:rsidR="00C70186" w:rsidRPr="00C70186">
              <w:rPr>
                <w:noProof/>
                <w:webHidden/>
              </w:rPr>
              <w:fldChar w:fldCharType="end"/>
            </w:r>
          </w:hyperlink>
        </w:p>
        <w:p w14:paraId="30A11B34" w14:textId="3FA429F7" w:rsidR="00C70186" w:rsidRPr="00C70186" w:rsidRDefault="0036591C">
          <w:pPr>
            <w:pStyle w:val="TOC2"/>
            <w:rPr>
              <w:rFonts w:ascii="Arial Narrow" w:eastAsiaTheme="minorEastAsia" w:hAnsi="Arial Narrow" w:cstheme="minorBidi"/>
              <w:b w:val="0"/>
              <w:bCs w:val="0"/>
              <w:noProof/>
              <w:lang w:val="en-PH"/>
            </w:rPr>
          </w:pPr>
          <w:hyperlink w:anchor="_Toc125626021" w:history="1">
            <w:r w:rsidR="00C70186" w:rsidRPr="00C70186">
              <w:rPr>
                <w:rStyle w:val="Hyperlink"/>
                <w:rFonts w:ascii="Arial Narrow" w:hAnsi="Arial Narrow"/>
                <w:noProof/>
              </w:rPr>
              <w:t>1.1</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Problem Encountered</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21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1</w:t>
            </w:r>
            <w:r w:rsidR="00C70186" w:rsidRPr="00C70186">
              <w:rPr>
                <w:rFonts w:ascii="Arial Narrow" w:hAnsi="Arial Narrow"/>
                <w:noProof/>
                <w:webHidden/>
              </w:rPr>
              <w:fldChar w:fldCharType="end"/>
            </w:r>
          </w:hyperlink>
        </w:p>
        <w:p w14:paraId="2F9D5C0E" w14:textId="2678F2B8" w:rsidR="00C70186" w:rsidRPr="00C70186" w:rsidRDefault="0036591C">
          <w:pPr>
            <w:pStyle w:val="TOC2"/>
            <w:rPr>
              <w:rFonts w:ascii="Arial Narrow" w:eastAsiaTheme="minorEastAsia" w:hAnsi="Arial Narrow" w:cstheme="minorBidi"/>
              <w:b w:val="0"/>
              <w:bCs w:val="0"/>
              <w:noProof/>
              <w:lang w:val="en-PH"/>
            </w:rPr>
          </w:pPr>
          <w:hyperlink w:anchor="_Toc125626022" w:history="1">
            <w:r w:rsidR="00C70186" w:rsidRPr="00C70186">
              <w:rPr>
                <w:rStyle w:val="Hyperlink"/>
                <w:rFonts w:ascii="Arial Narrow" w:hAnsi="Arial Narrow"/>
                <w:noProof/>
              </w:rPr>
              <w:t>1.2</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Objective of the Project</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22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1</w:t>
            </w:r>
            <w:r w:rsidR="00C70186" w:rsidRPr="00C70186">
              <w:rPr>
                <w:rFonts w:ascii="Arial Narrow" w:hAnsi="Arial Narrow"/>
                <w:noProof/>
                <w:webHidden/>
              </w:rPr>
              <w:fldChar w:fldCharType="end"/>
            </w:r>
          </w:hyperlink>
        </w:p>
        <w:p w14:paraId="42E14779" w14:textId="03061136" w:rsidR="00C70186" w:rsidRPr="00C70186" w:rsidRDefault="0036591C">
          <w:pPr>
            <w:pStyle w:val="TOC2"/>
            <w:rPr>
              <w:rFonts w:ascii="Arial Narrow" w:eastAsiaTheme="minorEastAsia" w:hAnsi="Arial Narrow" w:cstheme="minorBidi"/>
              <w:b w:val="0"/>
              <w:bCs w:val="0"/>
              <w:noProof/>
              <w:lang w:val="en-PH"/>
            </w:rPr>
          </w:pPr>
          <w:hyperlink w:anchor="_Toc125626023" w:history="1">
            <w:r w:rsidR="00C70186" w:rsidRPr="00C70186">
              <w:rPr>
                <w:rStyle w:val="Hyperlink"/>
                <w:rFonts w:ascii="Arial Narrow" w:hAnsi="Arial Narrow"/>
                <w:noProof/>
              </w:rPr>
              <w:t>1.3</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Limitation of the Project</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23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1</w:t>
            </w:r>
            <w:r w:rsidR="00C70186" w:rsidRPr="00C70186">
              <w:rPr>
                <w:rFonts w:ascii="Arial Narrow" w:hAnsi="Arial Narrow"/>
                <w:noProof/>
                <w:webHidden/>
              </w:rPr>
              <w:fldChar w:fldCharType="end"/>
            </w:r>
          </w:hyperlink>
        </w:p>
        <w:p w14:paraId="577FC43F" w14:textId="121BD65E" w:rsidR="00C70186" w:rsidRPr="00C70186" w:rsidRDefault="0036591C">
          <w:pPr>
            <w:pStyle w:val="TOC1"/>
            <w:tabs>
              <w:tab w:val="left" w:pos="480"/>
            </w:tabs>
            <w:rPr>
              <w:rFonts w:eastAsiaTheme="minorEastAsia" w:cstheme="minorBidi"/>
              <w:b w:val="0"/>
              <w:bCs w:val="0"/>
              <w:noProof/>
              <w:sz w:val="22"/>
              <w:szCs w:val="22"/>
              <w:lang w:val="en-PH"/>
            </w:rPr>
          </w:pPr>
          <w:hyperlink w:anchor="_Toc125626024" w:history="1">
            <w:r w:rsidR="00C70186" w:rsidRPr="00C70186">
              <w:rPr>
                <w:rStyle w:val="Hyperlink"/>
                <w:noProof/>
              </w:rPr>
              <w:t>2</w:t>
            </w:r>
            <w:r w:rsidR="00C70186" w:rsidRPr="00C70186">
              <w:rPr>
                <w:rFonts w:eastAsiaTheme="minorEastAsia" w:cstheme="minorBidi"/>
                <w:b w:val="0"/>
                <w:bCs w:val="0"/>
                <w:noProof/>
                <w:sz w:val="22"/>
                <w:szCs w:val="22"/>
                <w:lang w:val="en-PH"/>
              </w:rPr>
              <w:tab/>
            </w:r>
            <w:r w:rsidR="00C70186" w:rsidRPr="00C70186">
              <w:rPr>
                <w:rStyle w:val="Hyperlink"/>
                <w:noProof/>
              </w:rPr>
              <w:t>PROJECT MODULES</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24 \h </w:instrText>
            </w:r>
            <w:r w:rsidR="00C70186" w:rsidRPr="00C70186">
              <w:rPr>
                <w:noProof/>
                <w:webHidden/>
              </w:rPr>
            </w:r>
            <w:r w:rsidR="00C70186" w:rsidRPr="00C70186">
              <w:rPr>
                <w:noProof/>
                <w:webHidden/>
              </w:rPr>
              <w:fldChar w:fldCharType="separate"/>
            </w:r>
            <w:r w:rsidR="00323C7E">
              <w:rPr>
                <w:noProof/>
                <w:webHidden/>
              </w:rPr>
              <w:t>2</w:t>
            </w:r>
            <w:r w:rsidR="00C70186" w:rsidRPr="00C70186">
              <w:rPr>
                <w:noProof/>
                <w:webHidden/>
              </w:rPr>
              <w:fldChar w:fldCharType="end"/>
            </w:r>
          </w:hyperlink>
        </w:p>
        <w:p w14:paraId="5B98962D" w14:textId="5FFE6F39" w:rsidR="00C70186" w:rsidRPr="00C70186" w:rsidRDefault="0036591C">
          <w:pPr>
            <w:pStyle w:val="TOC2"/>
            <w:rPr>
              <w:rFonts w:ascii="Arial Narrow" w:eastAsiaTheme="minorEastAsia" w:hAnsi="Arial Narrow" w:cstheme="minorBidi"/>
              <w:b w:val="0"/>
              <w:bCs w:val="0"/>
              <w:noProof/>
              <w:lang w:val="en-PH"/>
            </w:rPr>
          </w:pPr>
          <w:hyperlink w:anchor="_Toc125626025" w:history="1">
            <w:r w:rsidR="00C70186" w:rsidRPr="00C70186">
              <w:rPr>
                <w:rStyle w:val="Hyperlink"/>
                <w:rFonts w:ascii="Arial Narrow" w:hAnsi="Arial Narrow"/>
                <w:noProof/>
              </w:rPr>
              <w:t>2.1</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Administrator</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25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2</w:t>
            </w:r>
            <w:r w:rsidR="00C70186" w:rsidRPr="00C70186">
              <w:rPr>
                <w:rFonts w:ascii="Arial Narrow" w:hAnsi="Arial Narrow"/>
                <w:noProof/>
                <w:webHidden/>
              </w:rPr>
              <w:fldChar w:fldCharType="end"/>
            </w:r>
          </w:hyperlink>
        </w:p>
        <w:p w14:paraId="07C62EC4" w14:textId="2723BFC6" w:rsidR="00C70186" w:rsidRPr="00C70186" w:rsidRDefault="0036591C">
          <w:pPr>
            <w:pStyle w:val="TOC2"/>
            <w:rPr>
              <w:rFonts w:ascii="Arial Narrow" w:eastAsiaTheme="minorEastAsia" w:hAnsi="Arial Narrow" w:cstheme="minorBidi"/>
              <w:b w:val="0"/>
              <w:bCs w:val="0"/>
              <w:noProof/>
              <w:lang w:val="en-PH"/>
            </w:rPr>
          </w:pPr>
          <w:hyperlink w:anchor="_Toc125626026" w:history="1">
            <w:r w:rsidR="00C70186" w:rsidRPr="00C70186">
              <w:rPr>
                <w:rStyle w:val="Hyperlink"/>
                <w:rFonts w:ascii="Arial Narrow" w:hAnsi="Arial Narrow"/>
                <w:noProof/>
              </w:rPr>
              <w:t>2.2</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Users</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26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2</w:t>
            </w:r>
            <w:r w:rsidR="00C70186" w:rsidRPr="00C70186">
              <w:rPr>
                <w:rFonts w:ascii="Arial Narrow" w:hAnsi="Arial Narrow"/>
                <w:noProof/>
                <w:webHidden/>
              </w:rPr>
              <w:fldChar w:fldCharType="end"/>
            </w:r>
          </w:hyperlink>
        </w:p>
        <w:p w14:paraId="58FCD6B0" w14:textId="66CDFD80" w:rsidR="00C70186" w:rsidRPr="00C70186" w:rsidRDefault="0036591C">
          <w:pPr>
            <w:pStyle w:val="TOC2"/>
            <w:rPr>
              <w:rFonts w:ascii="Arial Narrow" w:eastAsiaTheme="minorEastAsia" w:hAnsi="Arial Narrow" w:cstheme="minorBidi"/>
              <w:b w:val="0"/>
              <w:bCs w:val="0"/>
              <w:noProof/>
              <w:lang w:val="en-PH"/>
            </w:rPr>
          </w:pPr>
          <w:hyperlink w:anchor="_Toc125626027" w:history="1">
            <w:r w:rsidR="00C70186" w:rsidRPr="00C70186">
              <w:rPr>
                <w:rStyle w:val="Hyperlink"/>
                <w:rFonts w:ascii="Arial Narrow" w:hAnsi="Arial Narrow"/>
                <w:noProof/>
              </w:rPr>
              <w:t>2.3</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Feature 1</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27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2</w:t>
            </w:r>
            <w:r w:rsidR="00C70186" w:rsidRPr="00C70186">
              <w:rPr>
                <w:rFonts w:ascii="Arial Narrow" w:hAnsi="Arial Narrow"/>
                <w:noProof/>
                <w:webHidden/>
              </w:rPr>
              <w:fldChar w:fldCharType="end"/>
            </w:r>
          </w:hyperlink>
        </w:p>
        <w:p w14:paraId="76C514B2" w14:textId="46296000" w:rsidR="00C70186" w:rsidRPr="00C70186" w:rsidRDefault="0036591C">
          <w:pPr>
            <w:pStyle w:val="TOC1"/>
            <w:tabs>
              <w:tab w:val="left" w:pos="480"/>
            </w:tabs>
            <w:rPr>
              <w:rFonts w:eastAsiaTheme="minorEastAsia" w:cstheme="minorBidi"/>
              <w:b w:val="0"/>
              <w:bCs w:val="0"/>
              <w:noProof/>
              <w:sz w:val="22"/>
              <w:szCs w:val="22"/>
              <w:lang w:val="en-PH"/>
            </w:rPr>
          </w:pPr>
          <w:hyperlink w:anchor="_Toc125626028" w:history="1">
            <w:r w:rsidR="00C70186" w:rsidRPr="00C70186">
              <w:rPr>
                <w:rStyle w:val="Hyperlink"/>
                <w:noProof/>
              </w:rPr>
              <w:t>3</w:t>
            </w:r>
            <w:r w:rsidR="00C70186" w:rsidRPr="00C70186">
              <w:rPr>
                <w:rFonts w:eastAsiaTheme="minorEastAsia" w:cstheme="minorBidi"/>
                <w:b w:val="0"/>
                <w:bCs w:val="0"/>
                <w:noProof/>
                <w:sz w:val="22"/>
                <w:szCs w:val="22"/>
                <w:lang w:val="en-PH"/>
              </w:rPr>
              <w:tab/>
            </w:r>
            <w:r w:rsidR="00C70186" w:rsidRPr="00C70186">
              <w:rPr>
                <w:rStyle w:val="Hyperlink"/>
                <w:noProof/>
              </w:rPr>
              <w:t>THE INPUT OUTPUT OF THE PROJECT</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28 \h </w:instrText>
            </w:r>
            <w:r w:rsidR="00C70186" w:rsidRPr="00C70186">
              <w:rPr>
                <w:noProof/>
                <w:webHidden/>
              </w:rPr>
            </w:r>
            <w:r w:rsidR="00C70186" w:rsidRPr="00C70186">
              <w:rPr>
                <w:noProof/>
                <w:webHidden/>
              </w:rPr>
              <w:fldChar w:fldCharType="separate"/>
            </w:r>
            <w:r w:rsidR="00323C7E">
              <w:rPr>
                <w:noProof/>
                <w:webHidden/>
              </w:rPr>
              <w:t>3</w:t>
            </w:r>
            <w:r w:rsidR="00C70186" w:rsidRPr="00C70186">
              <w:rPr>
                <w:noProof/>
                <w:webHidden/>
              </w:rPr>
              <w:fldChar w:fldCharType="end"/>
            </w:r>
          </w:hyperlink>
        </w:p>
        <w:p w14:paraId="01B7ED0D" w14:textId="1A10F747" w:rsidR="00C70186" w:rsidRPr="00C70186" w:rsidRDefault="0036591C">
          <w:pPr>
            <w:pStyle w:val="TOC2"/>
            <w:rPr>
              <w:rFonts w:ascii="Arial Narrow" w:eastAsiaTheme="minorEastAsia" w:hAnsi="Arial Narrow" w:cstheme="minorBidi"/>
              <w:b w:val="0"/>
              <w:bCs w:val="0"/>
              <w:noProof/>
              <w:lang w:val="en-PH"/>
            </w:rPr>
          </w:pPr>
          <w:hyperlink w:anchor="_Toc125626029" w:history="1">
            <w:r w:rsidR="00C70186" w:rsidRPr="00C70186">
              <w:rPr>
                <w:rStyle w:val="Hyperlink"/>
                <w:rFonts w:ascii="Arial Narrow" w:hAnsi="Arial Narrow"/>
                <w:noProof/>
              </w:rPr>
              <w:t>3.1</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The Input of the Project</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29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3</w:t>
            </w:r>
            <w:r w:rsidR="00C70186" w:rsidRPr="00C70186">
              <w:rPr>
                <w:rFonts w:ascii="Arial Narrow" w:hAnsi="Arial Narrow"/>
                <w:noProof/>
                <w:webHidden/>
              </w:rPr>
              <w:fldChar w:fldCharType="end"/>
            </w:r>
          </w:hyperlink>
        </w:p>
        <w:p w14:paraId="080DACEB" w14:textId="34840090" w:rsidR="00C70186" w:rsidRPr="00C70186" w:rsidRDefault="0036591C">
          <w:pPr>
            <w:pStyle w:val="TOC2"/>
            <w:rPr>
              <w:rFonts w:ascii="Arial Narrow" w:eastAsiaTheme="minorEastAsia" w:hAnsi="Arial Narrow" w:cstheme="minorBidi"/>
              <w:b w:val="0"/>
              <w:bCs w:val="0"/>
              <w:noProof/>
              <w:lang w:val="en-PH"/>
            </w:rPr>
          </w:pPr>
          <w:hyperlink w:anchor="_Toc125626030" w:history="1">
            <w:r w:rsidR="00C70186" w:rsidRPr="00C70186">
              <w:rPr>
                <w:rStyle w:val="Hyperlink"/>
                <w:rFonts w:ascii="Arial Narrow" w:hAnsi="Arial Narrow"/>
                <w:noProof/>
              </w:rPr>
              <w:t>3.2</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The Output of the Project</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30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3</w:t>
            </w:r>
            <w:r w:rsidR="00C70186" w:rsidRPr="00C70186">
              <w:rPr>
                <w:rFonts w:ascii="Arial Narrow" w:hAnsi="Arial Narrow"/>
                <w:noProof/>
                <w:webHidden/>
              </w:rPr>
              <w:fldChar w:fldCharType="end"/>
            </w:r>
          </w:hyperlink>
        </w:p>
        <w:p w14:paraId="0FAF78C3" w14:textId="3E930D9F" w:rsidR="00C70186" w:rsidRPr="00C70186" w:rsidRDefault="0036591C">
          <w:pPr>
            <w:pStyle w:val="TOC2"/>
            <w:rPr>
              <w:rFonts w:ascii="Arial Narrow" w:eastAsiaTheme="minorEastAsia" w:hAnsi="Arial Narrow" w:cstheme="minorBidi"/>
              <w:b w:val="0"/>
              <w:bCs w:val="0"/>
              <w:noProof/>
              <w:lang w:val="en-PH"/>
            </w:rPr>
          </w:pPr>
          <w:hyperlink w:anchor="_Toc125626031" w:history="1">
            <w:r w:rsidR="00C70186" w:rsidRPr="00C70186">
              <w:rPr>
                <w:rStyle w:val="Hyperlink"/>
                <w:rFonts w:ascii="Arial Narrow" w:hAnsi="Arial Narrow"/>
                <w:noProof/>
              </w:rPr>
              <w:t>3.3</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Competitive Advantage</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31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3</w:t>
            </w:r>
            <w:r w:rsidR="00C70186" w:rsidRPr="00C70186">
              <w:rPr>
                <w:rFonts w:ascii="Arial Narrow" w:hAnsi="Arial Narrow"/>
                <w:noProof/>
                <w:webHidden/>
              </w:rPr>
              <w:fldChar w:fldCharType="end"/>
            </w:r>
          </w:hyperlink>
        </w:p>
        <w:p w14:paraId="59B87C96" w14:textId="4E49F295" w:rsidR="00C70186" w:rsidRPr="00C70186" w:rsidRDefault="0036591C">
          <w:pPr>
            <w:pStyle w:val="TOC2"/>
            <w:rPr>
              <w:rFonts w:ascii="Arial Narrow" w:eastAsiaTheme="minorEastAsia" w:hAnsi="Arial Narrow" w:cstheme="minorBidi"/>
              <w:b w:val="0"/>
              <w:bCs w:val="0"/>
              <w:noProof/>
              <w:lang w:val="en-PH"/>
            </w:rPr>
          </w:pPr>
          <w:hyperlink w:anchor="_Toc125626032" w:history="1">
            <w:r w:rsidR="00C70186" w:rsidRPr="00C70186">
              <w:rPr>
                <w:rStyle w:val="Hyperlink"/>
                <w:rFonts w:ascii="Arial Narrow" w:hAnsi="Arial Narrow"/>
                <w:noProof/>
              </w:rPr>
              <w:t>3.4</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Development</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32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3</w:t>
            </w:r>
            <w:r w:rsidR="00C70186" w:rsidRPr="00C70186">
              <w:rPr>
                <w:rFonts w:ascii="Arial Narrow" w:hAnsi="Arial Narrow"/>
                <w:noProof/>
                <w:webHidden/>
              </w:rPr>
              <w:fldChar w:fldCharType="end"/>
            </w:r>
          </w:hyperlink>
        </w:p>
        <w:p w14:paraId="15907A72" w14:textId="4E1E0E3B" w:rsidR="00C70186" w:rsidRPr="00C70186" w:rsidRDefault="0036591C">
          <w:pPr>
            <w:pStyle w:val="TOC2"/>
            <w:rPr>
              <w:rFonts w:ascii="Arial Narrow" w:eastAsiaTheme="minorEastAsia" w:hAnsi="Arial Narrow" w:cstheme="minorBidi"/>
              <w:b w:val="0"/>
              <w:bCs w:val="0"/>
              <w:noProof/>
              <w:lang w:val="en-PH"/>
            </w:rPr>
          </w:pPr>
          <w:hyperlink w:anchor="_Toc125626033" w:history="1">
            <w:r w:rsidR="00C70186" w:rsidRPr="00C70186">
              <w:rPr>
                <w:rStyle w:val="Hyperlink"/>
                <w:rFonts w:ascii="Arial Narrow" w:hAnsi="Arial Narrow"/>
                <w:noProof/>
              </w:rPr>
              <w:t>3.5</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Specifications</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33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3</w:t>
            </w:r>
            <w:r w:rsidR="00C70186" w:rsidRPr="00C70186">
              <w:rPr>
                <w:rFonts w:ascii="Arial Narrow" w:hAnsi="Arial Narrow"/>
                <w:noProof/>
                <w:webHidden/>
              </w:rPr>
              <w:fldChar w:fldCharType="end"/>
            </w:r>
          </w:hyperlink>
        </w:p>
        <w:p w14:paraId="62B63171" w14:textId="219820D4" w:rsidR="00C70186" w:rsidRPr="00C70186" w:rsidRDefault="0036591C">
          <w:pPr>
            <w:pStyle w:val="TOC2"/>
            <w:rPr>
              <w:rFonts w:ascii="Arial Narrow" w:eastAsiaTheme="minorEastAsia" w:hAnsi="Arial Narrow" w:cstheme="minorBidi"/>
              <w:b w:val="0"/>
              <w:bCs w:val="0"/>
              <w:noProof/>
              <w:lang w:val="en-PH"/>
            </w:rPr>
          </w:pPr>
          <w:hyperlink w:anchor="_Toc125626034" w:history="1">
            <w:r w:rsidR="00C70186" w:rsidRPr="00C70186">
              <w:rPr>
                <w:rStyle w:val="Hyperlink"/>
                <w:rFonts w:ascii="Arial Narrow" w:hAnsi="Arial Narrow"/>
                <w:noProof/>
              </w:rPr>
              <w:t>3.6</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Validation</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34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3</w:t>
            </w:r>
            <w:r w:rsidR="00C70186" w:rsidRPr="00C70186">
              <w:rPr>
                <w:rFonts w:ascii="Arial Narrow" w:hAnsi="Arial Narrow"/>
                <w:noProof/>
                <w:webHidden/>
              </w:rPr>
              <w:fldChar w:fldCharType="end"/>
            </w:r>
          </w:hyperlink>
        </w:p>
        <w:p w14:paraId="0293A794" w14:textId="277B452B" w:rsidR="00C70186" w:rsidRPr="00C70186" w:rsidRDefault="0036591C">
          <w:pPr>
            <w:pStyle w:val="TOC1"/>
            <w:tabs>
              <w:tab w:val="left" w:pos="480"/>
            </w:tabs>
            <w:rPr>
              <w:rFonts w:eastAsiaTheme="minorEastAsia" w:cstheme="minorBidi"/>
              <w:b w:val="0"/>
              <w:bCs w:val="0"/>
              <w:noProof/>
              <w:sz w:val="22"/>
              <w:szCs w:val="22"/>
              <w:lang w:val="en-PH"/>
            </w:rPr>
          </w:pPr>
          <w:hyperlink w:anchor="_Toc125626035" w:history="1">
            <w:r w:rsidR="00C70186" w:rsidRPr="00C70186">
              <w:rPr>
                <w:rStyle w:val="Hyperlink"/>
                <w:noProof/>
              </w:rPr>
              <w:t>4</w:t>
            </w:r>
            <w:r w:rsidR="00C70186" w:rsidRPr="00C70186">
              <w:rPr>
                <w:rFonts w:eastAsiaTheme="minorEastAsia" w:cstheme="minorBidi"/>
                <w:b w:val="0"/>
                <w:bCs w:val="0"/>
                <w:noProof/>
                <w:sz w:val="22"/>
                <w:szCs w:val="22"/>
                <w:lang w:val="en-PH"/>
              </w:rPr>
              <w:tab/>
            </w:r>
            <w:r w:rsidR="00C70186" w:rsidRPr="00C70186">
              <w:rPr>
                <w:rStyle w:val="Hyperlink"/>
                <w:noProof/>
              </w:rPr>
              <w:t>ANALYSIS</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35 \h </w:instrText>
            </w:r>
            <w:r w:rsidR="00C70186" w:rsidRPr="00C70186">
              <w:rPr>
                <w:noProof/>
                <w:webHidden/>
              </w:rPr>
            </w:r>
            <w:r w:rsidR="00C70186" w:rsidRPr="00C70186">
              <w:rPr>
                <w:noProof/>
                <w:webHidden/>
              </w:rPr>
              <w:fldChar w:fldCharType="separate"/>
            </w:r>
            <w:r w:rsidR="00323C7E">
              <w:rPr>
                <w:noProof/>
                <w:webHidden/>
              </w:rPr>
              <w:t>4</w:t>
            </w:r>
            <w:r w:rsidR="00C70186" w:rsidRPr="00C70186">
              <w:rPr>
                <w:noProof/>
                <w:webHidden/>
              </w:rPr>
              <w:fldChar w:fldCharType="end"/>
            </w:r>
          </w:hyperlink>
        </w:p>
        <w:p w14:paraId="75907EFA" w14:textId="4656E214" w:rsidR="00C70186" w:rsidRPr="00C70186" w:rsidRDefault="0036591C">
          <w:pPr>
            <w:pStyle w:val="TOC2"/>
            <w:rPr>
              <w:rFonts w:ascii="Arial Narrow" w:eastAsiaTheme="minorEastAsia" w:hAnsi="Arial Narrow" w:cstheme="minorBidi"/>
              <w:b w:val="0"/>
              <w:bCs w:val="0"/>
              <w:noProof/>
              <w:lang w:val="en-PH"/>
            </w:rPr>
          </w:pPr>
          <w:hyperlink w:anchor="_Toc125626036" w:history="1">
            <w:r w:rsidR="00C70186" w:rsidRPr="00C70186">
              <w:rPr>
                <w:rStyle w:val="Hyperlink"/>
                <w:rFonts w:ascii="Arial Narrow" w:hAnsi="Arial Narrow"/>
                <w:noProof/>
              </w:rPr>
              <w:t>4.1</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Process Logic</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36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4</w:t>
            </w:r>
            <w:r w:rsidR="00C70186" w:rsidRPr="00C70186">
              <w:rPr>
                <w:rFonts w:ascii="Arial Narrow" w:hAnsi="Arial Narrow"/>
                <w:noProof/>
                <w:webHidden/>
              </w:rPr>
              <w:fldChar w:fldCharType="end"/>
            </w:r>
          </w:hyperlink>
        </w:p>
        <w:p w14:paraId="43642F17" w14:textId="49C085F6" w:rsidR="00C70186" w:rsidRPr="00C70186" w:rsidRDefault="0036591C">
          <w:pPr>
            <w:pStyle w:val="TOC2"/>
            <w:rPr>
              <w:rFonts w:ascii="Arial Narrow" w:eastAsiaTheme="minorEastAsia" w:hAnsi="Arial Narrow" w:cstheme="minorBidi"/>
              <w:b w:val="0"/>
              <w:bCs w:val="0"/>
              <w:noProof/>
              <w:lang w:val="en-PH"/>
            </w:rPr>
          </w:pPr>
          <w:hyperlink w:anchor="_Toc125626037" w:history="1">
            <w:r w:rsidR="00C70186" w:rsidRPr="00C70186">
              <w:rPr>
                <w:rStyle w:val="Hyperlink"/>
                <w:rFonts w:ascii="Arial Narrow" w:hAnsi="Arial Narrow"/>
                <w:noProof/>
              </w:rPr>
              <w:t>4.2</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Data Flow Diagram</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37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4</w:t>
            </w:r>
            <w:r w:rsidR="00C70186" w:rsidRPr="00C70186">
              <w:rPr>
                <w:rFonts w:ascii="Arial Narrow" w:hAnsi="Arial Narrow"/>
                <w:noProof/>
                <w:webHidden/>
              </w:rPr>
              <w:fldChar w:fldCharType="end"/>
            </w:r>
          </w:hyperlink>
        </w:p>
        <w:p w14:paraId="756F4FE8" w14:textId="209102FC" w:rsidR="00C70186" w:rsidRPr="00C70186" w:rsidRDefault="0036591C">
          <w:pPr>
            <w:pStyle w:val="TOC1"/>
            <w:tabs>
              <w:tab w:val="left" w:pos="480"/>
            </w:tabs>
            <w:rPr>
              <w:rFonts w:eastAsiaTheme="minorEastAsia" w:cstheme="minorBidi"/>
              <w:b w:val="0"/>
              <w:bCs w:val="0"/>
              <w:noProof/>
              <w:sz w:val="22"/>
              <w:szCs w:val="22"/>
              <w:lang w:val="en-PH"/>
            </w:rPr>
          </w:pPr>
          <w:hyperlink w:anchor="_Toc125626038" w:history="1">
            <w:r w:rsidR="00C70186" w:rsidRPr="00C70186">
              <w:rPr>
                <w:rStyle w:val="Hyperlink"/>
                <w:noProof/>
              </w:rPr>
              <w:t>5</w:t>
            </w:r>
            <w:r w:rsidR="00C70186" w:rsidRPr="00C70186">
              <w:rPr>
                <w:rFonts w:eastAsiaTheme="minorEastAsia" w:cstheme="minorBidi"/>
                <w:b w:val="0"/>
                <w:bCs w:val="0"/>
                <w:noProof/>
                <w:sz w:val="22"/>
                <w:szCs w:val="22"/>
                <w:lang w:val="en-PH"/>
              </w:rPr>
              <w:tab/>
            </w:r>
            <w:r w:rsidR="00C70186" w:rsidRPr="00C70186">
              <w:rPr>
                <w:rStyle w:val="Hyperlink"/>
                <w:noProof/>
              </w:rPr>
              <w:t>Conclusion</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38 \h </w:instrText>
            </w:r>
            <w:r w:rsidR="00C70186" w:rsidRPr="00C70186">
              <w:rPr>
                <w:noProof/>
                <w:webHidden/>
              </w:rPr>
            </w:r>
            <w:r w:rsidR="00C70186" w:rsidRPr="00C70186">
              <w:rPr>
                <w:noProof/>
                <w:webHidden/>
              </w:rPr>
              <w:fldChar w:fldCharType="separate"/>
            </w:r>
            <w:r w:rsidR="00323C7E">
              <w:rPr>
                <w:noProof/>
                <w:webHidden/>
              </w:rPr>
              <w:t>5</w:t>
            </w:r>
            <w:r w:rsidR="00C70186" w:rsidRPr="00C70186">
              <w:rPr>
                <w:noProof/>
                <w:webHidden/>
              </w:rPr>
              <w:fldChar w:fldCharType="end"/>
            </w:r>
          </w:hyperlink>
        </w:p>
        <w:p w14:paraId="4A596D38" w14:textId="183386EC" w:rsidR="00C70186" w:rsidRPr="00C70186" w:rsidRDefault="0036591C">
          <w:pPr>
            <w:pStyle w:val="TOC2"/>
            <w:rPr>
              <w:rFonts w:ascii="Arial Narrow" w:eastAsiaTheme="minorEastAsia" w:hAnsi="Arial Narrow" w:cstheme="minorBidi"/>
              <w:b w:val="0"/>
              <w:bCs w:val="0"/>
              <w:noProof/>
              <w:lang w:val="en-PH"/>
            </w:rPr>
          </w:pPr>
          <w:hyperlink w:anchor="_Toc125626039" w:history="1">
            <w:r w:rsidR="00C70186" w:rsidRPr="00C70186">
              <w:rPr>
                <w:rStyle w:val="Hyperlink"/>
                <w:rFonts w:ascii="Arial Narrow" w:hAnsi="Arial Narrow"/>
                <w:noProof/>
              </w:rPr>
              <w:t>5.1</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Conclusion</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39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5</w:t>
            </w:r>
            <w:r w:rsidR="00C70186" w:rsidRPr="00C70186">
              <w:rPr>
                <w:rFonts w:ascii="Arial Narrow" w:hAnsi="Arial Narrow"/>
                <w:noProof/>
                <w:webHidden/>
              </w:rPr>
              <w:fldChar w:fldCharType="end"/>
            </w:r>
          </w:hyperlink>
        </w:p>
        <w:p w14:paraId="63BFD396" w14:textId="26899D37" w:rsidR="00C70186" w:rsidRPr="00C70186" w:rsidRDefault="0036591C">
          <w:pPr>
            <w:pStyle w:val="TOC2"/>
            <w:rPr>
              <w:rFonts w:ascii="Arial Narrow" w:eastAsiaTheme="minorEastAsia" w:hAnsi="Arial Narrow" w:cstheme="minorBidi"/>
              <w:b w:val="0"/>
              <w:bCs w:val="0"/>
              <w:noProof/>
              <w:lang w:val="en-PH"/>
            </w:rPr>
          </w:pPr>
          <w:hyperlink w:anchor="_Toc125626040" w:history="1">
            <w:r w:rsidR="00C70186" w:rsidRPr="00C70186">
              <w:rPr>
                <w:rStyle w:val="Hyperlink"/>
                <w:rFonts w:ascii="Arial Narrow" w:hAnsi="Arial Narrow"/>
                <w:noProof/>
              </w:rPr>
              <w:t>5.2</w:t>
            </w:r>
            <w:r w:rsidR="00C70186" w:rsidRPr="00C70186">
              <w:rPr>
                <w:rFonts w:ascii="Arial Narrow" w:eastAsiaTheme="minorEastAsia" w:hAnsi="Arial Narrow" w:cstheme="minorBidi"/>
                <w:b w:val="0"/>
                <w:bCs w:val="0"/>
                <w:noProof/>
                <w:lang w:val="en-PH"/>
              </w:rPr>
              <w:tab/>
            </w:r>
            <w:r w:rsidR="00C70186" w:rsidRPr="00C70186">
              <w:rPr>
                <w:rStyle w:val="Hyperlink"/>
                <w:rFonts w:ascii="Arial Narrow" w:hAnsi="Arial Narrow"/>
                <w:noProof/>
              </w:rPr>
              <w:t>Recommendations</w:t>
            </w:r>
            <w:r w:rsidR="00C70186" w:rsidRPr="00C70186">
              <w:rPr>
                <w:rFonts w:ascii="Arial Narrow" w:hAnsi="Arial Narrow"/>
                <w:noProof/>
                <w:webHidden/>
              </w:rPr>
              <w:tab/>
            </w:r>
            <w:r w:rsidR="00C70186" w:rsidRPr="00C70186">
              <w:rPr>
                <w:rFonts w:ascii="Arial Narrow" w:hAnsi="Arial Narrow"/>
                <w:noProof/>
                <w:webHidden/>
              </w:rPr>
              <w:fldChar w:fldCharType="begin"/>
            </w:r>
            <w:r w:rsidR="00C70186" w:rsidRPr="00C70186">
              <w:rPr>
                <w:rFonts w:ascii="Arial Narrow" w:hAnsi="Arial Narrow"/>
                <w:noProof/>
                <w:webHidden/>
              </w:rPr>
              <w:instrText xml:space="preserve"> PAGEREF _Toc125626040 \h </w:instrText>
            </w:r>
            <w:r w:rsidR="00C70186" w:rsidRPr="00C70186">
              <w:rPr>
                <w:rFonts w:ascii="Arial Narrow" w:hAnsi="Arial Narrow"/>
                <w:noProof/>
                <w:webHidden/>
              </w:rPr>
            </w:r>
            <w:r w:rsidR="00C70186" w:rsidRPr="00C70186">
              <w:rPr>
                <w:rFonts w:ascii="Arial Narrow" w:hAnsi="Arial Narrow"/>
                <w:noProof/>
                <w:webHidden/>
              </w:rPr>
              <w:fldChar w:fldCharType="separate"/>
            </w:r>
            <w:r w:rsidR="00323C7E">
              <w:rPr>
                <w:rFonts w:ascii="Arial Narrow" w:hAnsi="Arial Narrow"/>
                <w:noProof/>
                <w:webHidden/>
              </w:rPr>
              <w:t>5</w:t>
            </w:r>
            <w:r w:rsidR="00C70186" w:rsidRPr="00C70186">
              <w:rPr>
                <w:rFonts w:ascii="Arial Narrow" w:hAnsi="Arial Narrow"/>
                <w:noProof/>
                <w:webHidden/>
              </w:rPr>
              <w:fldChar w:fldCharType="end"/>
            </w:r>
          </w:hyperlink>
        </w:p>
        <w:p w14:paraId="5124FDF4" w14:textId="108E3177" w:rsidR="00C70186" w:rsidRPr="00C70186" w:rsidRDefault="0036591C">
          <w:pPr>
            <w:pStyle w:val="TOC1"/>
            <w:rPr>
              <w:rFonts w:eastAsiaTheme="minorEastAsia" w:cstheme="minorBidi"/>
              <w:b w:val="0"/>
              <w:bCs w:val="0"/>
              <w:noProof/>
              <w:sz w:val="22"/>
              <w:szCs w:val="22"/>
              <w:lang w:val="en-PH"/>
            </w:rPr>
          </w:pPr>
          <w:hyperlink w:anchor="_Toc125626041" w:history="1">
            <w:r w:rsidR="00C70186" w:rsidRPr="00C70186">
              <w:rPr>
                <w:rStyle w:val="Hyperlink"/>
                <w:noProof/>
              </w:rPr>
              <w:t>REFERENCES</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41 \h </w:instrText>
            </w:r>
            <w:r w:rsidR="00C70186" w:rsidRPr="00C70186">
              <w:rPr>
                <w:noProof/>
                <w:webHidden/>
              </w:rPr>
            </w:r>
            <w:r w:rsidR="00C70186" w:rsidRPr="00C70186">
              <w:rPr>
                <w:noProof/>
                <w:webHidden/>
              </w:rPr>
              <w:fldChar w:fldCharType="separate"/>
            </w:r>
            <w:r w:rsidR="00323C7E">
              <w:rPr>
                <w:noProof/>
                <w:webHidden/>
              </w:rPr>
              <w:t>6</w:t>
            </w:r>
            <w:r w:rsidR="00C70186" w:rsidRPr="00C70186">
              <w:rPr>
                <w:noProof/>
                <w:webHidden/>
              </w:rPr>
              <w:fldChar w:fldCharType="end"/>
            </w:r>
          </w:hyperlink>
        </w:p>
        <w:p w14:paraId="132F5907" w14:textId="0782C3F2" w:rsidR="00C70186" w:rsidRPr="00C70186" w:rsidRDefault="0036591C">
          <w:pPr>
            <w:pStyle w:val="TOC1"/>
            <w:rPr>
              <w:rFonts w:eastAsiaTheme="minorEastAsia" w:cstheme="minorBidi"/>
              <w:b w:val="0"/>
              <w:bCs w:val="0"/>
              <w:noProof/>
              <w:sz w:val="22"/>
              <w:szCs w:val="22"/>
              <w:lang w:val="en-PH"/>
            </w:rPr>
          </w:pPr>
          <w:hyperlink w:anchor="_Toc125626042" w:history="1">
            <w:r w:rsidR="00C70186" w:rsidRPr="00C70186">
              <w:rPr>
                <w:rStyle w:val="Hyperlink"/>
                <w:noProof/>
              </w:rPr>
              <w:t>APPENDICES</w:t>
            </w:r>
            <w:r w:rsidR="00C70186" w:rsidRPr="00C70186">
              <w:rPr>
                <w:noProof/>
                <w:webHidden/>
              </w:rPr>
              <w:tab/>
            </w:r>
            <w:r w:rsidR="00C70186" w:rsidRPr="00C70186">
              <w:rPr>
                <w:noProof/>
                <w:webHidden/>
              </w:rPr>
              <w:fldChar w:fldCharType="begin"/>
            </w:r>
            <w:r w:rsidR="00C70186" w:rsidRPr="00C70186">
              <w:rPr>
                <w:noProof/>
                <w:webHidden/>
              </w:rPr>
              <w:instrText xml:space="preserve"> PAGEREF _Toc125626042 \h </w:instrText>
            </w:r>
            <w:r w:rsidR="00C70186" w:rsidRPr="00C70186">
              <w:rPr>
                <w:noProof/>
                <w:webHidden/>
              </w:rPr>
            </w:r>
            <w:r w:rsidR="00C70186" w:rsidRPr="00C70186">
              <w:rPr>
                <w:noProof/>
                <w:webHidden/>
              </w:rPr>
              <w:fldChar w:fldCharType="separate"/>
            </w:r>
            <w:r w:rsidR="00323C7E">
              <w:rPr>
                <w:noProof/>
                <w:webHidden/>
              </w:rPr>
              <w:t>7</w:t>
            </w:r>
            <w:r w:rsidR="00C70186" w:rsidRPr="00C70186">
              <w:rPr>
                <w:noProof/>
                <w:webHidden/>
              </w:rPr>
              <w:fldChar w:fldCharType="end"/>
            </w:r>
          </w:hyperlink>
        </w:p>
        <w:p w14:paraId="1A771DCA" w14:textId="2CF266D9" w:rsidR="00C70186" w:rsidRDefault="0036591C">
          <w:pPr>
            <w:pStyle w:val="TOC5"/>
            <w:tabs>
              <w:tab w:val="left" w:pos="1997"/>
              <w:tab w:val="right" w:pos="8630"/>
            </w:tabs>
            <w:rPr>
              <w:rFonts w:eastAsiaTheme="minorEastAsia" w:cstheme="minorBidi"/>
              <w:noProof/>
              <w:sz w:val="22"/>
              <w:szCs w:val="22"/>
              <w:lang w:val="en-PH"/>
            </w:rPr>
          </w:pPr>
          <w:hyperlink w:anchor="_Toc125626043" w:history="1">
            <w:r w:rsidR="00C70186" w:rsidRPr="000E0462">
              <w:rPr>
                <w:rStyle w:val="Hyperlink"/>
                <w:rFonts w:ascii="Arial Narrow" w:hAnsi="Arial Narrow"/>
                <w:noProof/>
              </w:rPr>
              <w:t>1.</w:t>
            </w:r>
            <w:r w:rsidR="00C70186">
              <w:rPr>
                <w:rFonts w:eastAsiaTheme="minorEastAsia" w:cstheme="minorBidi"/>
                <w:noProof/>
                <w:sz w:val="22"/>
                <w:szCs w:val="22"/>
                <w:lang w:val="en-PH"/>
              </w:rPr>
              <w:tab/>
            </w:r>
            <w:r w:rsidR="00C70186" w:rsidRPr="000E0462">
              <w:rPr>
                <w:rStyle w:val="Hyperlink"/>
                <w:rFonts w:ascii="Arial Narrow" w:hAnsi="Arial Narrow"/>
                <w:noProof/>
              </w:rPr>
              <w:t>&lt;Appendix A:&gt;&lt;Title&gt;</w:t>
            </w:r>
            <w:r w:rsidR="00C70186">
              <w:rPr>
                <w:noProof/>
                <w:webHidden/>
              </w:rPr>
              <w:tab/>
            </w:r>
            <w:r w:rsidR="00C70186">
              <w:rPr>
                <w:noProof/>
                <w:webHidden/>
              </w:rPr>
              <w:fldChar w:fldCharType="begin"/>
            </w:r>
            <w:r w:rsidR="00C70186">
              <w:rPr>
                <w:noProof/>
                <w:webHidden/>
              </w:rPr>
              <w:instrText xml:space="preserve"> PAGEREF _Toc125626043 \h </w:instrText>
            </w:r>
            <w:r w:rsidR="00C70186">
              <w:rPr>
                <w:noProof/>
                <w:webHidden/>
              </w:rPr>
            </w:r>
            <w:r w:rsidR="00C70186">
              <w:rPr>
                <w:noProof/>
                <w:webHidden/>
              </w:rPr>
              <w:fldChar w:fldCharType="separate"/>
            </w:r>
            <w:r w:rsidR="00323C7E">
              <w:rPr>
                <w:noProof/>
                <w:webHidden/>
              </w:rPr>
              <w:t>7</w:t>
            </w:r>
            <w:r w:rsidR="00C70186">
              <w:rPr>
                <w:noProof/>
                <w:webHidden/>
              </w:rPr>
              <w:fldChar w:fldCharType="end"/>
            </w:r>
          </w:hyperlink>
        </w:p>
        <w:p w14:paraId="51AD8835" w14:textId="66BE835B" w:rsidR="006A5CC8" w:rsidRDefault="00981932">
          <w:pPr>
            <w:ind w:firstLine="0"/>
          </w:pPr>
          <w:r>
            <w:fldChar w:fldCharType="end"/>
          </w:r>
        </w:p>
      </w:sdtContent>
    </w:sdt>
    <w:p w14:paraId="094F49E0" w14:textId="77777777" w:rsidR="006A5CC8" w:rsidRDefault="00981932">
      <w:pPr>
        <w:pStyle w:val="Title"/>
      </w:pPr>
      <w:bookmarkStart w:id="3" w:name="_Toc125626017"/>
      <w:r>
        <w:lastRenderedPageBreak/>
        <w:t>LIST OF TABLES</w:t>
      </w:r>
      <w:bookmarkEnd w:id="3"/>
    </w:p>
    <w:p w14:paraId="7B3F217C" w14:textId="77777777" w:rsidR="006A5CC8" w:rsidRDefault="006A5CC8">
      <w:pPr>
        <w:ind w:firstLine="0"/>
      </w:pPr>
    </w:p>
    <w:p w14:paraId="3FF48D28" w14:textId="77777777" w:rsidR="006A5CC8" w:rsidRDefault="00981932">
      <w:pPr>
        <w:pStyle w:val="Title"/>
      </w:pPr>
      <w:bookmarkStart w:id="4" w:name="_Toc125626018"/>
      <w:r>
        <w:lastRenderedPageBreak/>
        <w:t>LIST OF FIGURES</w:t>
      </w:r>
      <w:bookmarkEnd w:id="4"/>
    </w:p>
    <w:p w14:paraId="4A70C60F" w14:textId="77777777" w:rsidR="00203136" w:rsidRDefault="00203136">
      <w:pPr>
        <w:pStyle w:val="TableofFigures"/>
        <w:tabs>
          <w:tab w:val="right" w:leader="dot" w:pos="8630"/>
        </w:tabs>
        <w:rPr>
          <w:rFonts w:asciiTheme="minorHAnsi" w:eastAsiaTheme="minorEastAsia" w:hAnsiTheme="minorHAnsi" w:cstheme="minorBidi"/>
          <w:b w:val="0"/>
          <w:bCs w:val="0"/>
          <w:noProof/>
          <w:sz w:val="22"/>
          <w:szCs w:val="22"/>
          <w:lang w:val="en-PH"/>
        </w:rPr>
      </w:pPr>
      <w:r>
        <w:rPr>
          <w:b w:val="0"/>
          <w:color w:val="000000"/>
        </w:rPr>
        <w:fldChar w:fldCharType="begin"/>
      </w:r>
      <w:r>
        <w:rPr>
          <w:b w:val="0"/>
          <w:color w:val="000000"/>
        </w:rPr>
        <w:instrText xml:space="preserve"> TOC \h \z \c "Figure" </w:instrText>
      </w:r>
      <w:r>
        <w:rPr>
          <w:b w:val="0"/>
          <w:color w:val="000000"/>
        </w:rPr>
        <w:fldChar w:fldCharType="separate"/>
      </w:r>
      <w:hyperlink w:anchor="_Toc130387564" w:history="1">
        <w:r w:rsidRPr="007937EA">
          <w:rPr>
            <w:rStyle w:val="Hyperlink"/>
            <w:noProof/>
          </w:rPr>
          <w:t>Figure 1</w:t>
        </w:r>
        <w:r>
          <w:rPr>
            <w:noProof/>
            <w:webHidden/>
          </w:rPr>
          <w:tab/>
        </w:r>
        <w:r>
          <w:rPr>
            <w:noProof/>
            <w:webHidden/>
          </w:rPr>
          <w:fldChar w:fldCharType="begin"/>
        </w:r>
        <w:r>
          <w:rPr>
            <w:noProof/>
            <w:webHidden/>
          </w:rPr>
          <w:instrText xml:space="preserve"> PAGEREF _Toc130387564 \h </w:instrText>
        </w:r>
        <w:r>
          <w:rPr>
            <w:noProof/>
            <w:webHidden/>
          </w:rPr>
        </w:r>
        <w:r>
          <w:rPr>
            <w:noProof/>
            <w:webHidden/>
          </w:rPr>
          <w:fldChar w:fldCharType="separate"/>
        </w:r>
        <w:r>
          <w:rPr>
            <w:noProof/>
            <w:webHidden/>
          </w:rPr>
          <w:t>20</w:t>
        </w:r>
        <w:r>
          <w:rPr>
            <w:noProof/>
            <w:webHidden/>
          </w:rPr>
          <w:fldChar w:fldCharType="end"/>
        </w:r>
      </w:hyperlink>
    </w:p>
    <w:p w14:paraId="636B0CE8"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65" w:history="1">
        <w:r w:rsidR="00203136" w:rsidRPr="007937EA">
          <w:rPr>
            <w:rStyle w:val="Hyperlink"/>
            <w:noProof/>
          </w:rPr>
          <w:t>Figure 2</w:t>
        </w:r>
        <w:r w:rsidR="00203136">
          <w:rPr>
            <w:noProof/>
            <w:webHidden/>
          </w:rPr>
          <w:tab/>
        </w:r>
        <w:r w:rsidR="00203136">
          <w:rPr>
            <w:noProof/>
            <w:webHidden/>
          </w:rPr>
          <w:fldChar w:fldCharType="begin"/>
        </w:r>
        <w:r w:rsidR="00203136">
          <w:rPr>
            <w:noProof/>
            <w:webHidden/>
          </w:rPr>
          <w:instrText xml:space="preserve"> PAGEREF _Toc130387565 \h </w:instrText>
        </w:r>
        <w:r w:rsidR="00203136">
          <w:rPr>
            <w:noProof/>
            <w:webHidden/>
          </w:rPr>
        </w:r>
        <w:r w:rsidR="00203136">
          <w:rPr>
            <w:noProof/>
            <w:webHidden/>
          </w:rPr>
          <w:fldChar w:fldCharType="separate"/>
        </w:r>
        <w:r w:rsidR="00203136">
          <w:rPr>
            <w:noProof/>
            <w:webHidden/>
          </w:rPr>
          <w:t>21</w:t>
        </w:r>
        <w:r w:rsidR="00203136">
          <w:rPr>
            <w:noProof/>
            <w:webHidden/>
          </w:rPr>
          <w:fldChar w:fldCharType="end"/>
        </w:r>
      </w:hyperlink>
    </w:p>
    <w:p w14:paraId="1CDB09DC"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66" w:history="1">
        <w:r w:rsidR="00203136" w:rsidRPr="007937EA">
          <w:rPr>
            <w:rStyle w:val="Hyperlink"/>
            <w:noProof/>
          </w:rPr>
          <w:t>Figure 3</w:t>
        </w:r>
        <w:r w:rsidR="00203136">
          <w:rPr>
            <w:noProof/>
            <w:webHidden/>
          </w:rPr>
          <w:tab/>
        </w:r>
        <w:r w:rsidR="00203136">
          <w:rPr>
            <w:noProof/>
            <w:webHidden/>
          </w:rPr>
          <w:fldChar w:fldCharType="begin"/>
        </w:r>
        <w:r w:rsidR="00203136">
          <w:rPr>
            <w:noProof/>
            <w:webHidden/>
          </w:rPr>
          <w:instrText xml:space="preserve"> PAGEREF _Toc130387566 \h </w:instrText>
        </w:r>
        <w:r w:rsidR="00203136">
          <w:rPr>
            <w:noProof/>
            <w:webHidden/>
          </w:rPr>
        </w:r>
        <w:r w:rsidR="00203136">
          <w:rPr>
            <w:noProof/>
            <w:webHidden/>
          </w:rPr>
          <w:fldChar w:fldCharType="separate"/>
        </w:r>
        <w:r w:rsidR="00203136">
          <w:rPr>
            <w:noProof/>
            <w:webHidden/>
          </w:rPr>
          <w:t>21</w:t>
        </w:r>
        <w:r w:rsidR="00203136">
          <w:rPr>
            <w:noProof/>
            <w:webHidden/>
          </w:rPr>
          <w:fldChar w:fldCharType="end"/>
        </w:r>
      </w:hyperlink>
    </w:p>
    <w:p w14:paraId="1A15EDC7"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67" w:history="1">
        <w:r w:rsidR="00203136" w:rsidRPr="007937EA">
          <w:rPr>
            <w:rStyle w:val="Hyperlink"/>
            <w:noProof/>
          </w:rPr>
          <w:t>Figure 4</w:t>
        </w:r>
        <w:r w:rsidR="00203136">
          <w:rPr>
            <w:noProof/>
            <w:webHidden/>
          </w:rPr>
          <w:tab/>
        </w:r>
        <w:r w:rsidR="00203136">
          <w:rPr>
            <w:noProof/>
            <w:webHidden/>
          </w:rPr>
          <w:fldChar w:fldCharType="begin"/>
        </w:r>
        <w:r w:rsidR="00203136">
          <w:rPr>
            <w:noProof/>
            <w:webHidden/>
          </w:rPr>
          <w:instrText xml:space="preserve"> PAGEREF _Toc130387567 \h </w:instrText>
        </w:r>
        <w:r w:rsidR="00203136">
          <w:rPr>
            <w:noProof/>
            <w:webHidden/>
          </w:rPr>
        </w:r>
        <w:r w:rsidR="00203136">
          <w:rPr>
            <w:noProof/>
            <w:webHidden/>
          </w:rPr>
          <w:fldChar w:fldCharType="separate"/>
        </w:r>
        <w:r w:rsidR="00203136">
          <w:rPr>
            <w:noProof/>
            <w:webHidden/>
          </w:rPr>
          <w:t>22</w:t>
        </w:r>
        <w:r w:rsidR="00203136">
          <w:rPr>
            <w:noProof/>
            <w:webHidden/>
          </w:rPr>
          <w:fldChar w:fldCharType="end"/>
        </w:r>
      </w:hyperlink>
    </w:p>
    <w:p w14:paraId="564FAF40"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68" w:history="1">
        <w:r w:rsidR="00203136" w:rsidRPr="007937EA">
          <w:rPr>
            <w:rStyle w:val="Hyperlink"/>
            <w:noProof/>
          </w:rPr>
          <w:t>Figure 5</w:t>
        </w:r>
        <w:r w:rsidR="00203136">
          <w:rPr>
            <w:noProof/>
            <w:webHidden/>
          </w:rPr>
          <w:tab/>
        </w:r>
        <w:r w:rsidR="00203136">
          <w:rPr>
            <w:noProof/>
            <w:webHidden/>
          </w:rPr>
          <w:fldChar w:fldCharType="begin"/>
        </w:r>
        <w:r w:rsidR="00203136">
          <w:rPr>
            <w:noProof/>
            <w:webHidden/>
          </w:rPr>
          <w:instrText xml:space="preserve"> PAGEREF _Toc130387568 \h </w:instrText>
        </w:r>
        <w:r w:rsidR="00203136">
          <w:rPr>
            <w:noProof/>
            <w:webHidden/>
          </w:rPr>
        </w:r>
        <w:r w:rsidR="00203136">
          <w:rPr>
            <w:noProof/>
            <w:webHidden/>
          </w:rPr>
          <w:fldChar w:fldCharType="separate"/>
        </w:r>
        <w:r w:rsidR="00203136">
          <w:rPr>
            <w:noProof/>
            <w:webHidden/>
          </w:rPr>
          <w:t>22</w:t>
        </w:r>
        <w:r w:rsidR="00203136">
          <w:rPr>
            <w:noProof/>
            <w:webHidden/>
          </w:rPr>
          <w:fldChar w:fldCharType="end"/>
        </w:r>
      </w:hyperlink>
    </w:p>
    <w:p w14:paraId="4A0320C9"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69" w:history="1">
        <w:r w:rsidR="00203136" w:rsidRPr="007937EA">
          <w:rPr>
            <w:rStyle w:val="Hyperlink"/>
            <w:noProof/>
          </w:rPr>
          <w:t>Figure 6</w:t>
        </w:r>
        <w:r w:rsidR="00203136">
          <w:rPr>
            <w:noProof/>
            <w:webHidden/>
          </w:rPr>
          <w:tab/>
        </w:r>
        <w:r w:rsidR="00203136">
          <w:rPr>
            <w:noProof/>
            <w:webHidden/>
          </w:rPr>
          <w:fldChar w:fldCharType="begin"/>
        </w:r>
        <w:r w:rsidR="00203136">
          <w:rPr>
            <w:noProof/>
            <w:webHidden/>
          </w:rPr>
          <w:instrText xml:space="preserve"> PAGEREF _Toc130387569 \h </w:instrText>
        </w:r>
        <w:r w:rsidR="00203136">
          <w:rPr>
            <w:noProof/>
            <w:webHidden/>
          </w:rPr>
        </w:r>
        <w:r w:rsidR="00203136">
          <w:rPr>
            <w:noProof/>
            <w:webHidden/>
          </w:rPr>
          <w:fldChar w:fldCharType="separate"/>
        </w:r>
        <w:r w:rsidR="00203136">
          <w:rPr>
            <w:noProof/>
            <w:webHidden/>
          </w:rPr>
          <w:t>23</w:t>
        </w:r>
        <w:r w:rsidR="00203136">
          <w:rPr>
            <w:noProof/>
            <w:webHidden/>
          </w:rPr>
          <w:fldChar w:fldCharType="end"/>
        </w:r>
      </w:hyperlink>
    </w:p>
    <w:p w14:paraId="750DA67E"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70" w:history="1">
        <w:r w:rsidR="00203136" w:rsidRPr="007937EA">
          <w:rPr>
            <w:rStyle w:val="Hyperlink"/>
            <w:noProof/>
          </w:rPr>
          <w:t>Figure 7</w:t>
        </w:r>
        <w:r w:rsidR="00203136">
          <w:rPr>
            <w:noProof/>
            <w:webHidden/>
          </w:rPr>
          <w:tab/>
        </w:r>
        <w:r w:rsidR="00203136">
          <w:rPr>
            <w:noProof/>
            <w:webHidden/>
          </w:rPr>
          <w:fldChar w:fldCharType="begin"/>
        </w:r>
        <w:r w:rsidR="00203136">
          <w:rPr>
            <w:noProof/>
            <w:webHidden/>
          </w:rPr>
          <w:instrText xml:space="preserve"> PAGEREF _Toc130387570 \h </w:instrText>
        </w:r>
        <w:r w:rsidR="00203136">
          <w:rPr>
            <w:noProof/>
            <w:webHidden/>
          </w:rPr>
        </w:r>
        <w:r w:rsidR="00203136">
          <w:rPr>
            <w:noProof/>
            <w:webHidden/>
          </w:rPr>
          <w:fldChar w:fldCharType="separate"/>
        </w:r>
        <w:r w:rsidR="00203136">
          <w:rPr>
            <w:noProof/>
            <w:webHidden/>
          </w:rPr>
          <w:t>23</w:t>
        </w:r>
        <w:r w:rsidR="00203136">
          <w:rPr>
            <w:noProof/>
            <w:webHidden/>
          </w:rPr>
          <w:fldChar w:fldCharType="end"/>
        </w:r>
      </w:hyperlink>
    </w:p>
    <w:p w14:paraId="27B92A0F"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71" w:history="1">
        <w:r w:rsidR="00203136" w:rsidRPr="007937EA">
          <w:rPr>
            <w:rStyle w:val="Hyperlink"/>
            <w:noProof/>
          </w:rPr>
          <w:t>Figure 8</w:t>
        </w:r>
        <w:r w:rsidR="00203136">
          <w:rPr>
            <w:noProof/>
            <w:webHidden/>
          </w:rPr>
          <w:tab/>
        </w:r>
        <w:r w:rsidR="00203136">
          <w:rPr>
            <w:noProof/>
            <w:webHidden/>
          </w:rPr>
          <w:fldChar w:fldCharType="begin"/>
        </w:r>
        <w:r w:rsidR="00203136">
          <w:rPr>
            <w:noProof/>
            <w:webHidden/>
          </w:rPr>
          <w:instrText xml:space="preserve"> PAGEREF _Toc130387571 \h </w:instrText>
        </w:r>
        <w:r w:rsidR="00203136">
          <w:rPr>
            <w:noProof/>
            <w:webHidden/>
          </w:rPr>
        </w:r>
        <w:r w:rsidR="00203136">
          <w:rPr>
            <w:noProof/>
            <w:webHidden/>
          </w:rPr>
          <w:fldChar w:fldCharType="separate"/>
        </w:r>
        <w:r w:rsidR="00203136">
          <w:rPr>
            <w:noProof/>
            <w:webHidden/>
          </w:rPr>
          <w:t>24</w:t>
        </w:r>
        <w:r w:rsidR="00203136">
          <w:rPr>
            <w:noProof/>
            <w:webHidden/>
          </w:rPr>
          <w:fldChar w:fldCharType="end"/>
        </w:r>
      </w:hyperlink>
    </w:p>
    <w:p w14:paraId="058F45B6"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72" w:history="1">
        <w:r w:rsidR="00203136" w:rsidRPr="007937EA">
          <w:rPr>
            <w:rStyle w:val="Hyperlink"/>
            <w:noProof/>
          </w:rPr>
          <w:t>Figure 9</w:t>
        </w:r>
        <w:r w:rsidR="00203136">
          <w:rPr>
            <w:noProof/>
            <w:webHidden/>
          </w:rPr>
          <w:tab/>
        </w:r>
        <w:r w:rsidR="00203136">
          <w:rPr>
            <w:noProof/>
            <w:webHidden/>
          </w:rPr>
          <w:fldChar w:fldCharType="begin"/>
        </w:r>
        <w:r w:rsidR="00203136">
          <w:rPr>
            <w:noProof/>
            <w:webHidden/>
          </w:rPr>
          <w:instrText xml:space="preserve"> PAGEREF _Toc130387572 \h </w:instrText>
        </w:r>
        <w:r w:rsidR="00203136">
          <w:rPr>
            <w:noProof/>
            <w:webHidden/>
          </w:rPr>
        </w:r>
        <w:r w:rsidR="00203136">
          <w:rPr>
            <w:noProof/>
            <w:webHidden/>
          </w:rPr>
          <w:fldChar w:fldCharType="separate"/>
        </w:r>
        <w:r w:rsidR="00203136">
          <w:rPr>
            <w:noProof/>
            <w:webHidden/>
          </w:rPr>
          <w:t>24</w:t>
        </w:r>
        <w:r w:rsidR="00203136">
          <w:rPr>
            <w:noProof/>
            <w:webHidden/>
          </w:rPr>
          <w:fldChar w:fldCharType="end"/>
        </w:r>
      </w:hyperlink>
    </w:p>
    <w:p w14:paraId="64721CCC"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73" w:history="1">
        <w:r w:rsidR="00203136" w:rsidRPr="007937EA">
          <w:rPr>
            <w:rStyle w:val="Hyperlink"/>
            <w:noProof/>
          </w:rPr>
          <w:t>Figure 10</w:t>
        </w:r>
        <w:r w:rsidR="00203136">
          <w:rPr>
            <w:noProof/>
            <w:webHidden/>
          </w:rPr>
          <w:tab/>
        </w:r>
        <w:r w:rsidR="00203136">
          <w:rPr>
            <w:noProof/>
            <w:webHidden/>
          </w:rPr>
          <w:fldChar w:fldCharType="begin"/>
        </w:r>
        <w:r w:rsidR="00203136">
          <w:rPr>
            <w:noProof/>
            <w:webHidden/>
          </w:rPr>
          <w:instrText xml:space="preserve"> PAGEREF _Toc130387573 \h </w:instrText>
        </w:r>
        <w:r w:rsidR="00203136">
          <w:rPr>
            <w:noProof/>
            <w:webHidden/>
          </w:rPr>
        </w:r>
        <w:r w:rsidR="00203136">
          <w:rPr>
            <w:noProof/>
            <w:webHidden/>
          </w:rPr>
          <w:fldChar w:fldCharType="separate"/>
        </w:r>
        <w:r w:rsidR="00203136">
          <w:rPr>
            <w:noProof/>
            <w:webHidden/>
          </w:rPr>
          <w:t>25</w:t>
        </w:r>
        <w:r w:rsidR="00203136">
          <w:rPr>
            <w:noProof/>
            <w:webHidden/>
          </w:rPr>
          <w:fldChar w:fldCharType="end"/>
        </w:r>
      </w:hyperlink>
    </w:p>
    <w:p w14:paraId="08C7BB78"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74" w:history="1">
        <w:r w:rsidR="00203136" w:rsidRPr="007937EA">
          <w:rPr>
            <w:rStyle w:val="Hyperlink"/>
            <w:noProof/>
          </w:rPr>
          <w:t>Figure 11</w:t>
        </w:r>
        <w:r w:rsidR="00203136">
          <w:rPr>
            <w:noProof/>
            <w:webHidden/>
          </w:rPr>
          <w:tab/>
        </w:r>
        <w:r w:rsidR="00203136">
          <w:rPr>
            <w:noProof/>
            <w:webHidden/>
          </w:rPr>
          <w:fldChar w:fldCharType="begin"/>
        </w:r>
        <w:r w:rsidR="00203136">
          <w:rPr>
            <w:noProof/>
            <w:webHidden/>
          </w:rPr>
          <w:instrText xml:space="preserve"> PAGEREF _Toc130387574 \h </w:instrText>
        </w:r>
        <w:r w:rsidR="00203136">
          <w:rPr>
            <w:noProof/>
            <w:webHidden/>
          </w:rPr>
        </w:r>
        <w:r w:rsidR="00203136">
          <w:rPr>
            <w:noProof/>
            <w:webHidden/>
          </w:rPr>
          <w:fldChar w:fldCharType="separate"/>
        </w:r>
        <w:r w:rsidR="00203136">
          <w:rPr>
            <w:noProof/>
            <w:webHidden/>
          </w:rPr>
          <w:t>25</w:t>
        </w:r>
        <w:r w:rsidR="00203136">
          <w:rPr>
            <w:noProof/>
            <w:webHidden/>
          </w:rPr>
          <w:fldChar w:fldCharType="end"/>
        </w:r>
      </w:hyperlink>
    </w:p>
    <w:p w14:paraId="716F99A5"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75" w:history="1">
        <w:r w:rsidR="00203136" w:rsidRPr="007937EA">
          <w:rPr>
            <w:rStyle w:val="Hyperlink"/>
            <w:noProof/>
          </w:rPr>
          <w:t>Figure 12</w:t>
        </w:r>
        <w:r w:rsidR="00203136">
          <w:rPr>
            <w:noProof/>
            <w:webHidden/>
          </w:rPr>
          <w:tab/>
        </w:r>
        <w:r w:rsidR="00203136">
          <w:rPr>
            <w:noProof/>
            <w:webHidden/>
          </w:rPr>
          <w:fldChar w:fldCharType="begin"/>
        </w:r>
        <w:r w:rsidR="00203136">
          <w:rPr>
            <w:noProof/>
            <w:webHidden/>
          </w:rPr>
          <w:instrText xml:space="preserve"> PAGEREF _Toc130387575 \h </w:instrText>
        </w:r>
        <w:r w:rsidR="00203136">
          <w:rPr>
            <w:noProof/>
            <w:webHidden/>
          </w:rPr>
        </w:r>
        <w:r w:rsidR="00203136">
          <w:rPr>
            <w:noProof/>
            <w:webHidden/>
          </w:rPr>
          <w:fldChar w:fldCharType="separate"/>
        </w:r>
        <w:r w:rsidR="00203136">
          <w:rPr>
            <w:noProof/>
            <w:webHidden/>
          </w:rPr>
          <w:t>26</w:t>
        </w:r>
        <w:r w:rsidR="00203136">
          <w:rPr>
            <w:noProof/>
            <w:webHidden/>
          </w:rPr>
          <w:fldChar w:fldCharType="end"/>
        </w:r>
      </w:hyperlink>
    </w:p>
    <w:p w14:paraId="616651D7"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76" w:history="1">
        <w:r w:rsidR="00203136" w:rsidRPr="007937EA">
          <w:rPr>
            <w:rStyle w:val="Hyperlink"/>
            <w:noProof/>
          </w:rPr>
          <w:t>Figure 13</w:t>
        </w:r>
        <w:r w:rsidR="00203136">
          <w:rPr>
            <w:noProof/>
            <w:webHidden/>
          </w:rPr>
          <w:tab/>
        </w:r>
        <w:r w:rsidR="00203136">
          <w:rPr>
            <w:noProof/>
            <w:webHidden/>
          </w:rPr>
          <w:fldChar w:fldCharType="begin"/>
        </w:r>
        <w:r w:rsidR="00203136">
          <w:rPr>
            <w:noProof/>
            <w:webHidden/>
          </w:rPr>
          <w:instrText xml:space="preserve"> PAGEREF _Toc130387576 \h </w:instrText>
        </w:r>
        <w:r w:rsidR="00203136">
          <w:rPr>
            <w:noProof/>
            <w:webHidden/>
          </w:rPr>
        </w:r>
        <w:r w:rsidR="00203136">
          <w:rPr>
            <w:noProof/>
            <w:webHidden/>
          </w:rPr>
          <w:fldChar w:fldCharType="separate"/>
        </w:r>
        <w:r w:rsidR="00203136">
          <w:rPr>
            <w:noProof/>
            <w:webHidden/>
          </w:rPr>
          <w:t>26</w:t>
        </w:r>
        <w:r w:rsidR="00203136">
          <w:rPr>
            <w:noProof/>
            <w:webHidden/>
          </w:rPr>
          <w:fldChar w:fldCharType="end"/>
        </w:r>
      </w:hyperlink>
    </w:p>
    <w:p w14:paraId="2D5E8B89"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77" w:history="1">
        <w:r w:rsidR="00203136" w:rsidRPr="007937EA">
          <w:rPr>
            <w:rStyle w:val="Hyperlink"/>
            <w:noProof/>
          </w:rPr>
          <w:t>Figure 14</w:t>
        </w:r>
        <w:r w:rsidR="00203136">
          <w:rPr>
            <w:noProof/>
            <w:webHidden/>
          </w:rPr>
          <w:tab/>
        </w:r>
        <w:r w:rsidR="00203136">
          <w:rPr>
            <w:noProof/>
            <w:webHidden/>
          </w:rPr>
          <w:fldChar w:fldCharType="begin"/>
        </w:r>
        <w:r w:rsidR="00203136">
          <w:rPr>
            <w:noProof/>
            <w:webHidden/>
          </w:rPr>
          <w:instrText xml:space="preserve"> PAGEREF _Toc130387577 \h </w:instrText>
        </w:r>
        <w:r w:rsidR="00203136">
          <w:rPr>
            <w:noProof/>
            <w:webHidden/>
          </w:rPr>
        </w:r>
        <w:r w:rsidR="00203136">
          <w:rPr>
            <w:noProof/>
            <w:webHidden/>
          </w:rPr>
          <w:fldChar w:fldCharType="separate"/>
        </w:r>
        <w:r w:rsidR="00203136">
          <w:rPr>
            <w:noProof/>
            <w:webHidden/>
          </w:rPr>
          <w:t>27</w:t>
        </w:r>
        <w:r w:rsidR="00203136">
          <w:rPr>
            <w:noProof/>
            <w:webHidden/>
          </w:rPr>
          <w:fldChar w:fldCharType="end"/>
        </w:r>
      </w:hyperlink>
    </w:p>
    <w:p w14:paraId="1F1BC5DD"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78" w:history="1">
        <w:r w:rsidR="00203136" w:rsidRPr="007937EA">
          <w:rPr>
            <w:rStyle w:val="Hyperlink"/>
            <w:noProof/>
          </w:rPr>
          <w:t>Figure 15</w:t>
        </w:r>
        <w:r w:rsidR="00203136">
          <w:rPr>
            <w:noProof/>
            <w:webHidden/>
          </w:rPr>
          <w:tab/>
        </w:r>
        <w:r w:rsidR="00203136">
          <w:rPr>
            <w:noProof/>
            <w:webHidden/>
          </w:rPr>
          <w:fldChar w:fldCharType="begin"/>
        </w:r>
        <w:r w:rsidR="00203136">
          <w:rPr>
            <w:noProof/>
            <w:webHidden/>
          </w:rPr>
          <w:instrText xml:space="preserve"> PAGEREF _Toc130387578 \h </w:instrText>
        </w:r>
        <w:r w:rsidR="00203136">
          <w:rPr>
            <w:noProof/>
            <w:webHidden/>
          </w:rPr>
        </w:r>
        <w:r w:rsidR="00203136">
          <w:rPr>
            <w:noProof/>
            <w:webHidden/>
          </w:rPr>
          <w:fldChar w:fldCharType="separate"/>
        </w:r>
        <w:r w:rsidR="00203136">
          <w:rPr>
            <w:noProof/>
            <w:webHidden/>
          </w:rPr>
          <w:t>27</w:t>
        </w:r>
        <w:r w:rsidR="00203136">
          <w:rPr>
            <w:noProof/>
            <w:webHidden/>
          </w:rPr>
          <w:fldChar w:fldCharType="end"/>
        </w:r>
      </w:hyperlink>
    </w:p>
    <w:p w14:paraId="07826084" w14:textId="77777777" w:rsidR="00203136" w:rsidRDefault="0036591C">
      <w:pPr>
        <w:pStyle w:val="TableofFigures"/>
        <w:tabs>
          <w:tab w:val="right" w:leader="dot" w:pos="8630"/>
        </w:tabs>
        <w:rPr>
          <w:rFonts w:asciiTheme="minorHAnsi" w:eastAsiaTheme="minorEastAsia" w:hAnsiTheme="minorHAnsi" w:cstheme="minorBidi"/>
          <w:b w:val="0"/>
          <w:bCs w:val="0"/>
          <w:noProof/>
          <w:sz w:val="22"/>
          <w:szCs w:val="22"/>
          <w:lang w:val="en-PH"/>
        </w:rPr>
      </w:pPr>
      <w:hyperlink w:anchor="_Toc130387579" w:history="1">
        <w:r w:rsidR="00203136" w:rsidRPr="007937EA">
          <w:rPr>
            <w:rStyle w:val="Hyperlink"/>
            <w:noProof/>
          </w:rPr>
          <w:t>Figure 16</w:t>
        </w:r>
        <w:r w:rsidR="00203136">
          <w:rPr>
            <w:noProof/>
            <w:webHidden/>
          </w:rPr>
          <w:tab/>
        </w:r>
        <w:r w:rsidR="00203136">
          <w:rPr>
            <w:noProof/>
            <w:webHidden/>
          </w:rPr>
          <w:fldChar w:fldCharType="begin"/>
        </w:r>
        <w:r w:rsidR="00203136">
          <w:rPr>
            <w:noProof/>
            <w:webHidden/>
          </w:rPr>
          <w:instrText xml:space="preserve"> PAGEREF _Toc130387579 \h </w:instrText>
        </w:r>
        <w:r w:rsidR="00203136">
          <w:rPr>
            <w:noProof/>
            <w:webHidden/>
          </w:rPr>
        </w:r>
        <w:r w:rsidR="00203136">
          <w:rPr>
            <w:noProof/>
            <w:webHidden/>
          </w:rPr>
          <w:fldChar w:fldCharType="separate"/>
        </w:r>
        <w:r w:rsidR="00203136">
          <w:rPr>
            <w:noProof/>
            <w:webHidden/>
          </w:rPr>
          <w:t>28</w:t>
        </w:r>
        <w:r w:rsidR="00203136">
          <w:rPr>
            <w:noProof/>
            <w:webHidden/>
          </w:rPr>
          <w:fldChar w:fldCharType="end"/>
        </w:r>
      </w:hyperlink>
    </w:p>
    <w:p w14:paraId="6B08FC15" w14:textId="047BF507" w:rsidR="00203136" w:rsidRDefault="00203136" w:rsidP="00323C7E">
      <w:pPr>
        <w:pBdr>
          <w:top w:val="nil"/>
          <w:left w:val="nil"/>
          <w:bottom w:val="nil"/>
          <w:right w:val="nil"/>
          <w:between w:val="nil"/>
        </w:pBdr>
        <w:spacing w:before="120" w:after="240" w:line="240" w:lineRule="auto"/>
        <w:ind w:firstLine="0"/>
        <w:jc w:val="center"/>
        <w:rPr>
          <w:b/>
          <w:color w:val="000000"/>
        </w:rPr>
      </w:pPr>
      <w:r>
        <w:rPr>
          <w:b/>
          <w:color w:val="000000"/>
        </w:rPr>
        <w:fldChar w:fldCharType="end"/>
      </w:r>
    </w:p>
    <w:p w14:paraId="486655E7" w14:textId="32F212B0" w:rsidR="006A5CC8" w:rsidRDefault="005E1FFC">
      <w:pPr>
        <w:pStyle w:val="Title"/>
        <w:rPr>
          <w:u w:val="single"/>
        </w:rPr>
      </w:pPr>
      <w:bookmarkStart w:id="5" w:name="_Toc125626019"/>
      <w:r>
        <w:lastRenderedPageBreak/>
        <w:t>INTRODUCTION</w:t>
      </w:r>
      <w:bookmarkEnd w:id="5"/>
    </w:p>
    <w:p w14:paraId="587F0CE3" w14:textId="77777777" w:rsidR="006A5CC8" w:rsidRDefault="006A5CC8">
      <w:pPr>
        <w:ind w:firstLine="0"/>
      </w:pPr>
    </w:p>
    <w:p w14:paraId="6C34AC7E" w14:textId="405E8542" w:rsidR="00E3526A" w:rsidRDefault="00A46E3F">
      <w:pPr>
        <w:ind w:firstLine="0"/>
      </w:pPr>
      <w:r>
        <w:rPr>
          <w:noProof/>
          <w:lang w:val="en-PH"/>
        </w:rPr>
        <w:drawing>
          <wp:inline distT="0" distB="0" distL="0" distR="0" wp14:anchorId="6AB0AF14" wp14:editId="348EA6CE">
            <wp:extent cx="5621866" cy="3162300"/>
            <wp:effectExtent l="0" t="0" r="0" b="0"/>
            <wp:docPr id="3" name="Picture 3" descr="C:\Users\KRISTIAN\Downloads\Spell Chant Typ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ISTIAN\Downloads\Spell Chant Type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31611" cy="3167782"/>
                    </a:xfrm>
                    <a:prstGeom prst="rect">
                      <a:avLst/>
                    </a:prstGeom>
                    <a:noFill/>
                    <a:ln>
                      <a:noFill/>
                    </a:ln>
                  </pic:spPr>
                </pic:pic>
              </a:graphicData>
            </a:graphic>
          </wp:inline>
        </w:drawing>
      </w:r>
    </w:p>
    <w:p w14:paraId="1D1E464B" w14:textId="172B1B45" w:rsidR="006A5CC8" w:rsidRDefault="00981932">
      <w:pPr>
        <w:pStyle w:val="Heading1"/>
        <w:numPr>
          <w:ilvl w:val="0"/>
          <w:numId w:val="1"/>
        </w:numPr>
      </w:pPr>
      <w:bookmarkStart w:id="6" w:name="_Toc125626020"/>
      <w:r>
        <w:lastRenderedPageBreak/>
        <w:t xml:space="preserve">THE </w:t>
      </w:r>
      <w:r w:rsidR="005E1FFC">
        <w:t>PROJECT DESCRIPTION</w:t>
      </w:r>
      <w:bookmarkEnd w:id="6"/>
    </w:p>
    <w:p w14:paraId="2D7B7F51" w14:textId="35F7FD07" w:rsidR="006A5CC8" w:rsidRDefault="005E1FFC">
      <w:pPr>
        <w:pStyle w:val="Heading2"/>
        <w:numPr>
          <w:ilvl w:val="1"/>
          <w:numId w:val="1"/>
        </w:numPr>
      </w:pPr>
      <w:bookmarkStart w:id="7" w:name="_Toc125626021"/>
      <w:r>
        <w:t>Problem Encountered</w:t>
      </w:r>
      <w:bookmarkEnd w:id="7"/>
    </w:p>
    <w:p w14:paraId="70B582CF" w14:textId="0C5367CE" w:rsidR="00845B3D" w:rsidRDefault="00845B3D" w:rsidP="00845B3D">
      <w:pPr>
        <w:shd w:val="clear" w:color="auto" w:fill="FFFFFF"/>
        <w:spacing w:before="0" w:line="240" w:lineRule="auto"/>
        <w:ind w:left="425" w:firstLine="0"/>
        <w:jc w:val="left"/>
        <w:rPr>
          <w:rFonts w:ascii="Arial" w:eastAsia="Times New Roman" w:hAnsi="Arial" w:cs="Arial"/>
          <w:color w:val="212121"/>
        </w:rPr>
      </w:pPr>
      <w:bookmarkStart w:id="8" w:name="_Toc125626022"/>
      <w:r>
        <w:rPr>
          <w:rFonts w:ascii="Arial" w:eastAsia="Times New Roman" w:hAnsi="Arial" w:cs="Arial"/>
          <w:color w:val="212121"/>
        </w:rPr>
        <w:t>T</w:t>
      </w:r>
      <w:r w:rsidRPr="00845B3D">
        <w:rPr>
          <w:rFonts w:ascii="Arial" w:eastAsia="Times New Roman" w:hAnsi="Arial" w:cs="Arial"/>
          <w:color w:val="212121"/>
        </w:rPr>
        <w:t>here aren't many ways to practice typing in a fun way</w:t>
      </w:r>
      <w:r>
        <w:rPr>
          <w:rFonts w:ascii="Arial" w:eastAsia="Times New Roman" w:hAnsi="Arial" w:cs="Arial"/>
          <w:color w:val="212121"/>
        </w:rPr>
        <w:t>.</w:t>
      </w:r>
    </w:p>
    <w:p w14:paraId="547B16F9" w14:textId="77777777" w:rsidR="00845B3D" w:rsidRPr="00845B3D" w:rsidRDefault="00845B3D" w:rsidP="00845B3D">
      <w:pPr>
        <w:shd w:val="clear" w:color="auto" w:fill="FFFFFF"/>
        <w:spacing w:before="0" w:line="240" w:lineRule="auto"/>
        <w:ind w:left="425" w:firstLine="0"/>
        <w:jc w:val="left"/>
        <w:rPr>
          <w:rFonts w:ascii="Times New Roman" w:eastAsia="Times New Roman" w:hAnsi="Times New Roman" w:cs="Times New Roman"/>
        </w:rPr>
      </w:pPr>
    </w:p>
    <w:p w14:paraId="7E6822ED" w14:textId="56AD6150" w:rsidR="00845B3D" w:rsidRDefault="00845B3D" w:rsidP="00845B3D">
      <w:pPr>
        <w:shd w:val="clear" w:color="auto" w:fill="FFFFFF"/>
        <w:spacing w:before="0" w:after="120" w:line="240" w:lineRule="auto"/>
        <w:ind w:left="425" w:firstLine="0"/>
        <w:jc w:val="left"/>
        <w:rPr>
          <w:rFonts w:ascii="Arial" w:eastAsia="Times New Roman" w:hAnsi="Arial" w:cs="Arial"/>
          <w:color w:val="212121"/>
        </w:rPr>
      </w:pPr>
      <w:r>
        <w:rPr>
          <w:rFonts w:ascii="Arial" w:eastAsia="Times New Roman" w:hAnsi="Arial" w:cs="Arial"/>
          <w:color w:val="212121"/>
        </w:rPr>
        <w:t>T</w:t>
      </w:r>
      <w:r w:rsidRPr="00845B3D">
        <w:rPr>
          <w:rFonts w:ascii="Arial" w:eastAsia="Times New Roman" w:hAnsi="Arial" w:cs="Arial"/>
          <w:color w:val="212121"/>
        </w:rPr>
        <w:t>he market is mostly just analytical typing tests that focus on words per minute, and having a low wpm or being compared to average may be discouraging</w:t>
      </w:r>
      <w:r>
        <w:rPr>
          <w:rFonts w:ascii="Arial" w:eastAsia="Times New Roman" w:hAnsi="Arial" w:cs="Arial"/>
          <w:color w:val="212121"/>
        </w:rPr>
        <w:t>.</w:t>
      </w:r>
    </w:p>
    <w:p w14:paraId="112D314A" w14:textId="2175C2DF" w:rsidR="00845B3D" w:rsidRPr="00845B3D" w:rsidRDefault="00845B3D" w:rsidP="00845B3D">
      <w:pPr>
        <w:shd w:val="clear" w:color="auto" w:fill="FFFFFF"/>
        <w:spacing w:before="0" w:after="120" w:line="240" w:lineRule="auto"/>
        <w:ind w:left="425" w:firstLine="0"/>
        <w:jc w:val="left"/>
        <w:rPr>
          <w:rFonts w:ascii="Times New Roman" w:eastAsia="Times New Roman" w:hAnsi="Times New Roman" w:cs="Times New Roman"/>
        </w:rPr>
      </w:pPr>
      <w:r>
        <w:rPr>
          <w:rFonts w:ascii="Arial" w:eastAsia="Times New Roman" w:hAnsi="Arial" w:cs="Arial"/>
          <w:color w:val="212121"/>
        </w:rPr>
        <w:t>The market is also either targeted for children or very old and retro.</w:t>
      </w:r>
    </w:p>
    <w:p w14:paraId="4B4D6F91" w14:textId="746ABDCE" w:rsidR="006A5CC8" w:rsidRDefault="005E1FFC">
      <w:pPr>
        <w:pStyle w:val="Heading2"/>
        <w:numPr>
          <w:ilvl w:val="1"/>
          <w:numId w:val="1"/>
        </w:numPr>
      </w:pPr>
      <w:r>
        <w:t>Objective of the Project</w:t>
      </w:r>
      <w:bookmarkEnd w:id="8"/>
    </w:p>
    <w:p w14:paraId="2E25AB66" w14:textId="442304AB" w:rsidR="00845B3D" w:rsidRDefault="002F792D" w:rsidP="00845B3D">
      <w:pPr>
        <w:ind w:firstLine="431"/>
        <w:rPr>
          <w:rFonts w:ascii="Arial" w:hAnsi="Arial" w:cs="Arial"/>
          <w:color w:val="212121"/>
        </w:rPr>
      </w:pPr>
      <w:r>
        <w:rPr>
          <w:rFonts w:ascii="Arial" w:hAnsi="Arial" w:cs="Arial"/>
          <w:color w:val="212121"/>
        </w:rPr>
        <w:t>Make the user type as often as possible as part of the mechanics.</w:t>
      </w:r>
    </w:p>
    <w:p w14:paraId="0E76DB75" w14:textId="7E0DF28C" w:rsidR="002F792D" w:rsidRPr="00845B3D" w:rsidRDefault="002F792D" w:rsidP="00845B3D">
      <w:pPr>
        <w:ind w:firstLine="431"/>
        <w:rPr>
          <w:rFonts w:ascii="Arial" w:hAnsi="Arial" w:cs="Arial"/>
          <w:color w:val="212121"/>
        </w:rPr>
      </w:pPr>
      <w:r>
        <w:rPr>
          <w:rFonts w:ascii="Arial" w:hAnsi="Arial" w:cs="Arial"/>
          <w:color w:val="212121"/>
        </w:rPr>
        <w:t>Have game</w:t>
      </w:r>
      <w:bookmarkStart w:id="9" w:name="_GoBack"/>
      <w:bookmarkEnd w:id="9"/>
      <w:r>
        <w:rPr>
          <w:rFonts w:ascii="Arial" w:hAnsi="Arial" w:cs="Arial"/>
          <w:color w:val="212121"/>
        </w:rPr>
        <w:t xml:space="preserve"> mechanics that are complex and engaging at the same time.</w:t>
      </w:r>
    </w:p>
    <w:p w14:paraId="6602C7DB" w14:textId="5F553217" w:rsidR="005E1FFC" w:rsidRDefault="005E1FFC" w:rsidP="005E1FFC">
      <w:pPr>
        <w:pStyle w:val="Heading2"/>
        <w:numPr>
          <w:ilvl w:val="1"/>
          <w:numId w:val="1"/>
        </w:numPr>
      </w:pPr>
      <w:bookmarkStart w:id="10" w:name="_Toc125626023"/>
      <w:r>
        <w:t>Limitation of the Project</w:t>
      </w:r>
      <w:bookmarkEnd w:id="10"/>
    </w:p>
    <w:p w14:paraId="336D33AE" w14:textId="377BD0B8" w:rsidR="009D2023" w:rsidRDefault="009D2023" w:rsidP="00632B7F">
      <w:pPr>
        <w:ind w:firstLine="720"/>
      </w:pPr>
      <w:r>
        <w:t>The project is specified to mainly use HTML</w:t>
      </w:r>
      <w:proofErr w:type="gramStart"/>
      <w:r>
        <w:t>,CSS</w:t>
      </w:r>
      <w:proofErr w:type="gramEnd"/>
      <w:r>
        <w:t xml:space="preserve">, and </w:t>
      </w:r>
      <w:proofErr w:type="spellStart"/>
      <w:r>
        <w:t>Javascript</w:t>
      </w:r>
      <w:proofErr w:type="spellEnd"/>
      <w:r>
        <w:t xml:space="preserve"> hence I cannot use some creator tools such as RPG Maker as it displays a different kind of skillset and not what I learned in this course.</w:t>
      </w:r>
      <w:r w:rsidR="00B552C2">
        <w:t xml:space="preserve"> Due to differences in browser systems</w:t>
      </w:r>
      <w:r w:rsidR="00A46E3F">
        <w:t xml:space="preserve"> regarding local storage</w:t>
      </w:r>
      <w:r w:rsidR="002F67E3">
        <w:t>,</w:t>
      </w:r>
      <w:r w:rsidR="00811E49">
        <w:t xml:space="preserve"> </w:t>
      </w:r>
      <w:r w:rsidR="00633C18">
        <w:t>the project should be run on google chrome</w:t>
      </w:r>
      <w:r w:rsidR="00B552C2">
        <w:t>.</w:t>
      </w:r>
    </w:p>
    <w:p w14:paraId="3417083F" w14:textId="77777777" w:rsidR="006A5CC8" w:rsidRDefault="006A5CC8">
      <w:pPr>
        <w:ind w:firstLine="0"/>
      </w:pPr>
    </w:p>
    <w:p w14:paraId="72A432B9" w14:textId="77777777" w:rsidR="006A5CC8" w:rsidRDefault="006A5CC8">
      <w:pPr>
        <w:ind w:firstLine="0"/>
      </w:pPr>
    </w:p>
    <w:p w14:paraId="0CF9B311" w14:textId="77777777" w:rsidR="006A5CC8" w:rsidRDefault="006A5CC8">
      <w:pPr>
        <w:ind w:firstLine="0"/>
      </w:pPr>
    </w:p>
    <w:p w14:paraId="625748F9" w14:textId="3779A66C" w:rsidR="006A5CC8" w:rsidRDefault="005E1FFC">
      <w:pPr>
        <w:pStyle w:val="Heading1"/>
        <w:numPr>
          <w:ilvl w:val="0"/>
          <w:numId w:val="1"/>
        </w:numPr>
      </w:pPr>
      <w:bookmarkStart w:id="11" w:name="_Toc125626024"/>
      <w:r>
        <w:lastRenderedPageBreak/>
        <w:t>PROJECT MODULES</w:t>
      </w:r>
      <w:bookmarkEnd w:id="11"/>
    </w:p>
    <w:p w14:paraId="7EDAE6A6" w14:textId="66032C14" w:rsidR="00763229" w:rsidRPr="00763229" w:rsidRDefault="00763229" w:rsidP="00763229">
      <w:pPr>
        <w:ind w:firstLine="0"/>
      </w:pPr>
    </w:p>
    <w:p w14:paraId="49976255" w14:textId="32010394" w:rsidR="006A5CC8" w:rsidRDefault="009D2023">
      <w:pPr>
        <w:pStyle w:val="Heading2"/>
        <w:numPr>
          <w:ilvl w:val="1"/>
          <w:numId w:val="1"/>
        </w:numPr>
      </w:pPr>
      <w:r>
        <w:t>Entrance Page</w:t>
      </w:r>
    </w:p>
    <w:p w14:paraId="2D70BF0F" w14:textId="77777777" w:rsidR="00B31EF7" w:rsidRDefault="00A46E3F" w:rsidP="00B31EF7">
      <w:r>
        <w:t>The starting point of the game, with basic instructions on how to navigate the game.</w:t>
      </w:r>
      <w:r w:rsidR="00B31EF7">
        <w:t xml:space="preserve"> </w:t>
      </w:r>
    </w:p>
    <w:p w14:paraId="3C227060" w14:textId="51F0137F" w:rsidR="00B31EF7" w:rsidRDefault="00B31EF7" w:rsidP="00B31EF7">
      <w:r>
        <w:t>Has a text input box with an enter button that also triggers upon pressing enter on the keyboard, the input will then be processed for valid values to trigger corresponding functions and to alert the player in the case of invalid values.</w:t>
      </w:r>
    </w:p>
    <w:p w14:paraId="31299864" w14:textId="6B27C6F7" w:rsidR="00B31EF7" w:rsidRDefault="00B31EF7" w:rsidP="00B31EF7">
      <w:r>
        <w:t>In this case the only valid input is “Play” which redirects the player to the Main Hub.</w:t>
      </w:r>
    </w:p>
    <w:p w14:paraId="149BB030" w14:textId="04F5ACBD" w:rsidR="00A46E3F" w:rsidRDefault="00A46E3F">
      <w:r>
        <w:t>This will also serve as the po</w:t>
      </w:r>
      <w:r w:rsidR="00B31EF7">
        <w:t>int where the database values will be initiated</w:t>
      </w:r>
      <w:r w:rsidR="006816C2">
        <w:t>.</w:t>
      </w:r>
    </w:p>
    <w:p w14:paraId="70958EA4" w14:textId="5E191936" w:rsidR="00E21A44" w:rsidRPr="00E21A44" w:rsidRDefault="00E21A44" w:rsidP="00E21A44">
      <w:pPr>
        <w:pStyle w:val="Heading2"/>
        <w:numPr>
          <w:ilvl w:val="1"/>
          <w:numId w:val="1"/>
        </w:numPr>
      </w:pPr>
      <w:r>
        <w:t xml:space="preserve">Main </w:t>
      </w:r>
      <w:r w:rsidR="0071078E">
        <w:t>Hub</w:t>
      </w:r>
      <w:r w:rsidR="00FD6517">
        <w:t xml:space="preserve"> Page</w:t>
      </w:r>
    </w:p>
    <w:p w14:paraId="6006E357" w14:textId="3DE99C41" w:rsidR="006A5CC8" w:rsidRDefault="0026254B">
      <w:r>
        <w:t xml:space="preserve">The link between the Profile, Shop, and Level Picker. </w:t>
      </w:r>
      <w:r w:rsidR="00CC4E1C">
        <w:t>This page will serve as a redirect point between those 3 pages</w:t>
      </w:r>
      <w:r w:rsidR="00A40F0F">
        <w:t>, wherein those pages will redirect to this page and the main hub will redirect to those pages.</w:t>
      </w:r>
      <w:r w:rsidR="00CC4E1C">
        <w:t xml:space="preserve"> Th</w:t>
      </w:r>
      <w:r w:rsidR="00A40F0F">
        <w:t>e redundancy of having this page instead of redirecting directly between those 3 pages is for more typing practice.</w:t>
      </w:r>
    </w:p>
    <w:p w14:paraId="410A9512" w14:textId="3F928D55" w:rsidR="00CC4E1C" w:rsidRDefault="00CC4E1C" w:rsidP="00A40F0F">
      <w:r>
        <w:t>Has a text input box with an enter button that also triggers upon pressing enter on the keyboard, the input will then be processed for valid values to trigger corresponding functions and to alert the player in the case of invalid values.</w:t>
      </w:r>
    </w:p>
    <w:p w14:paraId="7444BEB5" w14:textId="593E6FEB" w:rsidR="00A40F0F" w:rsidRDefault="00A40F0F" w:rsidP="00A40F0F">
      <w:r>
        <w:lastRenderedPageBreak/>
        <w:t>Input “Profile” will redirect to the Profile page.</w:t>
      </w:r>
    </w:p>
    <w:p w14:paraId="2EA8B3F0" w14:textId="297DC6C0" w:rsidR="00A40F0F" w:rsidRDefault="00A40F0F" w:rsidP="00A40F0F">
      <w:r>
        <w:t>Input “Shop” will redirect to the Shop page.</w:t>
      </w:r>
    </w:p>
    <w:p w14:paraId="4B585EBD" w14:textId="08CF3A1A" w:rsidR="00A40F0F" w:rsidRDefault="00A40F0F" w:rsidP="00A40F0F">
      <w:r>
        <w:t>Input “Embark” will redirect to the Level Picker page.</w:t>
      </w:r>
    </w:p>
    <w:p w14:paraId="6B3D35D4" w14:textId="3D6315A3" w:rsidR="00E21A44" w:rsidRPr="00E21A44" w:rsidRDefault="00E21A44" w:rsidP="00E21A44">
      <w:pPr>
        <w:pStyle w:val="Heading2"/>
        <w:numPr>
          <w:ilvl w:val="1"/>
          <w:numId w:val="1"/>
        </w:numPr>
      </w:pPr>
      <w:r>
        <w:t>Profile</w:t>
      </w:r>
      <w:r w:rsidR="00FD6517">
        <w:t xml:space="preserve"> Page</w:t>
      </w:r>
    </w:p>
    <w:p w14:paraId="18B0F7D3" w14:textId="689BC624" w:rsidR="004928E5" w:rsidRDefault="00A40F0F" w:rsidP="00E21A44">
      <w:r>
        <w:t>This is where</w:t>
      </w:r>
      <w:r w:rsidR="00FD6517">
        <w:t xml:space="preserve"> the list of spells in the Spell Tome will be displayed, the list of </w:t>
      </w:r>
      <w:r w:rsidR="002B78B6">
        <w:t>learned</w:t>
      </w:r>
      <w:r w:rsidR="00FD6517">
        <w:t xml:space="preserve"> spells that are not in the Spell Tome will be displayed, and the spells in the Spell Tome can be modified. </w:t>
      </w:r>
      <w:r w:rsidR="0098526F">
        <w:t xml:space="preserve">Also displays the number of Spell Tome Pages you own which indicates how many spells are allowed in the Spell Tome and the maximum HP or health points </w:t>
      </w:r>
      <w:r w:rsidR="0085737E">
        <w:t>the player</w:t>
      </w:r>
      <w:r w:rsidR="0098526F">
        <w:t xml:space="preserve"> ha</w:t>
      </w:r>
      <w:r w:rsidR="0085737E">
        <w:t>s</w:t>
      </w:r>
      <w:r w:rsidR="0098526F">
        <w:t xml:space="preserve"> which will be relevant in </w:t>
      </w:r>
      <w:r w:rsidR="0085737E">
        <w:t>combat</w:t>
      </w:r>
      <w:r w:rsidR="0098526F">
        <w:t>.</w:t>
      </w:r>
      <w:r w:rsidR="00791EDA">
        <w:t xml:space="preserve"> You may also change your name.</w:t>
      </w:r>
    </w:p>
    <w:p w14:paraId="08EF1F0B" w14:textId="10C076F0" w:rsidR="00A40F0F" w:rsidRDefault="00A40F0F" w:rsidP="004928E5">
      <w:r>
        <w:t>Has a text input box with an enter button that also triggers upon pressing enter on the keyboard, the input will then be processed for valid values to trigger corresponding functions and to alert the player in the case of invalid values.</w:t>
      </w:r>
    </w:p>
    <w:p w14:paraId="429FA091" w14:textId="391BC821" w:rsidR="004928E5" w:rsidRDefault="004928E5" w:rsidP="004928E5">
      <w:r>
        <w:t>Input “Return” will redirect to Main Hub page.</w:t>
      </w:r>
    </w:p>
    <w:p w14:paraId="79D968F6" w14:textId="16BED3A7" w:rsidR="004928E5" w:rsidRDefault="004928E5" w:rsidP="004928E5">
      <w:r>
        <w:t xml:space="preserve">Input “Inscribe (Spell Name)” will set </w:t>
      </w:r>
      <w:r w:rsidR="006816C2">
        <w:t>the spell</w:t>
      </w:r>
      <w:r w:rsidR="00A85FAF">
        <w:t xml:space="preserve"> </w:t>
      </w:r>
      <w:r w:rsidR="006816C2">
        <w:t>to be in the Spell Tome and useable for combat</w:t>
      </w:r>
      <w:r w:rsidR="002B78B6">
        <w:t>.</w:t>
      </w:r>
      <w:r w:rsidR="006816C2">
        <w:t xml:space="preserve"> </w:t>
      </w:r>
      <w:r w:rsidR="00433A5A">
        <w:t xml:space="preserve"> Valid values for (</w:t>
      </w:r>
      <w:proofErr w:type="gramStart"/>
      <w:r w:rsidR="00433A5A">
        <w:t>Spell  Name</w:t>
      </w:r>
      <w:proofErr w:type="gramEnd"/>
      <w:r w:rsidR="00433A5A">
        <w:t>) are displayed in the list of spells not in the Spell Tome.</w:t>
      </w:r>
      <w:r w:rsidR="0098526F">
        <w:t xml:space="preserve"> The total number of spells in the Spell Tome cannot exceed the number of Spell Tome Pages you own.</w:t>
      </w:r>
    </w:p>
    <w:p w14:paraId="209E38F8" w14:textId="31A7269A" w:rsidR="002B78B6" w:rsidRDefault="002B78B6" w:rsidP="0098526F">
      <w:r>
        <w:t xml:space="preserve">Input “Erase (Spell Name)” will </w:t>
      </w:r>
      <w:r w:rsidR="00433A5A">
        <w:t>set the spell to not be in the Spell Tome</w:t>
      </w:r>
      <w:r>
        <w:t>.</w:t>
      </w:r>
      <w:r w:rsidR="00433A5A">
        <w:t xml:space="preserve"> Valid values for (</w:t>
      </w:r>
      <w:proofErr w:type="gramStart"/>
      <w:r w:rsidR="00433A5A">
        <w:t>Spell  Name</w:t>
      </w:r>
      <w:proofErr w:type="gramEnd"/>
      <w:r w:rsidR="00433A5A">
        <w:t>) are displayed in the list of spells in the Spell Tome.</w:t>
      </w:r>
    </w:p>
    <w:p w14:paraId="7FBE99F7" w14:textId="550EB961" w:rsidR="00E21A44" w:rsidRPr="00E21A44" w:rsidRDefault="00E21A44" w:rsidP="00E21A44">
      <w:pPr>
        <w:pStyle w:val="Heading2"/>
        <w:numPr>
          <w:ilvl w:val="1"/>
          <w:numId w:val="1"/>
        </w:numPr>
      </w:pPr>
      <w:r>
        <w:lastRenderedPageBreak/>
        <w:t>Shop</w:t>
      </w:r>
      <w:r w:rsidR="00FD6517">
        <w:t xml:space="preserve"> Page</w:t>
      </w:r>
    </w:p>
    <w:p w14:paraId="4E25A6F2" w14:textId="66A47805" w:rsidR="00E21A44" w:rsidRDefault="002B78B6" w:rsidP="00E21A44">
      <w:r>
        <w:t>This is where the list of spells that are not learned are displayed with their price, and can be purchased to be learned.</w:t>
      </w:r>
      <w:r w:rsidR="0085737E">
        <w:t xml:space="preserve"> This is also where the player can purchase more Spell Tome Pages to increase the maximum number of spells useable in combat and the player can</w:t>
      </w:r>
      <w:r w:rsidR="00A85FAF">
        <w:t xml:space="preserve"> purchase Life Fruit to increase their </w:t>
      </w:r>
      <w:r w:rsidR="0086639B">
        <w:t xml:space="preserve">maximum </w:t>
      </w:r>
      <w:r w:rsidR="00A85FAF">
        <w:t>HP. The player’s gold is displayed, when something is purchased this gold is deducted by the price however the transaction is invalid if the player’s gold is less than the price.</w:t>
      </w:r>
    </w:p>
    <w:p w14:paraId="6E2357AB" w14:textId="77777777" w:rsidR="00A40F0F" w:rsidRDefault="00A40F0F" w:rsidP="00A40F0F">
      <w:r>
        <w:t>Has a text input box with an enter button that also triggers upon pressing enter on the keyboard, the input will then be processed for valid values to trigger corresponding functions and to alert the player in the case of invalid values.</w:t>
      </w:r>
    </w:p>
    <w:p w14:paraId="0DD32402" w14:textId="77777777" w:rsidR="00A7270B" w:rsidRDefault="00A7270B" w:rsidP="00A7270B">
      <w:r>
        <w:t>Input “Return” will redirect to Main Hub page.</w:t>
      </w:r>
    </w:p>
    <w:p w14:paraId="3DDD4EC3" w14:textId="1FC76AF1" w:rsidR="00A40F0F" w:rsidRDefault="00A7270B" w:rsidP="00E21A44">
      <w:r>
        <w:t xml:space="preserve">Input “Buy (Spell Name)” will set the </w:t>
      </w:r>
      <w:r w:rsidR="00A85FAF">
        <w:t>spell as learned. Valid values for (Spell Name) are displayed</w:t>
      </w:r>
      <w:r w:rsidR="00801969">
        <w:t xml:space="preserve"> in the page</w:t>
      </w:r>
      <w:r w:rsidR="00A85FAF">
        <w:t>.</w:t>
      </w:r>
    </w:p>
    <w:p w14:paraId="692F0C72" w14:textId="6C5D005B" w:rsidR="00801969" w:rsidRDefault="00801969" w:rsidP="00E21A44">
      <w:r>
        <w:t xml:space="preserve">Input “Buy </w:t>
      </w:r>
      <w:proofErr w:type="spellStart"/>
      <w:r>
        <w:t>Spelltome</w:t>
      </w:r>
      <w:proofErr w:type="spellEnd"/>
      <w:r>
        <w:t xml:space="preserve"> Page”</w:t>
      </w:r>
      <w:r w:rsidR="0086639B">
        <w:t xml:space="preserve"> will increase Spell Tome Pages. The price is directly proportional to the number of owned pages. Currently the player can only have a maximum of 5 pages. </w:t>
      </w:r>
    </w:p>
    <w:p w14:paraId="2F33AC25" w14:textId="66376410" w:rsidR="00801969" w:rsidRDefault="00801969" w:rsidP="00E21A44">
      <w:r>
        <w:t xml:space="preserve">Input “Buy </w:t>
      </w:r>
      <w:r w:rsidR="0086639B">
        <w:t>Life Fruit” will increase the player’s maximum HP.</w:t>
      </w:r>
    </w:p>
    <w:p w14:paraId="66544AF0" w14:textId="49272D87" w:rsidR="00E21A44" w:rsidRPr="00E21A44" w:rsidRDefault="00E21A44" w:rsidP="00E21A44">
      <w:pPr>
        <w:pStyle w:val="Heading2"/>
        <w:numPr>
          <w:ilvl w:val="1"/>
          <w:numId w:val="1"/>
        </w:numPr>
      </w:pPr>
      <w:r>
        <w:t>Level Picker</w:t>
      </w:r>
      <w:r w:rsidR="00FD6517">
        <w:t xml:space="preserve"> Page</w:t>
      </w:r>
    </w:p>
    <w:p w14:paraId="4ACBD0C6" w14:textId="1FA7D52D" w:rsidR="00E21A44" w:rsidRDefault="00A7270B" w:rsidP="00E21A44">
      <w:r>
        <w:t>This is where a combat encounter</w:t>
      </w:r>
      <w:r w:rsidR="00926147">
        <w:t xml:space="preserve"> level</w:t>
      </w:r>
      <w:r>
        <w:t xml:space="preserve"> is chosen.</w:t>
      </w:r>
      <w:r w:rsidR="00926147">
        <w:t xml:space="preserve"> The enemy encountered is based on the inputted level. In some levels the enemy encountered is randomized.</w:t>
      </w:r>
    </w:p>
    <w:p w14:paraId="3AE10A48" w14:textId="5D81A87D" w:rsidR="00E21A44" w:rsidRDefault="00A40F0F" w:rsidP="00A7270B">
      <w:r>
        <w:lastRenderedPageBreak/>
        <w:t>Has a text input box with an enter button that also triggers upon pressing enter on the keyboard, the input will then be processed for valid values to trigger corresponding functions and to alert the player</w:t>
      </w:r>
      <w:r w:rsidR="00A7270B">
        <w:t xml:space="preserve"> in the case of invalid values.</w:t>
      </w:r>
    </w:p>
    <w:p w14:paraId="23627C54" w14:textId="77777777" w:rsidR="00A7270B" w:rsidRDefault="00A7270B" w:rsidP="00A7270B">
      <w:r>
        <w:t>Input “Return” will redirect to Main Hub page.</w:t>
      </w:r>
    </w:p>
    <w:p w14:paraId="5229A9C3" w14:textId="6CAC60A4" w:rsidR="00A7270B" w:rsidRDefault="00A7270B" w:rsidP="00A7270B">
      <w:r>
        <w:t xml:space="preserve">Input “Go to </w:t>
      </w:r>
      <w:r w:rsidR="00926147">
        <w:t>Practice</w:t>
      </w:r>
      <w:r>
        <w:t>” will redirect to Combat Encounter Page</w:t>
      </w:r>
      <w:r w:rsidR="00F15683">
        <w:t xml:space="preserve"> without setting an enemy leading you to combat with the Target Dummy by default.</w:t>
      </w:r>
    </w:p>
    <w:p w14:paraId="2C046266" w14:textId="191323B3" w:rsidR="00F15683" w:rsidRDefault="00F15683" w:rsidP="00A7270B">
      <w:r>
        <w:t xml:space="preserve">Input “Go to </w:t>
      </w:r>
      <w:r w:rsidR="00791EDA">
        <w:t>Inner Forest</w:t>
      </w:r>
      <w:r>
        <w:t>” will set the enem</w:t>
      </w:r>
      <w:r w:rsidR="00791EDA">
        <w:t>y</w:t>
      </w:r>
      <w:r>
        <w:t xml:space="preserve"> chosen at random, the player will then be redirect to Combat Encounter Page</w:t>
      </w:r>
    </w:p>
    <w:p w14:paraId="13A77D5A" w14:textId="0E4D57A8" w:rsidR="00791EDA" w:rsidRDefault="00791EDA" w:rsidP="00791EDA">
      <w:r>
        <w:t>Input “Go to Outer Forest” will set the enemy chosen at random, the player will then be redirect to Combat Encounter Page</w:t>
      </w:r>
    </w:p>
    <w:p w14:paraId="31B96D15" w14:textId="0E4531A9" w:rsidR="00791EDA" w:rsidRDefault="00791EDA" w:rsidP="00791EDA">
      <w:r>
        <w:t>Input “Go to Den of the Forest King” will set the enemy chosen, the player will then be redirect to Combat Encounter Page</w:t>
      </w:r>
    </w:p>
    <w:p w14:paraId="339B53FB" w14:textId="7309545D" w:rsidR="00763229" w:rsidRPr="00763229" w:rsidRDefault="00E21A44" w:rsidP="00763229">
      <w:pPr>
        <w:pStyle w:val="Heading2"/>
        <w:numPr>
          <w:ilvl w:val="1"/>
          <w:numId w:val="1"/>
        </w:numPr>
      </w:pPr>
      <w:r>
        <w:t>Combat Encounter</w:t>
      </w:r>
      <w:r w:rsidR="00FD6517">
        <w:t xml:space="preserve"> Page</w:t>
      </w:r>
    </w:p>
    <w:p w14:paraId="112EBC49" w14:textId="77777777" w:rsidR="000F4807" w:rsidRDefault="00A7270B" w:rsidP="00192B41">
      <w:r>
        <w:t>This is where t</w:t>
      </w:r>
      <w:r w:rsidR="006F11B5">
        <w:t>he player will input sentences to cast spells</w:t>
      </w:r>
      <w:r w:rsidR="000F4807">
        <w:t xml:space="preserve"> in combat</w:t>
      </w:r>
      <w:r w:rsidR="006F11B5">
        <w:t>, and the list of spell in Spell Tome will be displayed with the</w:t>
      </w:r>
      <w:r w:rsidR="00FB5B2E">
        <w:t xml:space="preserve"> corresponding randomized </w:t>
      </w:r>
      <w:r w:rsidR="006F11B5">
        <w:t>sentence.</w:t>
      </w:r>
      <w:r w:rsidR="00B77274">
        <w:t xml:space="preserve"> </w:t>
      </w:r>
      <w:r w:rsidR="000F4807">
        <w:t xml:space="preserve">The player’s current and maximum health are also displayed. </w:t>
      </w:r>
    </w:p>
    <w:p w14:paraId="4DA94F1A" w14:textId="35ACF000" w:rsidR="006F11B5" w:rsidRDefault="00B77274" w:rsidP="00192B41">
      <w:r>
        <w:lastRenderedPageBreak/>
        <w:t xml:space="preserve">The enemy’s name, </w:t>
      </w:r>
      <w:r w:rsidR="00B55422">
        <w:t xml:space="preserve">current </w:t>
      </w:r>
      <w:r>
        <w:t xml:space="preserve">health, maximum health, </w:t>
      </w:r>
      <w:r w:rsidR="00AB1F01">
        <w:t>resistances, and the time it takes for the enemy to act</w:t>
      </w:r>
      <w:r>
        <w:t xml:space="preserve"> </w:t>
      </w:r>
      <w:r w:rsidR="00AB1F01">
        <w:t xml:space="preserve">will be displayed. </w:t>
      </w:r>
      <w:r w:rsidR="000F4807">
        <w:t>In combat the timer will tick every second, when it reaches zero the enemy will act and the timer is reset.</w:t>
      </w:r>
    </w:p>
    <w:p w14:paraId="46801095" w14:textId="0940B65E" w:rsidR="000F4807" w:rsidRDefault="000F4807" w:rsidP="00192B41">
      <w:r>
        <w:t>Combat is ended when either the player or the enemy reaches 0 HP and will reward the player with gold for the latter.</w:t>
      </w:r>
    </w:p>
    <w:p w14:paraId="14C237E2" w14:textId="77777777" w:rsidR="00A40F0F" w:rsidRDefault="00A40F0F" w:rsidP="00A40F0F">
      <w:r>
        <w:t>Has a text input box with an enter button that also triggers upon pressing enter on the keyboard, the input will then be processed for valid values to trigger corresponding functions and to alert the player in the case of invalid values.</w:t>
      </w:r>
    </w:p>
    <w:p w14:paraId="6F6E8D8A" w14:textId="22E4D7F6" w:rsidR="00192B41" w:rsidRDefault="00192B41" w:rsidP="00A40F0F">
      <w:r>
        <w:t>Input “Begin Combat” to start the combat encounter.</w:t>
      </w:r>
    </w:p>
    <w:p w14:paraId="0BE168F9" w14:textId="0C478CDB" w:rsidR="006F11B5" w:rsidRDefault="006F11B5" w:rsidP="006F11B5">
      <w:r>
        <w:t xml:space="preserve">Input “Return” will redirect to Main Hub page if </w:t>
      </w:r>
      <w:r w:rsidR="00192B41">
        <w:t>you are not in combat</w:t>
      </w:r>
      <w:r>
        <w:t>.</w:t>
      </w:r>
    </w:p>
    <w:p w14:paraId="2967F8D8" w14:textId="54312EEE" w:rsidR="00A40F0F" w:rsidRDefault="006F11B5" w:rsidP="006F11B5">
      <w:r>
        <w:t xml:space="preserve">Input “Retreat” will redirect to Main Hub page if </w:t>
      </w:r>
      <w:r w:rsidR="00192B41">
        <w:t>you are in combat</w:t>
      </w:r>
      <w:r>
        <w:t>.</w:t>
      </w:r>
    </w:p>
    <w:p w14:paraId="1C0F4184" w14:textId="59BC8121" w:rsidR="006F11B5" w:rsidRDefault="000F4807" w:rsidP="006F11B5">
      <w:r>
        <w:t>In combat i</w:t>
      </w:r>
      <w:r w:rsidR="00FB5B2E">
        <w:t xml:space="preserve">nputting a sentence matching </w:t>
      </w:r>
      <w:r w:rsidR="00192B41">
        <w:t>a</w:t>
      </w:r>
      <w:r w:rsidR="00FB5B2E">
        <w:t xml:space="preserve"> saved randomized sentence will activate the spell effect functions for each effect that matches the </w:t>
      </w:r>
      <w:r w:rsidR="00192B41">
        <w:t>spell</w:t>
      </w:r>
      <w:r w:rsidR="00FB5B2E">
        <w:t>. The sentence will then be randomized again</w:t>
      </w:r>
      <w:r w:rsidR="00192B41">
        <w:t>.</w:t>
      </w:r>
    </w:p>
    <w:p w14:paraId="034C72BA" w14:textId="6F87A8E6" w:rsidR="006A5CC8" w:rsidRDefault="00981932">
      <w:pPr>
        <w:pStyle w:val="Heading1"/>
        <w:numPr>
          <w:ilvl w:val="0"/>
          <w:numId w:val="1"/>
        </w:numPr>
      </w:pPr>
      <w:bookmarkStart w:id="12" w:name="_Toc125626028"/>
      <w:r>
        <w:lastRenderedPageBreak/>
        <w:t xml:space="preserve">THE </w:t>
      </w:r>
      <w:r w:rsidR="005E1FFC">
        <w:t>INPUT OUTPUT OF THE PROJECT</w:t>
      </w:r>
      <w:bookmarkEnd w:id="12"/>
    </w:p>
    <w:p w14:paraId="58A96C6A" w14:textId="4FAB9753" w:rsidR="00464D6E" w:rsidRDefault="005E1FFC" w:rsidP="005A1A3F">
      <w:pPr>
        <w:pStyle w:val="Heading2"/>
        <w:numPr>
          <w:ilvl w:val="1"/>
          <w:numId w:val="1"/>
        </w:numPr>
      </w:pPr>
      <w:bookmarkStart w:id="13" w:name="_Toc125626029"/>
      <w:r>
        <w:t>The Input of the Projec</w:t>
      </w:r>
      <w:bookmarkEnd w:id="13"/>
      <w:r w:rsidR="005A1A3F">
        <w:t>t</w:t>
      </w:r>
    </w:p>
    <w:p w14:paraId="33AFE56E" w14:textId="63456499" w:rsidR="009A7B72" w:rsidRPr="009A7B72" w:rsidRDefault="009A7B72" w:rsidP="009A7B72">
      <w:pPr>
        <w:ind w:firstLine="0"/>
        <w:rPr>
          <w:b/>
        </w:rPr>
      </w:pPr>
      <w:r>
        <w:rPr>
          <w:b/>
        </w:rPr>
        <w:t>Navigation Inputs:</w:t>
      </w:r>
    </w:p>
    <w:p w14:paraId="0AC5B6B6" w14:textId="3CFFEC23" w:rsidR="005A5B66" w:rsidRPr="00D71418" w:rsidRDefault="00464D6E" w:rsidP="00D71418">
      <w:r w:rsidRPr="005A5B66">
        <w:rPr>
          <w:b/>
        </w:rPr>
        <w:t>Entrance Page:</w:t>
      </w:r>
      <w:r>
        <w:rPr>
          <w:b/>
        </w:rPr>
        <w:t xml:space="preserve"> </w:t>
      </w:r>
      <w:r>
        <w:t>input “Play”</w:t>
      </w:r>
    </w:p>
    <w:p w14:paraId="13433AF8" w14:textId="77777777" w:rsidR="00D82803" w:rsidRDefault="00464D6E" w:rsidP="00464D6E">
      <w:r>
        <w:rPr>
          <w:b/>
        </w:rPr>
        <w:t>Main Hub</w:t>
      </w:r>
      <w:r w:rsidRPr="005A5B66">
        <w:rPr>
          <w:b/>
        </w:rPr>
        <w:t xml:space="preserve"> Page:</w:t>
      </w:r>
      <w:r>
        <w:rPr>
          <w:b/>
        </w:rPr>
        <w:t xml:space="preserve"> </w:t>
      </w:r>
      <w:r w:rsidR="00D82803">
        <w:t>input “Profile”</w:t>
      </w:r>
    </w:p>
    <w:p w14:paraId="7B6584CE" w14:textId="34337199" w:rsidR="00D82803" w:rsidRDefault="00D82803" w:rsidP="00D82803">
      <w:r>
        <w:rPr>
          <w:b/>
        </w:rPr>
        <w:t>Main Hub</w:t>
      </w:r>
      <w:r w:rsidRPr="005A5B66">
        <w:rPr>
          <w:b/>
        </w:rPr>
        <w:t xml:space="preserve"> Page:</w:t>
      </w:r>
      <w:r>
        <w:rPr>
          <w:b/>
        </w:rPr>
        <w:t xml:space="preserve"> </w:t>
      </w:r>
      <w:r>
        <w:t xml:space="preserve">input “Shop” </w:t>
      </w:r>
    </w:p>
    <w:p w14:paraId="561533D8" w14:textId="25154B8B" w:rsidR="00493C33" w:rsidRDefault="00D82803" w:rsidP="00D71418">
      <w:r>
        <w:rPr>
          <w:b/>
        </w:rPr>
        <w:t>Main Hub</w:t>
      </w:r>
      <w:r w:rsidRPr="005A5B66">
        <w:rPr>
          <w:b/>
        </w:rPr>
        <w:t xml:space="preserve"> Page:</w:t>
      </w:r>
      <w:r>
        <w:rPr>
          <w:b/>
        </w:rPr>
        <w:t xml:space="preserve"> </w:t>
      </w:r>
      <w:r>
        <w:t>input “Embark”</w:t>
      </w:r>
    </w:p>
    <w:p w14:paraId="72702CD6" w14:textId="2DCB9206" w:rsidR="009A7B72" w:rsidRDefault="009A7B72" w:rsidP="00D71418">
      <w:r>
        <w:tab/>
      </w:r>
      <w:r>
        <w:rPr>
          <w:b/>
        </w:rPr>
        <w:t>Profile</w:t>
      </w:r>
      <w:r w:rsidRPr="005A5B66">
        <w:rPr>
          <w:b/>
        </w:rPr>
        <w:t xml:space="preserve"> Page</w:t>
      </w:r>
      <w:r>
        <w:rPr>
          <w:b/>
        </w:rPr>
        <w:t>, Shop Page, Level Picker Page</w:t>
      </w:r>
      <w:r w:rsidRPr="005A5B66">
        <w:rPr>
          <w:b/>
        </w:rPr>
        <w:t>:</w:t>
      </w:r>
      <w:r>
        <w:rPr>
          <w:b/>
        </w:rPr>
        <w:t xml:space="preserve"> </w:t>
      </w:r>
      <w:r>
        <w:t>input “Return”</w:t>
      </w:r>
    </w:p>
    <w:p w14:paraId="32A5C57E" w14:textId="4089975E" w:rsidR="009A7B72" w:rsidRDefault="009A7B72" w:rsidP="009A7B72">
      <w:r>
        <w:tab/>
      </w:r>
      <w:r>
        <w:rPr>
          <w:b/>
        </w:rPr>
        <w:t xml:space="preserve">Combat Encounter </w:t>
      </w:r>
      <w:r w:rsidRPr="005A5B66">
        <w:rPr>
          <w:b/>
        </w:rPr>
        <w:t>Page:</w:t>
      </w:r>
      <w:r>
        <w:rPr>
          <w:b/>
        </w:rPr>
        <w:t xml:space="preserve"> </w:t>
      </w:r>
      <w:r>
        <w:t>input “Return”</w:t>
      </w:r>
      <w:r w:rsidR="00986F43">
        <w:t>, only useable when not in combat.</w:t>
      </w:r>
    </w:p>
    <w:p w14:paraId="7A743595" w14:textId="742A106C" w:rsidR="009A7B72" w:rsidRDefault="009A7B72" w:rsidP="009A7B72">
      <w:r>
        <w:rPr>
          <w:b/>
        </w:rPr>
        <w:t xml:space="preserve">Combat Encounter </w:t>
      </w:r>
      <w:r w:rsidRPr="005A5B66">
        <w:rPr>
          <w:b/>
        </w:rPr>
        <w:t>Page:</w:t>
      </w:r>
      <w:r>
        <w:rPr>
          <w:b/>
        </w:rPr>
        <w:t xml:space="preserve"> </w:t>
      </w:r>
      <w:r>
        <w:t>input “Retreat”</w:t>
      </w:r>
      <w:r w:rsidR="00986F43">
        <w:t>, only useable when in combat.</w:t>
      </w:r>
    </w:p>
    <w:p w14:paraId="48D8BBD9" w14:textId="6C7AF6F0" w:rsidR="00986F43" w:rsidRDefault="00D71418" w:rsidP="00D71418">
      <w:pPr>
        <w:ind w:firstLine="0"/>
        <w:rPr>
          <w:b/>
        </w:rPr>
      </w:pPr>
      <w:r>
        <w:rPr>
          <w:b/>
        </w:rPr>
        <w:t xml:space="preserve">Profile </w:t>
      </w:r>
      <w:r w:rsidR="005B4EA4">
        <w:rPr>
          <w:b/>
        </w:rPr>
        <w:t xml:space="preserve">Page </w:t>
      </w:r>
      <w:r>
        <w:rPr>
          <w:b/>
        </w:rPr>
        <w:t>Inputs:</w:t>
      </w:r>
    </w:p>
    <w:p w14:paraId="12F320F7" w14:textId="77777777" w:rsidR="00D71418" w:rsidRDefault="00D71418" w:rsidP="00D71418">
      <w:pPr>
        <w:ind w:firstLine="0"/>
      </w:pPr>
      <w:r>
        <w:rPr>
          <w:b/>
        </w:rPr>
        <w:tab/>
        <w:t xml:space="preserve">Inscribe: </w:t>
      </w:r>
      <w:r>
        <w:t xml:space="preserve">input “Inscribe (Spell Name)”, </w:t>
      </w:r>
    </w:p>
    <w:p w14:paraId="4FA53F5B" w14:textId="5FBD4ED1" w:rsidR="00D71418" w:rsidRPr="00D71418" w:rsidRDefault="00D71418" w:rsidP="00D71418">
      <w:pPr>
        <w:ind w:left="720" w:firstLine="720"/>
      </w:pPr>
      <w:proofErr w:type="gramStart"/>
      <w:r>
        <w:t>valid</w:t>
      </w:r>
      <w:proofErr w:type="gramEnd"/>
      <w:r>
        <w:t xml:space="preserve"> </w:t>
      </w:r>
      <w:r w:rsidR="00416C00">
        <w:t>(</w:t>
      </w:r>
      <w:r>
        <w:t>Spell Name</w:t>
      </w:r>
      <w:r w:rsidR="00416C00">
        <w:t>)</w:t>
      </w:r>
      <w:r>
        <w:t xml:space="preserve"> values displayed in the Learned Spells not in Tome </w:t>
      </w:r>
      <w:r w:rsidR="001D180D">
        <w:t>list</w:t>
      </w:r>
    </w:p>
    <w:p w14:paraId="496CC0FC" w14:textId="77777777" w:rsidR="00416C00" w:rsidRDefault="00D71418" w:rsidP="00416C00">
      <w:pPr>
        <w:ind w:left="720" w:firstLine="0"/>
      </w:pPr>
      <w:r>
        <w:rPr>
          <w:b/>
        </w:rPr>
        <w:t xml:space="preserve">Erase: </w:t>
      </w:r>
      <w:r w:rsidR="00416C00">
        <w:t>input “Erase (Spell Name)</w:t>
      </w:r>
      <w:r w:rsidR="00416C00" w:rsidRPr="00416C00">
        <w:t xml:space="preserve"> </w:t>
      </w:r>
    </w:p>
    <w:p w14:paraId="0F8ED4D9" w14:textId="75884200" w:rsidR="00791EDA" w:rsidRDefault="00416C00" w:rsidP="00791EDA">
      <w:pPr>
        <w:ind w:left="720" w:firstLine="720"/>
      </w:pPr>
      <w:proofErr w:type="gramStart"/>
      <w:r>
        <w:t>valid</w:t>
      </w:r>
      <w:proofErr w:type="gramEnd"/>
      <w:r>
        <w:t xml:space="preserve"> (Spell Name) values displayed in the Spells in Tome list</w:t>
      </w:r>
    </w:p>
    <w:p w14:paraId="06F10012" w14:textId="66FC271D" w:rsidR="00843926" w:rsidRDefault="00843926" w:rsidP="00843926">
      <w:pPr>
        <w:ind w:firstLine="0"/>
        <w:rPr>
          <w:b/>
        </w:rPr>
      </w:pPr>
      <w:r>
        <w:rPr>
          <w:b/>
        </w:rPr>
        <w:lastRenderedPageBreak/>
        <w:t>Shop</w:t>
      </w:r>
      <w:r w:rsidR="005B4EA4">
        <w:rPr>
          <w:b/>
        </w:rPr>
        <w:t xml:space="preserve"> Page</w:t>
      </w:r>
      <w:r>
        <w:rPr>
          <w:b/>
        </w:rPr>
        <w:t xml:space="preserve"> Inputs:</w:t>
      </w:r>
    </w:p>
    <w:p w14:paraId="669C7599" w14:textId="7F319FAF" w:rsidR="00843926" w:rsidRDefault="00843926" w:rsidP="00843926">
      <w:pPr>
        <w:ind w:firstLine="0"/>
      </w:pPr>
      <w:r>
        <w:rPr>
          <w:b/>
        </w:rPr>
        <w:tab/>
        <w:t xml:space="preserve">Buy Spell: </w:t>
      </w:r>
      <w:r>
        <w:t xml:space="preserve">input “Buy (Spell Name)”, </w:t>
      </w:r>
    </w:p>
    <w:p w14:paraId="1B585E3A" w14:textId="62548CD2" w:rsidR="00843926" w:rsidRPr="00D71418" w:rsidRDefault="00843926" w:rsidP="00843926">
      <w:pPr>
        <w:ind w:left="720" w:firstLine="720"/>
      </w:pPr>
      <w:proofErr w:type="gramStart"/>
      <w:r>
        <w:t>valid</w:t>
      </w:r>
      <w:proofErr w:type="gramEnd"/>
      <w:r>
        <w:t xml:space="preserve"> (Spell Name) values displayed in the shop page</w:t>
      </w:r>
    </w:p>
    <w:p w14:paraId="2823A346" w14:textId="72562D24" w:rsidR="00843926" w:rsidRDefault="00843926" w:rsidP="00843926">
      <w:pPr>
        <w:ind w:left="720" w:firstLine="0"/>
      </w:pPr>
      <w:r>
        <w:rPr>
          <w:b/>
        </w:rPr>
        <w:t xml:space="preserve">Buy Maximum HP: </w:t>
      </w:r>
      <w:r>
        <w:t>input “Buy Life Fruit”</w:t>
      </w:r>
      <w:r w:rsidRPr="00416C00">
        <w:t xml:space="preserve"> </w:t>
      </w:r>
    </w:p>
    <w:p w14:paraId="03EFB660" w14:textId="763AC6CF" w:rsidR="00843926" w:rsidRDefault="00843926" w:rsidP="00843926">
      <w:pPr>
        <w:ind w:left="720" w:firstLine="0"/>
      </w:pPr>
      <w:r>
        <w:rPr>
          <w:b/>
        </w:rPr>
        <w:t xml:space="preserve">Buy Page: </w:t>
      </w:r>
      <w:r>
        <w:t xml:space="preserve">input “Buy </w:t>
      </w:r>
      <w:proofErr w:type="spellStart"/>
      <w:r>
        <w:t>Spelltome</w:t>
      </w:r>
      <w:proofErr w:type="spellEnd"/>
      <w:r>
        <w:t xml:space="preserve"> Page”</w:t>
      </w:r>
      <w:r w:rsidRPr="00416C00">
        <w:t xml:space="preserve"> </w:t>
      </w:r>
    </w:p>
    <w:p w14:paraId="4325F23E" w14:textId="49078809" w:rsidR="003F4042" w:rsidRDefault="003F4042" w:rsidP="003F4042">
      <w:pPr>
        <w:ind w:firstLine="0"/>
        <w:rPr>
          <w:b/>
        </w:rPr>
      </w:pPr>
      <w:r>
        <w:rPr>
          <w:b/>
        </w:rPr>
        <w:t>Level Picker Page Inputs:</w:t>
      </w:r>
    </w:p>
    <w:p w14:paraId="21CB0779" w14:textId="538A8BF5" w:rsidR="003F4042" w:rsidRDefault="003F4042" w:rsidP="003F4042">
      <w:pPr>
        <w:ind w:firstLine="0"/>
      </w:pPr>
      <w:r>
        <w:rPr>
          <w:b/>
        </w:rPr>
        <w:tab/>
        <w:t xml:space="preserve">Target Dummy Encounter: </w:t>
      </w:r>
      <w:r>
        <w:t>input “Go to Practice</w:t>
      </w:r>
    </w:p>
    <w:p w14:paraId="61C14D81" w14:textId="081D0438" w:rsidR="00843926" w:rsidRDefault="003F4042" w:rsidP="003F4042">
      <w:pPr>
        <w:ind w:left="720" w:firstLine="0"/>
      </w:pPr>
      <w:r>
        <w:rPr>
          <w:b/>
        </w:rPr>
        <w:t xml:space="preserve">Beginner Encounters: </w:t>
      </w:r>
      <w:r>
        <w:t>input “Go to Forest of Beginnings</w:t>
      </w:r>
    </w:p>
    <w:p w14:paraId="3C4CFA9E" w14:textId="37F0AEDD" w:rsidR="003F4042" w:rsidRDefault="003F4042" w:rsidP="003F4042">
      <w:pPr>
        <w:ind w:firstLine="0"/>
        <w:rPr>
          <w:b/>
        </w:rPr>
      </w:pPr>
      <w:r>
        <w:rPr>
          <w:b/>
        </w:rPr>
        <w:t>Combat Encounter Page Inputs:</w:t>
      </w:r>
    </w:p>
    <w:p w14:paraId="70374275" w14:textId="3ABF77CB" w:rsidR="003F4042" w:rsidRDefault="003F4042" w:rsidP="003F4042">
      <w:pPr>
        <w:ind w:firstLine="0"/>
      </w:pPr>
      <w:r>
        <w:rPr>
          <w:b/>
        </w:rPr>
        <w:tab/>
        <w:t xml:space="preserve">Combat Start: </w:t>
      </w:r>
      <w:r>
        <w:t>input “Begin Combat”</w:t>
      </w:r>
    </w:p>
    <w:p w14:paraId="12FD7226" w14:textId="0BD98539" w:rsidR="003F4042" w:rsidRDefault="003F4042" w:rsidP="003F4042">
      <w:pPr>
        <w:ind w:left="720" w:firstLine="0"/>
      </w:pPr>
      <w:r>
        <w:rPr>
          <w:b/>
        </w:rPr>
        <w:t xml:space="preserve">Spell Casting: </w:t>
      </w:r>
      <w:r>
        <w:t>input the specified sentence of a spell</w:t>
      </w:r>
    </w:p>
    <w:p w14:paraId="734BC18C" w14:textId="77777777" w:rsidR="003F4042" w:rsidRDefault="003F4042" w:rsidP="003F4042">
      <w:pPr>
        <w:ind w:left="720" w:firstLine="0"/>
      </w:pPr>
    </w:p>
    <w:p w14:paraId="463B24D1" w14:textId="77777777" w:rsidR="00843926" w:rsidRDefault="00843926" w:rsidP="00843926">
      <w:pPr>
        <w:ind w:firstLine="0"/>
      </w:pPr>
    </w:p>
    <w:p w14:paraId="56D6177C" w14:textId="77777777" w:rsidR="00843926" w:rsidRDefault="00843926" w:rsidP="00843926">
      <w:pPr>
        <w:ind w:firstLine="0"/>
      </w:pPr>
    </w:p>
    <w:p w14:paraId="150E34FF" w14:textId="77777777" w:rsidR="003F4042" w:rsidRDefault="003F4042" w:rsidP="00843926">
      <w:pPr>
        <w:ind w:firstLine="0"/>
      </w:pPr>
    </w:p>
    <w:p w14:paraId="039741C6" w14:textId="526080DA" w:rsidR="005A1A3F" w:rsidRDefault="005E1FFC" w:rsidP="005A5B66">
      <w:pPr>
        <w:pStyle w:val="Heading2"/>
        <w:numPr>
          <w:ilvl w:val="1"/>
          <w:numId w:val="1"/>
        </w:numPr>
      </w:pPr>
      <w:bookmarkStart w:id="14" w:name="_Toc125626030"/>
      <w:r>
        <w:lastRenderedPageBreak/>
        <w:t>The Output of the Project</w:t>
      </w:r>
      <w:bookmarkEnd w:id="14"/>
    </w:p>
    <w:p w14:paraId="79AEA3EE" w14:textId="1E5B6009" w:rsidR="00986F43" w:rsidRDefault="00986F43" w:rsidP="00986F43">
      <w:pPr>
        <w:ind w:firstLine="0"/>
        <w:rPr>
          <w:b/>
        </w:rPr>
      </w:pPr>
      <w:r>
        <w:rPr>
          <w:b/>
        </w:rPr>
        <w:t>Navigation Outputs:</w:t>
      </w:r>
    </w:p>
    <w:p w14:paraId="069C1731" w14:textId="76D2186B" w:rsidR="009A7B72" w:rsidRPr="00D71418" w:rsidRDefault="005A5B66" w:rsidP="00D71418">
      <w:pPr>
        <w:ind w:firstLine="720"/>
        <w:rPr>
          <w:b/>
        </w:rPr>
      </w:pPr>
      <w:r w:rsidRPr="005A5B66">
        <w:rPr>
          <w:b/>
        </w:rPr>
        <w:t>Entrance</w:t>
      </w:r>
      <w:r>
        <w:rPr>
          <w:b/>
        </w:rPr>
        <w:t xml:space="preserve"> </w:t>
      </w:r>
      <w:r w:rsidRPr="005A5B66">
        <w:rPr>
          <w:b/>
        </w:rPr>
        <w:t>Page:</w:t>
      </w:r>
      <w:r>
        <w:rPr>
          <w:b/>
        </w:rPr>
        <w:t xml:space="preserve"> </w:t>
      </w:r>
      <w:r w:rsidR="00253744">
        <w:t>input</w:t>
      </w:r>
      <w:r w:rsidR="001516DF">
        <w:t xml:space="preserve"> “Play”</w:t>
      </w:r>
      <w:r w:rsidR="00253744">
        <w:t>:</w:t>
      </w:r>
      <w:r w:rsidR="001516DF">
        <w:t xml:space="preserve"> r</w:t>
      </w:r>
      <w:r w:rsidR="00C965D9">
        <w:t>edirect to Main Hub page</w:t>
      </w:r>
    </w:p>
    <w:p w14:paraId="0BC3DCC3" w14:textId="54C33712" w:rsidR="000C47D7" w:rsidRDefault="001516DF" w:rsidP="009A7B72">
      <w:pPr>
        <w:ind w:left="720" w:firstLine="0"/>
      </w:pPr>
      <w:r>
        <w:rPr>
          <w:b/>
        </w:rPr>
        <w:t xml:space="preserve">Main Hub </w:t>
      </w:r>
      <w:r w:rsidRPr="005A5B66">
        <w:rPr>
          <w:b/>
        </w:rPr>
        <w:t>Page:</w:t>
      </w:r>
      <w:r>
        <w:rPr>
          <w:b/>
        </w:rPr>
        <w:t xml:space="preserve"> </w:t>
      </w:r>
      <w:r w:rsidR="00986F43">
        <w:t>input</w:t>
      </w:r>
      <w:r>
        <w:t xml:space="preserve"> “Profile”</w:t>
      </w:r>
      <w:r w:rsidR="00253744">
        <w:t>:</w:t>
      </w:r>
      <w:r>
        <w:t xml:space="preserve"> redirect to Profile page </w:t>
      </w:r>
    </w:p>
    <w:p w14:paraId="081EB553" w14:textId="2660D9EB" w:rsidR="009A7B72" w:rsidRDefault="009A7B72" w:rsidP="009A7B72">
      <w:pPr>
        <w:ind w:firstLine="720"/>
      </w:pPr>
      <w:r>
        <w:rPr>
          <w:b/>
        </w:rPr>
        <w:t xml:space="preserve">Main Hub </w:t>
      </w:r>
      <w:r w:rsidRPr="005A5B66">
        <w:rPr>
          <w:b/>
        </w:rPr>
        <w:t>Page:</w:t>
      </w:r>
      <w:r>
        <w:rPr>
          <w:b/>
        </w:rPr>
        <w:t xml:space="preserve"> </w:t>
      </w:r>
      <w:r w:rsidR="00986F43">
        <w:t>input</w:t>
      </w:r>
      <w:r>
        <w:t xml:space="preserve"> “Shop”</w:t>
      </w:r>
      <w:r w:rsidR="00253744">
        <w:t>:</w:t>
      </w:r>
      <w:r>
        <w:t xml:space="preserve"> redirect to Shop </w:t>
      </w:r>
      <w:r w:rsidR="00253744">
        <w:t>p</w:t>
      </w:r>
      <w:r>
        <w:t>age</w:t>
      </w:r>
    </w:p>
    <w:p w14:paraId="27267631" w14:textId="4FEAC82E" w:rsidR="001516DF" w:rsidRDefault="009A7B72" w:rsidP="00D71418">
      <w:pPr>
        <w:ind w:firstLine="720"/>
      </w:pPr>
      <w:r>
        <w:rPr>
          <w:b/>
        </w:rPr>
        <w:t xml:space="preserve">Main Hub </w:t>
      </w:r>
      <w:r w:rsidRPr="005A5B66">
        <w:rPr>
          <w:b/>
        </w:rPr>
        <w:t>Page:</w:t>
      </w:r>
      <w:r>
        <w:rPr>
          <w:b/>
        </w:rPr>
        <w:t xml:space="preserve"> </w:t>
      </w:r>
      <w:r>
        <w:t>input “Embark”</w:t>
      </w:r>
      <w:r w:rsidR="00253744">
        <w:t>:</w:t>
      </w:r>
      <w:r>
        <w:t xml:space="preserve"> redirect to Level Picker </w:t>
      </w:r>
      <w:r w:rsidR="00253744">
        <w:t>p</w:t>
      </w:r>
      <w:r>
        <w:t>age</w:t>
      </w:r>
    </w:p>
    <w:p w14:paraId="7E634931" w14:textId="7D0E6F2A" w:rsidR="0000190E" w:rsidRDefault="00986F43" w:rsidP="00D71418">
      <w:r>
        <w:tab/>
      </w:r>
      <w:r>
        <w:rPr>
          <w:b/>
        </w:rPr>
        <w:t>Profile</w:t>
      </w:r>
      <w:r w:rsidRPr="005A5B66">
        <w:rPr>
          <w:b/>
        </w:rPr>
        <w:t xml:space="preserve"> Page</w:t>
      </w:r>
      <w:r>
        <w:rPr>
          <w:b/>
        </w:rPr>
        <w:t>, Shop Page, Level Picker Page</w:t>
      </w:r>
      <w:r w:rsidRPr="005A5B66">
        <w:rPr>
          <w:b/>
        </w:rPr>
        <w:t>:</w:t>
      </w:r>
      <w:r>
        <w:rPr>
          <w:b/>
        </w:rPr>
        <w:t xml:space="preserve"> </w:t>
      </w:r>
      <w:r>
        <w:t>input “Return”</w:t>
      </w:r>
      <w:r w:rsidR="00253744">
        <w:t>: redirect to Main Hub page</w:t>
      </w:r>
    </w:p>
    <w:p w14:paraId="73A2A067" w14:textId="400DB273" w:rsidR="0000190E" w:rsidRDefault="0000190E" w:rsidP="0000190E">
      <w:r>
        <w:tab/>
      </w:r>
      <w:r>
        <w:rPr>
          <w:b/>
        </w:rPr>
        <w:t xml:space="preserve">Combat Encounter </w:t>
      </w:r>
      <w:r w:rsidRPr="005A5B66">
        <w:rPr>
          <w:b/>
        </w:rPr>
        <w:t>Page:</w:t>
      </w:r>
      <w:r>
        <w:rPr>
          <w:b/>
        </w:rPr>
        <w:t xml:space="preserve"> </w:t>
      </w:r>
      <w:r>
        <w:t>input “Return”: redirect to Main Hub page</w:t>
      </w:r>
    </w:p>
    <w:p w14:paraId="4DE8E0A5" w14:textId="6883BBA5" w:rsidR="00986F43" w:rsidRDefault="0000190E" w:rsidP="0000190E">
      <w:r>
        <w:rPr>
          <w:b/>
        </w:rPr>
        <w:t xml:space="preserve">Combat Encounter </w:t>
      </w:r>
      <w:r w:rsidRPr="005A5B66">
        <w:rPr>
          <w:b/>
        </w:rPr>
        <w:t>Page:</w:t>
      </w:r>
      <w:r>
        <w:rPr>
          <w:b/>
        </w:rPr>
        <w:t xml:space="preserve"> </w:t>
      </w:r>
      <w:r>
        <w:t>input “Retreat”: redirect to Main Hub page</w:t>
      </w:r>
    </w:p>
    <w:p w14:paraId="2FFCAAD1" w14:textId="59E36534" w:rsidR="00C70062" w:rsidRDefault="00C70062" w:rsidP="00C70062">
      <w:pPr>
        <w:ind w:firstLine="0"/>
        <w:rPr>
          <w:b/>
        </w:rPr>
      </w:pPr>
      <w:r>
        <w:rPr>
          <w:b/>
        </w:rPr>
        <w:t xml:space="preserve">Profile </w:t>
      </w:r>
      <w:r w:rsidR="005B4EA4">
        <w:rPr>
          <w:b/>
        </w:rPr>
        <w:t xml:space="preserve">Page </w:t>
      </w:r>
      <w:r>
        <w:rPr>
          <w:b/>
        </w:rPr>
        <w:t>Outputs:</w:t>
      </w:r>
    </w:p>
    <w:p w14:paraId="0501A9EA" w14:textId="77777777" w:rsidR="00C70062" w:rsidRDefault="00C70062" w:rsidP="00C70062">
      <w:pPr>
        <w:ind w:firstLine="0"/>
      </w:pPr>
      <w:r>
        <w:rPr>
          <w:b/>
        </w:rPr>
        <w:tab/>
        <w:t xml:space="preserve">Inscribe: </w:t>
      </w:r>
      <w:r>
        <w:t xml:space="preserve">set spell to be in the Spell Tome, </w:t>
      </w:r>
    </w:p>
    <w:p w14:paraId="136A61AD" w14:textId="24314E18" w:rsidR="00C70062" w:rsidRPr="00D71418" w:rsidRDefault="00C70062" w:rsidP="00C70062">
      <w:pPr>
        <w:ind w:firstLine="720"/>
      </w:pPr>
      <w:r>
        <w:t>The spell is displayed in the spell tome list instead of the learned list.</w:t>
      </w:r>
    </w:p>
    <w:p w14:paraId="599A5B1E" w14:textId="2694B004" w:rsidR="00C70062" w:rsidRPr="00D71418" w:rsidRDefault="00C70062" w:rsidP="00C70062">
      <w:pPr>
        <w:ind w:left="720" w:firstLine="0"/>
      </w:pPr>
      <w:r>
        <w:rPr>
          <w:b/>
        </w:rPr>
        <w:t xml:space="preserve">Erase: </w:t>
      </w:r>
      <w:r>
        <w:t>set spell to not be in the Spell Tome,</w:t>
      </w:r>
    </w:p>
    <w:p w14:paraId="7D5B3B3E" w14:textId="0832E96A" w:rsidR="00C70062" w:rsidRDefault="00C70062" w:rsidP="00C70062">
      <w:pPr>
        <w:ind w:firstLine="0"/>
      </w:pPr>
      <w:r>
        <w:tab/>
        <w:t>The spell is displayed in the learned list instead of the spell tome list.</w:t>
      </w:r>
    </w:p>
    <w:p w14:paraId="3751F091" w14:textId="77777777" w:rsidR="00C70062" w:rsidRDefault="00C70062" w:rsidP="00C70062">
      <w:pPr>
        <w:ind w:firstLine="0"/>
      </w:pPr>
    </w:p>
    <w:p w14:paraId="43939996" w14:textId="7C0EA345" w:rsidR="00843926" w:rsidRDefault="00843926" w:rsidP="00843926">
      <w:pPr>
        <w:ind w:firstLine="0"/>
        <w:rPr>
          <w:b/>
        </w:rPr>
      </w:pPr>
      <w:r>
        <w:rPr>
          <w:b/>
        </w:rPr>
        <w:lastRenderedPageBreak/>
        <w:t xml:space="preserve">Shop </w:t>
      </w:r>
      <w:r w:rsidR="005B4EA4">
        <w:rPr>
          <w:b/>
        </w:rPr>
        <w:t xml:space="preserve">Page </w:t>
      </w:r>
      <w:r>
        <w:rPr>
          <w:b/>
        </w:rPr>
        <w:t>Outputs:</w:t>
      </w:r>
    </w:p>
    <w:p w14:paraId="12A38358" w14:textId="2739A8A4" w:rsidR="00843926" w:rsidRDefault="00843926" w:rsidP="00843926">
      <w:pPr>
        <w:ind w:firstLine="0"/>
      </w:pPr>
      <w:r>
        <w:rPr>
          <w:b/>
        </w:rPr>
        <w:tab/>
        <w:t xml:space="preserve">Buy Spell: </w:t>
      </w:r>
      <w:r>
        <w:t xml:space="preserve">set spell as learned. </w:t>
      </w:r>
    </w:p>
    <w:p w14:paraId="25F27CD8" w14:textId="55D28486" w:rsidR="00843926" w:rsidRPr="00D71418" w:rsidRDefault="00843926" w:rsidP="00843926">
      <w:pPr>
        <w:ind w:firstLine="720"/>
      </w:pPr>
      <w:r>
        <w:t>The spell is removed from the displayed spells in the shop page.</w:t>
      </w:r>
    </w:p>
    <w:p w14:paraId="7FC0997C" w14:textId="77777777" w:rsidR="00843926" w:rsidRDefault="00843926" w:rsidP="00843926">
      <w:pPr>
        <w:ind w:firstLine="720"/>
      </w:pPr>
      <w:r>
        <w:rPr>
          <w:b/>
        </w:rPr>
        <w:t xml:space="preserve">Buy Maximum HP: </w:t>
      </w:r>
      <w:r>
        <w:t>increases maximum HP,</w:t>
      </w:r>
    </w:p>
    <w:p w14:paraId="4B3F9C53" w14:textId="7A3E3E4F" w:rsidR="00843926" w:rsidRDefault="00843926" w:rsidP="00843926">
      <w:pPr>
        <w:ind w:firstLine="720"/>
      </w:pPr>
      <w:r>
        <w:t>Maximum HP is displayed</w:t>
      </w:r>
      <w:r w:rsidRPr="00416C00">
        <w:t xml:space="preserve"> </w:t>
      </w:r>
    </w:p>
    <w:p w14:paraId="34F7ED5F" w14:textId="77777777" w:rsidR="00843926" w:rsidRDefault="00843926" w:rsidP="00843926">
      <w:pPr>
        <w:ind w:left="720" w:firstLine="0"/>
      </w:pPr>
      <w:r>
        <w:rPr>
          <w:b/>
        </w:rPr>
        <w:t xml:space="preserve">Buy Page: </w:t>
      </w:r>
      <w:r>
        <w:t>increases number of Spell Tome Pages,</w:t>
      </w:r>
    </w:p>
    <w:p w14:paraId="625CED73" w14:textId="621265A3" w:rsidR="00843926" w:rsidRDefault="004C24EA" w:rsidP="00843926">
      <w:pPr>
        <w:ind w:left="720" w:firstLine="0"/>
      </w:pPr>
      <w:r>
        <w:t xml:space="preserve">Number of </w:t>
      </w:r>
      <w:r w:rsidR="00843926">
        <w:t xml:space="preserve">Pages </w:t>
      </w:r>
      <w:r w:rsidR="00AC61C3">
        <w:t>is</w:t>
      </w:r>
      <w:r w:rsidR="00843926">
        <w:t xml:space="preserve"> displayed</w:t>
      </w:r>
      <w:r w:rsidR="00843926" w:rsidRPr="00416C00">
        <w:t xml:space="preserve"> </w:t>
      </w:r>
    </w:p>
    <w:p w14:paraId="59FD932E" w14:textId="2968E3C1" w:rsidR="003F4042" w:rsidRDefault="003F4042" w:rsidP="003F4042">
      <w:pPr>
        <w:ind w:firstLine="0"/>
        <w:rPr>
          <w:b/>
        </w:rPr>
      </w:pPr>
      <w:r>
        <w:rPr>
          <w:b/>
        </w:rPr>
        <w:t>Level Picker Page Outputs:</w:t>
      </w:r>
    </w:p>
    <w:p w14:paraId="20D51483" w14:textId="77777777" w:rsidR="003F4042" w:rsidRDefault="003F4042" w:rsidP="003F4042">
      <w:pPr>
        <w:ind w:firstLine="0"/>
      </w:pPr>
      <w:r>
        <w:rPr>
          <w:b/>
        </w:rPr>
        <w:tab/>
        <w:t xml:space="preserve">Target Dummy Encounter: </w:t>
      </w:r>
      <w:r>
        <w:t xml:space="preserve">redirect to Combat Encounter page, </w:t>
      </w:r>
    </w:p>
    <w:p w14:paraId="50B36F0A" w14:textId="298098EB" w:rsidR="003F4042" w:rsidRDefault="003F4042" w:rsidP="003F4042">
      <w:pPr>
        <w:ind w:firstLine="720"/>
      </w:pPr>
      <w:r>
        <w:t>Enemy is set to Target Dummy by default</w:t>
      </w:r>
    </w:p>
    <w:p w14:paraId="0EB7AD99" w14:textId="1E409486" w:rsidR="003F4042" w:rsidRDefault="003F4042" w:rsidP="003F4042">
      <w:pPr>
        <w:ind w:left="720" w:firstLine="0"/>
      </w:pPr>
      <w:r>
        <w:rPr>
          <w:b/>
        </w:rPr>
        <w:t xml:space="preserve">Beginner Encounters: </w:t>
      </w:r>
      <w:r>
        <w:t>redirect to Combat Encounter page,</w:t>
      </w:r>
    </w:p>
    <w:p w14:paraId="75456DD6" w14:textId="4B271EE2" w:rsidR="003F4042" w:rsidRDefault="003F4042" w:rsidP="003F4042">
      <w:pPr>
        <w:ind w:firstLine="720"/>
      </w:pPr>
      <w:r>
        <w:t>Enemy is set to Green Slime or Horned Rabbit</w:t>
      </w:r>
    </w:p>
    <w:p w14:paraId="5CBA15FD" w14:textId="77777777" w:rsidR="003F4042" w:rsidRDefault="003F4042" w:rsidP="003F4042">
      <w:pPr>
        <w:ind w:firstLine="0"/>
        <w:rPr>
          <w:b/>
        </w:rPr>
      </w:pPr>
      <w:r>
        <w:rPr>
          <w:b/>
        </w:rPr>
        <w:t>Combat Encounter Page Inputs:</w:t>
      </w:r>
    </w:p>
    <w:p w14:paraId="69EA7801" w14:textId="50C9F052" w:rsidR="003F4042" w:rsidRDefault="003F4042" w:rsidP="003F4042">
      <w:pPr>
        <w:ind w:firstLine="0"/>
      </w:pPr>
      <w:r>
        <w:rPr>
          <w:b/>
        </w:rPr>
        <w:tab/>
        <w:t xml:space="preserve">Combat Start: </w:t>
      </w:r>
      <w:r>
        <w:t>action timer will tick and reset when it reaches 0</w:t>
      </w:r>
    </w:p>
    <w:p w14:paraId="0447B86D" w14:textId="4E7ADE4D" w:rsidR="00845B3D" w:rsidRPr="00845B3D" w:rsidRDefault="003F4042" w:rsidP="00845B3D">
      <w:pPr>
        <w:ind w:left="720" w:firstLine="0"/>
      </w:pPr>
      <w:r>
        <w:rPr>
          <w:b/>
        </w:rPr>
        <w:t xml:space="preserve">Spell Casting: </w:t>
      </w:r>
      <w:r w:rsidR="0014467C">
        <w:t>spell effects will be triggered</w:t>
      </w:r>
    </w:p>
    <w:p w14:paraId="48D112AA" w14:textId="77777777" w:rsidR="006A5CC8" w:rsidRDefault="00981932">
      <w:pPr>
        <w:pStyle w:val="Heading2"/>
        <w:numPr>
          <w:ilvl w:val="1"/>
          <w:numId w:val="1"/>
        </w:numPr>
      </w:pPr>
      <w:bookmarkStart w:id="15" w:name="_Toc125626031"/>
      <w:r>
        <w:lastRenderedPageBreak/>
        <w:t>Competitive Advantage</w:t>
      </w:r>
      <w:bookmarkEnd w:id="15"/>
    </w:p>
    <w:p w14:paraId="2FC026B8" w14:textId="0F1A0565" w:rsidR="002B78B6" w:rsidRPr="002B78B6" w:rsidRDefault="002B78B6" w:rsidP="002B78B6">
      <w:r>
        <w:t>In comparison to most of the competing games observed:</w:t>
      </w:r>
    </w:p>
    <w:p w14:paraId="17C5DDAD" w14:textId="6C651228" w:rsidR="006A5CC8" w:rsidRDefault="00E21A44">
      <w:r>
        <w:t>The project has more complex mechanics</w:t>
      </w:r>
    </w:p>
    <w:p w14:paraId="217A75B3" w14:textId="0079E845" w:rsidR="002B6424" w:rsidRDefault="00E21A44" w:rsidP="002B6424">
      <w:r>
        <w:t>The project does not compare the player with others</w:t>
      </w:r>
      <w:r w:rsidR="002B78B6">
        <w:t>/ focus on statistical analysis</w:t>
      </w:r>
    </w:p>
    <w:p w14:paraId="1C25E980" w14:textId="77777777" w:rsidR="002B6424" w:rsidRDefault="002B6424" w:rsidP="002B6424"/>
    <w:p w14:paraId="757B9655" w14:textId="77777777" w:rsidR="002B6424" w:rsidRDefault="002B6424" w:rsidP="002B6424"/>
    <w:p w14:paraId="3F3747EC" w14:textId="77777777" w:rsidR="002B6424" w:rsidRDefault="002B6424" w:rsidP="002B6424"/>
    <w:p w14:paraId="70AF0DB1" w14:textId="77777777" w:rsidR="002B6424" w:rsidRDefault="002B6424" w:rsidP="002B6424"/>
    <w:p w14:paraId="17E9D6DF" w14:textId="77777777" w:rsidR="002B6424" w:rsidRDefault="002B6424" w:rsidP="002B6424"/>
    <w:p w14:paraId="195573F1" w14:textId="77777777" w:rsidR="002B6424" w:rsidRDefault="002B6424" w:rsidP="002B6424"/>
    <w:p w14:paraId="19056947" w14:textId="77777777" w:rsidR="002B6424" w:rsidRDefault="002B6424" w:rsidP="002B6424"/>
    <w:p w14:paraId="196135B6" w14:textId="77777777" w:rsidR="002B6424" w:rsidRDefault="002B6424" w:rsidP="002B6424"/>
    <w:p w14:paraId="1A3C98C7" w14:textId="77777777" w:rsidR="002B6424" w:rsidRDefault="002B6424" w:rsidP="002B6424"/>
    <w:p w14:paraId="14CB6D3E" w14:textId="77777777" w:rsidR="002B6424" w:rsidRDefault="002B6424" w:rsidP="002B6424"/>
    <w:p w14:paraId="70A32D45" w14:textId="77777777" w:rsidR="002B6424" w:rsidRDefault="002B6424" w:rsidP="002B6424"/>
    <w:p w14:paraId="1CD5E821" w14:textId="77777777" w:rsidR="006A5CC8" w:rsidRDefault="00981932">
      <w:pPr>
        <w:pStyle w:val="Heading2"/>
        <w:numPr>
          <w:ilvl w:val="1"/>
          <w:numId w:val="1"/>
        </w:numPr>
      </w:pPr>
      <w:bookmarkStart w:id="16" w:name="_Toc125626032"/>
      <w:r>
        <w:lastRenderedPageBreak/>
        <w:t>Development</w:t>
      </w:r>
      <w:bookmarkEnd w:id="16"/>
    </w:p>
    <w:p w14:paraId="5536E8E4" w14:textId="41B332CF" w:rsidR="006A5CC8" w:rsidRDefault="002B6424">
      <w:pPr>
        <w:rPr>
          <w:b/>
        </w:rPr>
      </w:pPr>
      <w:r>
        <w:t xml:space="preserve"> </w:t>
      </w:r>
      <w:r>
        <w:rPr>
          <w:b/>
        </w:rPr>
        <w:t>General Input and Navigation</w:t>
      </w:r>
    </w:p>
    <w:p w14:paraId="4E916DD3" w14:textId="49988553" w:rsidR="002B6424" w:rsidRDefault="002F792D" w:rsidP="002B6424">
      <w:pPr>
        <w:rPr>
          <w:b/>
        </w:rPr>
      </w:pPr>
      <w:r>
        <w:rPr>
          <w:b/>
        </w:rPr>
        <w:pict w14:anchorId="50928E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4pt;height:488.3pt">
            <v:imagedata r:id="rId10" o:title="General input"/>
          </v:shape>
        </w:pict>
      </w:r>
    </w:p>
    <w:p w14:paraId="0133D702" w14:textId="3CCC2030" w:rsidR="002B6424" w:rsidRDefault="002B6424" w:rsidP="002B6424">
      <w:pPr>
        <w:rPr>
          <w:b/>
        </w:rPr>
      </w:pPr>
      <w:r>
        <w:rPr>
          <w:b/>
        </w:rPr>
        <w:lastRenderedPageBreak/>
        <w:t>Entrance Page: Initialization</w:t>
      </w:r>
    </w:p>
    <w:p w14:paraId="21380BF8" w14:textId="11623FBC" w:rsidR="002B6424" w:rsidRDefault="002F792D" w:rsidP="002B6424">
      <w:pPr>
        <w:rPr>
          <w:b/>
        </w:rPr>
      </w:pPr>
      <w:r>
        <w:rPr>
          <w:b/>
        </w:rPr>
        <w:pict w14:anchorId="2B5F46CE">
          <v:shape id="_x0000_i1026" type="#_x0000_t75" style="width:431.1pt;height:114.45pt">
            <v:imagedata r:id="rId11" o:title="entrance init 1"/>
          </v:shape>
        </w:pict>
      </w:r>
    </w:p>
    <w:p w14:paraId="7DFB92F6" w14:textId="7097D590" w:rsidR="002B6424" w:rsidRDefault="002F792D" w:rsidP="002B6424">
      <w:pPr>
        <w:rPr>
          <w:b/>
        </w:rPr>
      </w:pPr>
      <w:r>
        <w:rPr>
          <w:b/>
        </w:rPr>
        <w:pict w14:anchorId="32BC3671">
          <v:shape id="_x0000_i1027" type="#_x0000_t75" style="width:6in;height:132.9pt">
            <v:imagedata r:id="rId12" o:title="entrance init 2"/>
          </v:shape>
        </w:pict>
      </w:r>
    </w:p>
    <w:p w14:paraId="0BE8EC61" w14:textId="1293867F" w:rsidR="002B6424" w:rsidRDefault="002B6424" w:rsidP="002B6424">
      <w:pPr>
        <w:rPr>
          <w:b/>
        </w:rPr>
      </w:pPr>
      <w:r>
        <w:rPr>
          <w:b/>
        </w:rPr>
        <w:t>Profile Page: Loading of Values</w:t>
      </w:r>
    </w:p>
    <w:p w14:paraId="409B5FCC" w14:textId="3C12E91B" w:rsidR="002B6424" w:rsidRDefault="002F792D" w:rsidP="002B6424">
      <w:pPr>
        <w:rPr>
          <w:b/>
        </w:rPr>
      </w:pPr>
      <w:r>
        <w:rPr>
          <w:b/>
        </w:rPr>
        <w:pict w14:anchorId="3C857D89">
          <v:shape id="_x0000_i1028" type="#_x0000_t75" style="width:120pt;height:118.15pt">
            <v:imagedata r:id="rId13" o:title="profile load 1"/>
          </v:shape>
        </w:pict>
      </w:r>
    </w:p>
    <w:p w14:paraId="682DCA9B" w14:textId="1FF9715A" w:rsidR="002B6424" w:rsidRDefault="002F792D" w:rsidP="002B6424">
      <w:pPr>
        <w:rPr>
          <w:b/>
        </w:rPr>
      </w:pPr>
      <w:r>
        <w:rPr>
          <w:b/>
        </w:rPr>
        <w:lastRenderedPageBreak/>
        <w:pict w14:anchorId="5BBB7C0E">
          <v:shape id="_x0000_i1029" type="#_x0000_t75" style="width:6in;height:441.25pt">
            <v:imagedata r:id="rId14" o:title="profile load 2"/>
          </v:shape>
        </w:pict>
      </w:r>
    </w:p>
    <w:p w14:paraId="3F7E5A18" w14:textId="27C3BBCE" w:rsidR="002B6424" w:rsidRDefault="002F792D" w:rsidP="002B6424">
      <w:pPr>
        <w:rPr>
          <w:b/>
        </w:rPr>
      </w:pPr>
      <w:r>
        <w:rPr>
          <w:b/>
        </w:rPr>
        <w:lastRenderedPageBreak/>
        <w:pict w14:anchorId="1B088FED">
          <v:shape id="_x0000_i1030" type="#_x0000_t75" style="width:406.15pt;height:331.4pt">
            <v:imagedata r:id="rId15" o:title="profile load 3"/>
          </v:shape>
        </w:pict>
      </w:r>
    </w:p>
    <w:p w14:paraId="4C4FE250" w14:textId="77777777" w:rsidR="002B6424" w:rsidRDefault="002B6424" w:rsidP="002B6424">
      <w:pPr>
        <w:rPr>
          <w:b/>
        </w:rPr>
      </w:pPr>
    </w:p>
    <w:p w14:paraId="2FA9EA9C" w14:textId="77777777" w:rsidR="002B6424" w:rsidRDefault="002B6424" w:rsidP="002B6424">
      <w:pPr>
        <w:rPr>
          <w:b/>
        </w:rPr>
      </w:pPr>
    </w:p>
    <w:p w14:paraId="249A2A75" w14:textId="77777777" w:rsidR="002B6424" w:rsidRDefault="002B6424" w:rsidP="002B6424">
      <w:pPr>
        <w:rPr>
          <w:b/>
        </w:rPr>
      </w:pPr>
    </w:p>
    <w:p w14:paraId="495B7E6E" w14:textId="77777777" w:rsidR="002B6424" w:rsidRDefault="002B6424" w:rsidP="002B6424">
      <w:pPr>
        <w:rPr>
          <w:b/>
        </w:rPr>
      </w:pPr>
    </w:p>
    <w:p w14:paraId="560E1714" w14:textId="77777777" w:rsidR="002B6424" w:rsidRDefault="002B6424" w:rsidP="002B6424">
      <w:pPr>
        <w:rPr>
          <w:b/>
        </w:rPr>
      </w:pPr>
    </w:p>
    <w:p w14:paraId="7598414A" w14:textId="77777777" w:rsidR="002B6424" w:rsidRDefault="002B6424" w:rsidP="002B6424">
      <w:pPr>
        <w:rPr>
          <w:b/>
        </w:rPr>
      </w:pPr>
    </w:p>
    <w:p w14:paraId="32863284" w14:textId="653E4E63" w:rsidR="002B6424" w:rsidRDefault="002B6424" w:rsidP="002B6424">
      <w:pPr>
        <w:rPr>
          <w:b/>
        </w:rPr>
      </w:pPr>
      <w:r>
        <w:rPr>
          <w:b/>
        </w:rPr>
        <w:lastRenderedPageBreak/>
        <w:t>Profile: Set Name</w:t>
      </w:r>
    </w:p>
    <w:p w14:paraId="22520E33" w14:textId="787D5F55" w:rsidR="002B6424" w:rsidRDefault="002F792D" w:rsidP="002B6424">
      <w:pPr>
        <w:rPr>
          <w:b/>
        </w:rPr>
      </w:pPr>
      <w:r>
        <w:rPr>
          <w:b/>
        </w:rPr>
        <w:pict w14:anchorId="7CBF2734">
          <v:shape id="_x0000_i1031" type="#_x0000_t75" style="width:252.9pt;height:224.3pt">
            <v:imagedata r:id="rId16" o:title="profile name"/>
          </v:shape>
        </w:pict>
      </w:r>
    </w:p>
    <w:p w14:paraId="758E54E2" w14:textId="77777777" w:rsidR="002B6424" w:rsidRDefault="002B6424" w:rsidP="002B6424">
      <w:pPr>
        <w:rPr>
          <w:b/>
        </w:rPr>
      </w:pPr>
    </w:p>
    <w:p w14:paraId="161D9323" w14:textId="77777777" w:rsidR="002B6424" w:rsidRDefault="002B6424" w:rsidP="002B6424">
      <w:pPr>
        <w:rPr>
          <w:b/>
        </w:rPr>
      </w:pPr>
    </w:p>
    <w:p w14:paraId="1B6C6C6E" w14:textId="77777777" w:rsidR="002B6424" w:rsidRDefault="002B6424" w:rsidP="002B6424">
      <w:pPr>
        <w:rPr>
          <w:b/>
        </w:rPr>
      </w:pPr>
    </w:p>
    <w:p w14:paraId="13012EB0" w14:textId="77777777" w:rsidR="002B6424" w:rsidRDefault="002B6424" w:rsidP="002B6424">
      <w:pPr>
        <w:rPr>
          <w:b/>
        </w:rPr>
      </w:pPr>
    </w:p>
    <w:p w14:paraId="2F68D328" w14:textId="77777777" w:rsidR="002B6424" w:rsidRDefault="002B6424" w:rsidP="002B6424">
      <w:pPr>
        <w:rPr>
          <w:b/>
        </w:rPr>
      </w:pPr>
    </w:p>
    <w:p w14:paraId="6379685E" w14:textId="77777777" w:rsidR="002B6424" w:rsidRDefault="002B6424" w:rsidP="002B6424">
      <w:pPr>
        <w:rPr>
          <w:b/>
        </w:rPr>
      </w:pPr>
    </w:p>
    <w:p w14:paraId="7CA5E30D" w14:textId="77777777" w:rsidR="002B6424" w:rsidRDefault="002B6424" w:rsidP="002B6424">
      <w:pPr>
        <w:rPr>
          <w:b/>
        </w:rPr>
      </w:pPr>
    </w:p>
    <w:p w14:paraId="6D0DAAB7" w14:textId="7F177F97" w:rsidR="002B6424" w:rsidRDefault="002B6424" w:rsidP="002B6424">
      <w:pPr>
        <w:rPr>
          <w:b/>
        </w:rPr>
      </w:pPr>
      <w:r>
        <w:rPr>
          <w:b/>
        </w:rPr>
        <w:t>Profile: Inscribe Spell</w:t>
      </w:r>
    </w:p>
    <w:p w14:paraId="5C9CAC9E" w14:textId="77777777" w:rsidR="002B6424" w:rsidRDefault="002F792D" w:rsidP="002B6424">
      <w:pPr>
        <w:rPr>
          <w:b/>
        </w:rPr>
      </w:pPr>
      <w:r>
        <w:rPr>
          <w:b/>
        </w:rPr>
        <w:lastRenderedPageBreak/>
        <w:pict w14:anchorId="7AD804AD">
          <v:shape id="_x0000_i1032" type="#_x0000_t75" style="width:392.3pt;height:621.25pt">
            <v:imagedata r:id="rId17" o:title="profile inscribe"/>
          </v:shape>
        </w:pict>
      </w:r>
    </w:p>
    <w:p w14:paraId="47B2B508" w14:textId="1CE5744A" w:rsidR="002B6424" w:rsidRDefault="00520027" w:rsidP="002B6424">
      <w:pPr>
        <w:rPr>
          <w:b/>
        </w:rPr>
      </w:pPr>
      <w:r>
        <w:rPr>
          <w:b/>
        </w:rPr>
        <w:lastRenderedPageBreak/>
        <w:t>Profile: Erase</w:t>
      </w:r>
    </w:p>
    <w:p w14:paraId="29AAF999" w14:textId="6546C1CF" w:rsidR="00520027" w:rsidRDefault="002F792D" w:rsidP="002B6424">
      <w:pPr>
        <w:rPr>
          <w:b/>
        </w:rPr>
      </w:pPr>
      <w:r>
        <w:rPr>
          <w:b/>
        </w:rPr>
        <w:pict w14:anchorId="66861D4E">
          <v:shape id="_x0000_i1033" type="#_x0000_t75" style="width:427.4pt;height:458.75pt">
            <v:imagedata r:id="rId18" o:title="profile erase"/>
          </v:shape>
        </w:pict>
      </w:r>
    </w:p>
    <w:p w14:paraId="4386B72C" w14:textId="0304722C" w:rsidR="002B6424" w:rsidRDefault="002B6424" w:rsidP="002B6424">
      <w:pPr>
        <w:rPr>
          <w:b/>
        </w:rPr>
      </w:pPr>
    </w:p>
    <w:p w14:paraId="421F23E2" w14:textId="77777777" w:rsidR="00520027" w:rsidRDefault="00520027" w:rsidP="002B6424">
      <w:pPr>
        <w:rPr>
          <w:b/>
        </w:rPr>
      </w:pPr>
    </w:p>
    <w:p w14:paraId="3FB07A2E" w14:textId="652E39E5" w:rsidR="00520027" w:rsidRDefault="00520027" w:rsidP="002B6424">
      <w:pPr>
        <w:rPr>
          <w:b/>
        </w:rPr>
      </w:pPr>
      <w:r>
        <w:rPr>
          <w:b/>
        </w:rPr>
        <w:lastRenderedPageBreak/>
        <w:t>Shop: Load</w:t>
      </w:r>
    </w:p>
    <w:p w14:paraId="396FFD7A" w14:textId="7321FB71" w:rsidR="00520027" w:rsidRDefault="002F792D" w:rsidP="002B6424">
      <w:pPr>
        <w:rPr>
          <w:b/>
        </w:rPr>
      </w:pPr>
      <w:r>
        <w:rPr>
          <w:b/>
        </w:rPr>
        <w:pict w14:anchorId="79B80D3E">
          <v:shape id="_x0000_i1034" type="#_x0000_t75" style="width:111.7pt;height:102.45pt">
            <v:imagedata r:id="rId19" o:title="shop load"/>
          </v:shape>
        </w:pict>
      </w:r>
    </w:p>
    <w:p w14:paraId="24E0F2A5" w14:textId="6A60A519" w:rsidR="00520027" w:rsidRDefault="002F792D" w:rsidP="002B6424">
      <w:pPr>
        <w:rPr>
          <w:b/>
        </w:rPr>
      </w:pPr>
      <w:r>
        <w:rPr>
          <w:b/>
        </w:rPr>
        <w:pict w14:anchorId="24D4AFA0">
          <v:shape id="_x0000_i1035" type="#_x0000_t75" style="width:6in;height:326.75pt">
            <v:imagedata r:id="rId20" o:title="shop load 2png"/>
          </v:shape>
        </w:pict>
      </w:r>
    </w:p>
    <w:p w14:paraId="019710CE" w14:textId="7D2DB3CD" w:rsidR="002B6424" w:rsidRDefault="002F792D" w:rsidP="002B6424">
      <w:pPr>
        <w:rPr>
          <w:b/>
        </w:rPr>
      </w:pPr>
      <w:r>
        <w:rPr>
          <w:b/>
        </w:rPr>
        <w:lastRenderedPageBreak/>
        <w:pict w14:anchorId="7A07E733">
          <v:shape id="_x0000_i1036" type="#_x0000_t75" style="width:6in;height:105.25pt">
            <v:imagedata r:id="rId21" o:title="shop load 3 "/>
          </v:shape>
        </w:pict>
      </w:r>
    </w:p>
    <w:p w14:paraId="5D57CC56" w14:textId="38739F5B" w:rsidR="00520027" w:rsidRDefault="002F792D" w:rsidP="002B6424">
      <w:pPr>
        <w:rPr>
          <w:b/>
        </w:rPr>
      </w:pPr>
      <w:r>
        <w:rPr>
          <w:b/>
        </w:rPr>
        <w:pict w14:anchorId="46B52A3E">
          <v:shape id="_x0000_i1037" type="#_x0000_t75" style="width:390.45pt;height:101.55pt">
            <v:imagedata r:id="rId22" o:title="shop load 4"/>
          </v:shape>
        </w:pict>
      </w:r>
    </w:p>
    <w:p w14:paraId="23E0982D" w14:textId="77777777" w:rsidR="00520027" w:rsidRDefault="00520027" w:rsidP="002B6424">
      <w:pPr>
        <w:rPr>
          <w:b/>
        </w:rPr>
      </w:pPr>
    </w:p>
    <w:p w14:paraId="7A3AC89E" w14:textId="77777777" w:rsidR="00520027" w:rsidRDefault="00520027" w:rsidP="002B6424">
      <w:pPr>
        <w:rPr>
          <w:b/>
        </w:rPr>
      </w:pPr>
    </w:p>
    <w:p w14:paraId="3C2F572D" w14:textId="77777777" w:rsidR="00520027" w:rsidRDefault="00520027" w:rsidP="002B6424">
      <w:pPr>
        <w:rPr>
          <w:b/>
        </w:rPr>
      </w:pPr>
    </w:p>
    <w:p w14:paraId="7F3023E6" w14:textId="77777777" w:rsidR="00520027" w:rsidRDefault="00520027" w:rsidP="002B6424">
      <w:pPr>
        <w:rPr>
          <w:b/>
        </w:rPr>
      </w:pPr>
    </w:p>
    <w:p w14:paraId="74DE247D" w14:textId="77777777" w:rsidR="00520027" w:rsidRDefault="00520027" w:rsidP="002B6424">
      <w:pPr>
        <w:rPr>
          <w:b/>
        </w:rPr>
      </w:pPr>
    </w:p>
    <w:p w14:paraId="092ACC05" w14:textId="77777777" w:rsidR="00520027" w:rsidRDefault="00520027" w:rsidP="002B6424">
      <w:pPr>
        <w:rPr>
          <w:b/>
        </w:rPr>
      </w:pPr>
    </w:p>
    <w:p w14:paraId="49E191FD" w14:textId="77777777" w:rsidR="00520027" w:rsidRDefault="00520027" w:rsidP="002B6424">
      <w:pPr>
        <w:rPr>
          <w:b/>
        </w:rPr>
      </w:pPr>
    </w:p>
    <w:p w14:paraId="6DAA7D42" w14:textId="77777777" w:rsidR="00520027" w:rsidRDefault="00520027" w:rsidP="002B6424">
      <w:pPr>
        <w:rPr>
          <w:b/>
        </w:rPr>
      </w:pPr>
    </w:p>
    <w:p w14:paraId="409451D3" w14:textId="77777777" w:rsidR="00520027" w:rsidRDefault="00520027" w:rsidP="002B6424">
      <w:pPr>
        <w:rPr>
          <w:b/>
        </w:rPr>
      </w:pPr>
    </w:p>
    <w:p w14:paraId="2F22719A" w14:textId="52A5BFA2" w:rsidR="00520027" w:rsidRDefault="00520027" w:rsidP="002B6424">
      <w:pPr>
        <w:rPr>
          <w:b/>
        </w:rPr>
      </w:pPr>
      <w:r>
        <w:rPr>
          <w:b/>
        </w:rPr>
        <w:lastRenderedPageBreak/>
        <w:t>Shop: Buy Spell</w:t>
      </w:r>
    </w:p>
    <w:p w14:paraId="3BB59719" w14:textId="7CB33A92" w:rsidR="00520027" w:rsidRDefault="002F792D" w:rsidP="002B6424">
      <w:pPr>
        <w:rPr>
          <w:b/>
        </w:rPr>
      </w:pPr>
      <w:r>
        <w:rPr>
          <w:b/>
        </w:rPr>
        <w:pict w14:anchorId="02DAEDC7">
          <v:shape id="_x0000_i1038" type="#_x0000_t75" style="width:413.55pt;height:515.1pt">
            <v:imagedata r:id="rId23" o:title="shop buy spell"/>
          </v:shape>
        </w:pict>
      </w:r>
    </w:p>
    <w:p w14:paraId="1513E771" w14:textId="77777777" w:rsidR="00520027" w:rsidRDefault="00520027" w:rsidP="002B6424">
      <w:pPr>
        <w:rPr>
          <w:b/>
        </w:rPr>
      </w:pPr>
    </w:p>
    <w:p w14:paraId="37A2A115" w14:textId="0EA23706" w:rsidR="00520027" w:rsidRDefault="00520027" w:rsidP="002B6424">
      <w:pPr>
        <w:rPr>
          <w:b/>
        </w:rPr>
      </w:pPr>
      <w:r>
        <w:rPr>
          <w:b/>
        </w:rPr>
        <w:lastRenderedPageBreak/>
        <w:t>Shop: Buy Page</w:t>
      </w:r>
    </w:p>
    <w:p w14:paraId="0025AB4A" w14:textId="7D8B0E80" w:rsidR="00520027" w:rsidRDefault="002F792D" w:rsidP="002B6424">
      <w:pPr>
        <w:rPr>
          <w:b/>
        </w:rPr>
      </w:pPr>
      <w:r>
        <w:rPr>
          <w:b/>
        </w:rPr>
        <w:pict w14:anchorId="5AB83C9C">
          <v:shape id="_x0000_i1039" type="#_x0000_t75" style="width:354.45pt;height:325.85pt">
            <v:imagedata r:id="rId24" o:title="shop buy pagel"/>
          </v:shape>
        </w:pict>
      </w:r>
    </w:p>
    <w:p w14:paraId="08049B3F" w14:textId="77777777" w:rsidR="002C6653" w:rsidRDefault="002C6653" w:rsidP="002B6424">
      <w:pPr>
        <w:rPr>
          <w:b/>
        </w:rPr>
      </w:pPr>
    </w:p>
    <w:p w14:paraId="33C47BFB" w14:textId="77777777" w:rsidR="002C6653" w:rsidRDefault="002C6653" w:rsidP="002B6424">
      <w:pPr>
        <w:rPr>
          <w:b/>
        </w:rPr>
      </w:pPr>
    </w:p>
    <w:p w14:paraId="13D51996" w14:textId="77777777" w:rsidR="002C6653" w:rsidRDefault="002C6653" w:rsidP="002B6424">
      <w:pPr>
        <w:rPr>
          <w:b/>
        </w:rPr>
      </w:pPr>
    </w:p>
    <w:p w14:paraId="71435B51" w14:textId="77777777" w:rsidR="002C6653" w:rsidRDefault="002C6653" w:rsidP="002B6424">
      <w:pPr>
        <w:rPr>
          <w:b/>
        </w:rPr>
      </w:pPr>
    </w:p>
    <w:p w14:paraId="40132BBC" w14:textId="77777777" w:rsidR="002C6653" w:rsidRDefault="002C6653" w:rsidP="002B6424">
      <w:pPr>
        <w:rPr>
          <w:b/>
        </w:rPr>
      </w:pPr>
    </w:p>
    <w:p w14:paraId="3A81A822" w14:textId="77777777" w:rsidR="002C6653" w:rsidRDefault="002C6653" w:rsidP="002B6424">
      <w:pPr>
        <w:rPr>
          <w:b/>
        </w:rPr>
      </w:pPr>
    </w:p>
    <w:p w14:paraId="68FA0D1A" w14:textId="49CB972B" w:rsidR="00520027" w:rsidRDefault="002C6653" w:rsidP="002B6424">
      <w:pPr>
        <w:rPr>
          <w:b/>
        </w:rPr>
      </w:pPr>
      <w:r>
        <w:rPr>
          <w:b/>
        </w:rPr>
        <w:lastRenderedPageBreak/>
        <w:t>Shop: Buy HP</w:t>
      </w:r>
    </w:p>
    <w:p w14:paraId="2273311B" w14:textId="4680A522" w:rsidR="002C6653" w:rsidRDefault="002F792D" w:rsidP="002B6424">
      <w:pPr>
        <w:rPr>
          <w:b/>
        </w:rPr>
      </w:pPr>
      <w:r>
        <w:rPr>
          <w:b/>
        </w:rPr>
        <w:pict w14:anchorId="504BD3AE">
          <v:shape id="_x0000_i1040" type="#_x0000_t75" style="width:338.75pt;height:300.9pt">
            <v:imagedata r:id="rId25" o:title="shop buy hpl"/>
          </v:shape>
        </w:pict>
      </w:r>
    </w:p>
    <w:p w14:paraId="1B1BFC37" w14:textId="77777777" w:rsidR="002C6653" w:rsidRDefault="002C6653" w:rsidP="002B6424">
      <w:pPr>
        <w:rPr>
          <w:b/>
        </w:rPr>
      </w:pPr>
    </w:p>
    <w:p w14:paraId="1BA797FC" w14:textId="77777777" w:rsidR="002C6653" w:rsidRDefault="002C6653" w:rsidP="002B6424">
      <w:pPr>
        <w:rPr>
          <w:b/>
        </w:rPr>
      </w:pPr>
    </w:p>
    <w:p w14:paraId="2D6BFEAB" w14:textId="77777777" w:rsidR="002C6653" w:rsidRDefault="002C6653" w:rsidP="002B6424">
      <w:pPr>
        <w:rPr>
          <w:b/>
        </w:rPr>
      </w:pPr>
    </w:p>
    <w:p w14:paraId="11980F5A" w14:textId="77777777" w:rsidR="002C6653" w:rsidRDefault="002C6653" w:rsidP="002B6424">
      <w:pPr>
        <w:rPr>
          <w:b/>
        </w:rPr>
      </w:pPr>
    </w:p>
    <w:p w14:paraId="401BCF1A" w14:textId="77777777" w:rsidR="002C6653" w:rsidRDefault="002C6653" w:rsidP="002B6424">
      <w:pPr>
        <w:rPr>
          <w:b/>
        </w:rPr>
      </w:pPr>
    </w:p>
    <w:p w14:paraId="4ED14B7F" w14:textId="77777777" w:rsidR="002C6653" w:rsidRDefault="002C6653" w:rsidP="002B6424">
      <w:pPr>
        <w:rPr>
          <w:b/>
        </w:rPr>
      </w:pPr>
    </w:p>
    <w:p w14:paraId="795E8DAB" w14:textId="590F9E07" w:rsidR="002C6653" w:rsidRDefault="002C6653" w:rsidP="002B6424">
      <w:pPr>
        <w:rPr>
          <w:b/>
        </w:rPr>
      </w:pPr>
      <w:r>
        <w:rPr>
          <w:b/>
        </w:rPr>
        <w:lastRenderedPageBreak/>
        <w:t>Level Picker: Load</w:t>
      </w:r>
    </w:p>
    <w:p w14:paraId="472E4736" w14:textId="0EF5AB87" w:rsidR="002C6653" w:rsidRDefault="002F792D" w:rsidP="002B6424">
      <w:pPr>
        <w:rPr>
          <w:b/>
        </w:rPr>
      </w:pPr>
      <w:r>
        <w:rPr>
          <w:b/>
        </w:rPr>
        <w:pict w14:anchorId="01C20C40">
          <v:shape id="_x0000_i1041" type="#_x0000_t75" style="width:151.4pt;height:58.15pt">
            <v:imagedata r:id="rId26" o:title="level picker load 1"/>
          </v:shape>
        </w:pict>
      </w:r>
    </w:p>
    <w:p w14:paraId="2DD59598" w14:textId="3363EF06" w:rsidR="002C6653" w:rsidRDefault="002F792D" w:rsidP="002B6424">
      <w:pPr>
        <w:rPr>
          <w:b/>
        </w:rPr>
      </w:pPr>
      <w:r>
        <w:rPr>
          <w:b/>
        </w:rPr>
        <w:pict w14:anchorId="6ED6B391">
          <v:shape id="_x0000_i1042" type="#_x0000_t75" style="width:6in;height:102.45pt">
            <v:imagedata r:id="rId27" o:title="level picker load 2"/>
          </v:shape>
        </w:pict>
      </w:r>
    </w:p>
    <w:p w14:paraId="1BD576A0" w14:textId="470AFAF9" w:rsidR="002C6653" w:rsidRDefault="002C6653" w:rsidP="002B6424">
      <w:pPr>
        <w:rPr>
          <w:b/>
        </w:rPr>
      </w:pPr>
      <w:r>
        <w:rPr>
          <w:b/>
        </w:rPr>
        <w:t>Level Picker: Set Encounter</w:t>
      </w:r>
    </w:p>
    <w:p w14:paraId="0B4B084A" w14:textId="43978488" w:rsidR="002C6653" w:rsidRDefault="002F792D" w:rsidP="002B6424">
      <w:pPr>
        <w:rPr>
          <w:b/>
        </w:rPr>
      </w:pPr>
      <w:r>
        <w:rPr>
          <w:b/>
        </w:rPr>
        <w:pict w14:anchorId="781577C8">
          <v:shape id="_x0000_i1043" type="#_x0000_t75" style="width:6in;height:280.6pt">
            <v:imagedata r:id="rId28" o:title="level set encounter 1"/>
          </v:shape>
        </w:pict>
      </w:r>
    </w:p>
    <w:p w14:paraId="26C42714" w14:textId="5BFB1649" w:rsidR="002C6653" w:rsidRDefault="002F792D" w:rsidP="002B6424">
      <w:pPr>
        <w:rPr>
          <w:b/>
        </w:rPr>
      </w:pPr>
      <w:r>
        <w:rPr>
          <w:b/>
        </w:rPr>
        <w:lastRenderedPageBreak/>
        <w:pict w14:anchorId="4DB7A767">
          <v:shape id="_x0000_i1044" type="#_x0000_t75" style="width:6in;height:336.9pt">
            <v:imagedata r:id="rId29" o:title="level set encounter 2"/>
          </v:shape>
        </w:pict>
      </w:r>
    </w:p>
    <w:p w14:paraId="4A92CFDA" w14:textId="3626B8E1" w:rsidR="002C6653" w:rsidRDefault="002F792D" w:rsidP="002B6424">
      <w:pPr>
        <w:rPr>
          <w:b/>
        </w:rPr>
      </w:pPr>
      <w:r>
        <w:rPr>
          <w:b/>
        </w:rPr>
        <w:pict w14:anchorId="011DE695">
          <v:shape id="_x0000_i1045" type="#_x0000_t75" style="width:6in;height:169.85pt">
            <v:imagedata r:id="rId30" o:title="level set encounter 3"/>
          </v:shape>
        </w:pict>
      </w:r>
    </w:p>
    <w:p w14:paraId="068F702D" w14:textId="77777777" w:rsidR="002C6653" w:rsidRDefault="002C6653" w:rsidP="002B6424">
      <w:pPr>
        <w:rPr>
          <w:b/>
        </w:rPr>
      </w:pPr>
    </w:p>
    <w:p w14:paraId="47CF190E" w14:textId="45093697" w:rsidR="002C6653" w:rsidRDefault="002C6653" w:rsidP="002B6424">
      <w:pPr>
        <w:rPr>
          <w:b/>
        </w:rPr>
      </w:pPr>
      <w:r>
        <w:rPr>
          <w:b/>
        </w:rPr>
        <w:lastRenderedPageBreak/>
        <w:t>Combat Encounter: Load</w:t>
      </w:r>
    </w:p>
    <w:p w14:paraId="0D8019D2" w14:textId="11277A1F" w:rsidR="002C6653" w:rsidRDefault="002F792D" w:rsidP="002B6424">
      <w:pPr>
        <w:rPr>
          <w:b/>
        </w:rPr>
      </w:pPr>
      <w:r>
        <w:rPr>
          <w:b/>
        </w:rPr>
        <w:pict w14:anchorId="3284B48E">
          <v:shape id="_x0000_i1046" type="#_x0000_t75" style="width:178.15pt;height:130.15pt">
            <v:imagedata r:id="rId31" o:title="combat load 1"/>
          </v:shape>
        </w:pict>
      </w:r>
    </w:p>
    <w:p w14:paraId="51C25308" w14:textId="2B8C66A9" w:rsidR="002C6653" w:rsidRDefault="002F792D" w:rsidP="002B6424">
      <w:pPr>
        <w:rPr>
          <w:b/>
        </w:rPr>
      </w:pPr>
      <w:r>
        <w:rPr>
          <w:b/>
        </w:rPr>
        <w:pict w14:anchorId="6B07FB32">
          <v:shape id="_x0000_i1047" type="#_x0000_t75" style="width:6in;height:362.75pt">
            <v:imagedata r:id="rId32" o:title="combat load 2"/>
          </v:shape>
        </w:pict>
      </w:r>
    </w:p>
    <w:p w14:paraId="444B297A" w14:textId="06BA03B8" w:rsidR="002C6653" w:rsidRDefault="002F792D" w:rsidP="002B6424">
      <w:pPr>
        <w:rPr>
          <w:b/>
        </w:rPr>
      </w:pPr>
      <w:r>
        <w:rPr>
          <w:b/>
        </w:rPr>
        <w:lastRenderedPageBreak/>
        <w:pict w14:anchorId="292D6C3B">
          <v:shape id="_x0000_i1048" type="#_x0000_t75" style="width:406.15pt;height:155.1pt">
            <v:imagedata r:id="rId33" o:title="combat load 3"/>
          </v:shape>
        </w:pict>
      </w:r>
    </w:p>
    <w:p w14:paraId="4E9DEAB9" w14:textId="5EA48ED4" w:rsidR="002C6653" w:rsidRDefault="002F792D" w:rsidP="002B6424">
      <w:pPr>
        <w:rPr>
          <w:b/>
        </w:rPr>
      </w:pPr>
      <w:r>
        <w:rPr>
          <w:b/>
        </w:rPr>
        <w:pict w14:anchorId="541D944D">
          <v:shape id="_x0000_i1049" type="#_x0000_t75" style="width:431.1pt;height:342.45pt">
            <v:imagedata r:id="rId34" o:title="combat load 4"/>
          </v:shape>
        </w:pict>
      </w:r>
    </w:p>
    <w:p w14:paraId="280F7564" w14:textId="6AD3932F" w:rsidR="002C6653" w:rsidRDefault="002C6653" w:rsidP="002B6424">
      <w:r>
        <w:t>Display functions omitted</w:t>
      </w:r>
    </w:p>
    <w:p w14:paraId="6A0846C3" w14:textId="77777777" w:rsidR="002C6653" w:rsidRPr="002C6653" w:rsidRDefault="002C6653" w:rsidP="002B6424"/>
    <w:p w14:paraId="0D9BDF49" w14:textId="3F51A1A3" w:rsidR="002C6653" w:rsidRDefault="002C6653" w:rsidP="002C6653">
      <w:pPr>
        <w:rPr>
          <w:b/>
        </w:rPr>
      </w:pPr>
      <w:r>
        <w:rPr>
          <w:b/>
        </w:rPr>
        <w:lastRenderedPageBreak/>
        <w:t xml:space="preserve">Combat Encounter: </w:t>
      </w:r>
      <w:r w:rsidR="001A1A28">
        <w:rPr>
          <w:b/>
        </w:rPr>
        <w:t>Spell Activation</w:t>
      </w:r>
    </w:p>
    <w:p w14:paraId="39B2BCF0" w14:textId="64263EF0" w:rsidR="001A1A28" w:rsidRDefault="002F792D" w:rsidP="002C6653">
      <w:pPr>
        <w:rPr>
          <w:b/>
        </w:rPr>
      </w:pPr>
      <w:r>
        <w:rPr>
          <w:b/>
        </w:rPr>
        <w:pict w14:anchorId="0B381414">
          <v:shape id="_x0000_i1050" type="#_x0000_t75" style="width:6in;height:507.7pt">
            <v:imagedata r:id="rId35" o:title="combat spell cast 1png"/>
          </v:shape>
        </w:pict>
      </w:r>
    </w:p>
    <w:p w14:paraId="2A4968DD" w14:textId="77777777" w:rsidR="001A1A28" w:rsidRDefault="001A1A28" w:rsidP="002C6653">
      <w:pPr>
        <w:rPr>
          <w:b/>
        </w:rPr>
      </w:pPr>
    </w:p>
    <w:p w14:paraId="5D48A5E6" w14:textId="4AD5E917" w:rsidR="001A1A28" w:rsidRDefault="002F792D" w:rsidP="002C6653">
      <w:pPr>
        <w:rPr>
          <w:b/>
        </w:rPr>
      </w:pPr>
      <w:r>
        <w:rPr>
          <w:b/>
        </w:rPr>
        <w:lastRenderedPageBreak/>
        <w:pict w14:anchorId="121F95D4">
          <v:shape id="_x0000_i1051" type="#_x0000_t75" style="width:6in;height:274.15pt">
            <v:imagedata r:id="rId36" o:title="combat spell cast 2"/>
          </v:shape>
        </w:pict>
      </w:r>
    </w:p>
    <w:p w14:paraId="16D594E6" w14:textId="44796740" w:rsidR="001A1A28" w:rsidRPr="001A1A28" w:rsidRDefault="001A1A28" w:rsidP="002C6653">
      <w:r w:rsidRPr="001A1A28">
        <w:t xml:space="preserve">Entire else-if chain omitted, </w:t>
      </w:r>
    </w:p>
    <w:p w14:paraId="007ACEFB" w14:textId="0E4FB811" w:rsidR="001A1A28" w:rsidRDefault="002F792D" w:rsidP="002C6653">
      <w:pPr>
        <w:rPr>
          <w:b/>
        </w:rPr>
      </w:pPr>
      <w:r>
        <w:rPr>
          <w:b/>
        </w:rPr>
        <w:lastRenderedPageBreak/>
        <w:pict w14:anchorId="23552A0C">
          <v:shape id="_x0000_i1052" type="#_x0000_t75" style="width:430.15pt;height:342.45pt">
            <v:imagedata r:id="rId37" o:title="combat spell cast 3"/>
          </v:shape>
        </w:pict>
      </w:r>
    </w:p>
    <w:p w14:paraId="153AE398" w14:textId="63408BF5" w:rsidR="001A1A28" w:rsidRDefault="001A1A28" w:rsidP="002C6653">
      <w:r w:rsidRPr="001A1A28">
        <w:t>Ot</w:t>
      </w:r>
      <w:r>
        <w:t>her effect functions omitted</w:t>
      </w:r>
    </w:p>
    <w:p w14:paraId="7256AD8B" w14:textId="77777777" w:rsidR="001A1A28" w:rsidRDefault="001A1A28" w:rsidP="002C6653"/>
    <w:p w14:paraId="024C92E1" w14:textId="77777777" w:rsidR="001A1A28" w:rsidRDefault="001A1A28" w:rsidP="002C6653"/>
    <w:p w14:paraId="4EAB6C12" w14:textId="77777777" w:rsidR="001A1A28" w:rsidRDefault="001A1A28" w:rsidP="002C6653"/>
    <w:p w14:paraId="215DE06F" w14:textId="77777777" w:rsidR="001A1A28" w:rsidRDefault="001A1A28" w:rsidP="002C6653"/>
    <w:p w14:paraId="2977D067" w14:textId="77777777" w:rsidR="001A1A28" w:rsidRPr="001A1A28" w:rsidRDefault="001A1A28" w:rsidP="002C6653"/>
    <w:p w14:paraId="25F2B9F1" w14:textId="13359035" w:rsidR="001A1A28" w:rsidRDefault="001A1A28" w:rsidP="002C6653">
      <w:pPr>
        <w:rPr>
          <w:b/>
        </w:rPr>
      </w:pPr>
      <w:r>
        <w:rPr>
          <w:b/>
        </w:rPr>
        <w:lastRenderedPageBreak/>
        <w:t>Combat Encounter: Enemy Actions</w:t>
      </w:r>
    </w:p>
    <w:p w14:paraId="148CE8AB" w14:textId="1E26D48A" w:rsidR="001A1A28" w:rsidRDefault="002F792D" w:rsidP="002C6653">
      <w:pPr>
        <w:rPr>
          <w:b/>
        </w:rPr>
      </w:pPr>
      <w:r>
        <w:rPr>
          <w:b/>
        </w:rPr>
        <w:pict w14:anchorId="52B484C7">
          <v:shape id="_x0000_i1053" type="#_x0000_t75" style="width:408.9pt;height:361.85pt">
            <v:imagedata r:id="rId38" o:title="combat enemy attack 1"/>
          </v:shape>
        </w:pict>
      </w:r>
    </w:p>
    <w:p w14:paraId="7482BD3B" w14:textId="041925EE" w:rsidR="001A1A28" w:rsidRDefault="002F792D" w:rsidP="002C6653">
      <w:pPr>
        <w:rPr>
          <w:b/>
        </w:rPr>
      </w:pPr>
      <w:r>
        <w:rPr>
          <w:b/>
        </w:rPr>
        <w:lastRenderedPageBreak/>
        <w:pict w14:anchorId="2ED69794">
          <v:shape id="_x0000_i1054" type="#_x0000_t75" style="width:6in;height:563.1pt">
            <v:imagedata r:id="rId39" o:title="combat enemy attack 2"/>
          </v:shape>
        </w:pict>
      </w:r>
    </w:p>
    <w:p w14:paraId="53D0BCA7" w14:textId="77777777" w:rsidR="001A1A28" w:rsidRDefault="001A1A28" w:rsidP="002C6653">
      <w:pPr>
        <w:rPr>
          <w:b/>
        </w:rPr>
      </w:pPr>
    </w:p>
    <w:p w14:paraId="09E23E6B" w14:textId="2A046FE0" w:rsidR="001A1A28" w:rsidRDefault="001A1A28" w:rsidP="002C6653">
      <w:pPr>
        <w:rPr>
          <w:b/>
        </w:rPr>
      </w:pPr>
      <w:r>
        <w:rPr>
          <w:b/>
        </w:rPr>
        <w:lastRenderedPageBreak/>
        <w:t>Combat Encounter: End of Combat</w:t>
      </w:r>
    </w:p>
    <w:p w14:paraId="0744A617" w14:textId="15DBEA29" w:rsidR="001A1A28" w:rsidRDefault="002F792D" w:rsidP="002C6653">
      <w:pPr>
        <w:rPr>
          <w:b/>
        </w:rPr>
      </w:pPr>
      <w:r>
        <w:rPr>
          <w:b/>
        </w:rPr>
        <w:pict w14:anchorId="6C0FB5A7">
          <v:shape id="_x0000_i1055" type="#_x0000_t75" style="width:6in;height:325.85pt">
            <v:imagedata r:id="rId40" o:title="combat end"/>
          </v:shape>
        </w:pict>
      </w:r>
    </w:p>
    <w:p w14:paraId="30B2F6EB" w14:textId="77777777" w:rsidR="001A1A28" w:rsidRDefault="001A1A28" w:rsidP="002C6653">
      <w:pPr>
        <w:rPr>
          <w:b/>
        </w:rPr>
      </w:pPr>
    </w:p>
    <w:p w14:paraId="5CB76EE9" w14:textId="77777777" w:rsidR="001A1A28" w:rsidRPr="002B6424" w:rsidRDefault="001A1A28" w:rsidP="002C6653">
      <w:pPr>
        <w:rPr>
          <w:b/>
        </w:rPr>
      </w:pPr>
    </w:p>
    <w:p w14:paraId="369167CB" w14:textId="77777777" w:rsidR="006A5CC8" w:rsidRDefault="00981932">
      <w:pPr>
        <w:pStyle w:val="Heading2"/>
        <w:numPr>
          <w:ilvl w:val="1"/>
          <w:numId w:val="1"/>
        </w:numPr>
      </w:pPr>
      <w:bookmarkStart w:id="17" w:name="_Toc125626033"/>
      <w:r>
        <w:t>Specifications</w:t>
      </w:r>
      <w:bookmarkEnd w:id="17"/>
    </w:p>
    <w:p w14:paraId="3612DDD1" w14:textId="4ED5797F" w:rsidR="00FE3E01" w:rsidRPr="00FE3E01" w:rsidRDefault="00FE3E01" w:rsidP="00FE3E01">
      <w:r>
        <w:t>A PC setup with a Monitor, and Keyboard.</w:t>
      </w:r>
    </w:p>
    <w:p w14:paraId="43E4BA66" w14:textId="62EA179B" w:rsidR="00662B27" w:rsidRDefault="00FE3E01" w:rsidP="002B6424">
      <w:r>
        <w:t xml:space="preserve">Highly Recommended </w:t>
      </w:r>
      <w:r w:rsidR="00255F64">
        <w:t>Google Chrome Browser.</w:t>
      </w:r>
    </w:p>
    <w:p w14:paraId="6DAABA8E" w14:textId="77777777" w:rsidR="006A5CC8" w:rsidRDefault="00981932">
      <w:pPr>
        <w:pStyle w:val="Heading2"/>
        <w:numPr>
          <w:ilvl w:val="1"/>
          <w:numId w:val="1"/>
        </w:numPr>
      </w:pPr>
      <w:bookmarkStart w:id="18" w:name="_Toc125626034"/>
      <w:r>
        <w:lastRenderedPageBreak/>
        <w:t>Validation</w:t>
      </w:r>
      <w:bookmarkEnd w:id="18"/>
    </w:p>
    <w:p w14:paraId="2606DA9D" w14:textId="162A6597" w:rsidR="00662B27" w:rsidRDefault="00662B27" w:rsidP="00662B27">
      <w:pPr>
        <w:rPr>
          <w:b/>
        </w:rPr>
      </w:pPr>
      <w:r>
        <w:t xml:space="preserve"> </w:t>
      </w:r>
      <w:r>
        <w:rPr>
          <w:b/>
        </w:rPr>
        <w:t>General Input Validation</w:t>
      </w:r>
    </w:p>
    <w:p w14:paraId="73881058" w14:textId="77A466FB" w:rsidR="00662B27" w:rsidRDefault="00662B27" w:rsidP="00662B27">
      <w:pPr>
        <w:rPr>
          <w:b/>
        </w:rPr>
      </w:pPr>
      <w:r>
        <w:rPr>
          <w:noProof/>
          <w:lang w:val="en-PH"/>
        </w:rPr>
        <w:drawing>
          <wp:inline distT="0" distB="0" distL="0" distR="0" wp14:anchorId="45E7EC8A" wp14:editId="2D24CB9F">
            <wp:extent cx="4361180" cy="6201410"/>
            <wp:effectExtent l="0" t="0" r="1270" b="8890"/>
            <wp:docPr id="4" name="Picture 4" descr="C:\Users\KRISTIAN\AppData\Local\Microsoft\Windows\INetCache\Content.Word\General in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RISTIAN\AppData\Local\Microsoft\Windows\INetCache\Content.Word\General inpu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61180" cy="6201410"/>
                    </a:xfrm>
                    <a:prstGeom prst="rect">
                      <a:avLst/>
                    </a:prstGeom>
                    <a:noFill/>
                    <a:ln>
                      <a:noFill/>
                    </a:ln>
                  </pic:spPr>
                </pic:pic>
              </a:graphicData>
            </a:graphic>
          </wp:inline>
        </w:drawing>
      </w:r>
    </w:p>
    <w:p w14:paraId="790F96D1" w14:textId="7A1D2428" w:rsidR="00662B27" w:rsidRDefault="00662B27" w:rsidP="00662B27">
      <w:pPr>
        <w:rPr>
          <w:b/>
        </w:rPr>
      </w:pPr>
      <w:r>
        <w:rPr>
          <w:b/>
        </w:rPr>
        <w:lastRenderedPageBreak/>
        <w:t>Spell Name Validation</w:t>
      </w:r>
    </w:p>
    <w:p w14:paraId="4B0100E6" w14:textId="421D52E8" w:rsidR="00662B27" w:rsidRPr="00662B27" w:rsidRDefault="002F792D" w:rsidP="00662B27">
      <w:pPr>
        <w:rPr>
          <w:b/>
        </w:rPr>
      </w:pPr>
      <w:r>
        <w:rPr>
          <w:b/>
        </w:rPr>
        <w:pict w14:anchorId="7A026010">
          <v:shape id="_x0000_i1056" type="#_x0000_t75" style="width:365.55pt;height:287.1pt">
            <v:imagedata r:id="rId42" o:title="Spellname validation"/>
          </v:shape>
        </w:pict>
      </w:r>
    </w:p>
    <w:p w14:paraId="751D55F4" w14:textId="30B6B3A8" w:rsidR="006A5CC8" w:rsidRDefault="005E1FFC">
      <w:pPr>
        <w:pStyle w:val="Heading1"/>
        <w:numPr>
          <w:ilvl w:val="0"/>
          <w:numId w:val="1"/>
        </w:numPr>
      </w:pPr>
      <w:bookmarkStart w:id="19" w:name="_Toc125626035"/>
      <w:r>
        <w:lastRenderedPageBreak/>
        <w:t>ANALYSIS</w:t>
      </w:r>
      <w:bookmarkEnd w:id="19"/>
    </w:p>
    <w:p w14:paraId="0177779E" w14:textId="19EDFDB1" w:rsidR="006A5CC8" w:rsidRDefault="005E1FFC">
      <w:pPr>
        <w:pStyle w:val="Heading2"/>
        <w:numPr>
          <w:ilvl w:val="1"/>
          <w:numId w:val="1"/>
        </w:numPr>
      </w:pPr>
      <w:bookmarkStart w:id="20" w:name="_Toc125626036"/>
      <w:r>
        <w:t>Process Logic</w:t>
      </w:r>
      <w:bookmarkEnd w:id="20"/>
    </w:p>
    <w:p w14:paraId="45C0B001" w14:textId="77777777" w:rsidR="00203136" w:rsidRDefault="002F792D" w:rsidP="00203136">
      <w:pPr>
        <w:keepNext/>
      </w:pPr>
      <w:r>
        <w:pict w14:anchorId="4818CCD2">
          <v:shape id="_x0000_i1057" type="#_x0000_t75" style="width:6in;height:242.75pt">
            <v:imagedata r:id="rId43" o:title="Spell Chant Typer Progress 80% Report"/>
          </v:shape>
        </w:pict>
      </w:r>
    </w:p>
    <w:p w14:paraId="7E35E7A8" w14:textId="185A3F32" w:rsidR="005E1FFC" w:rsidRDefault="00203136" w:rsidP="00203136">
      <w:pPr>
        <w:pStyle w:val="Caption"/>
      </w:pPr>
      <w:bookmarkStart w:id="21" w:name="_Toc130387477"/>
      <w:bookmarkStart w:id="22" w:name="_Toc130387564"/>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1</w:t>
      </w:r>
      <w:bookmarkEnd w:id="21"/>
      <w:bookmarkEnd w:id="22"/>
      <w:r w:rsidR="0036591C">
        <w:rPr>
          <w:noProof/>
        </w:rPr>
        <w:fldChar w:fldCharType="end"/>
      </w:r>
    </w:p>
    <w:p w14:paraId="7308C476" w14:textId="77777777" w:rsidR="00203136" w:rsidRDefault="002F792D" w:rsidP="00203136">
      <w:pPr>
        <w:keepNext/>
      </w:pPr>
      <w:r>
        <w:lastRenderedPageBreak/>
        <w:pict w14:anchorId="75DEBB8A">
          <v:shape id="_x0000_i1058" type="#_x0000_t75" style="width:6in;height:242.75pt">
            <v:imagedata r:id="rId44" o:title="Spell Chant Typer Progress 80% Report (1)"/>
          </v:shape>
        </w:pict>
      </w:r>
    </w:p>
    <w:p w14:paraId="51747254" w14:textId="1B78370B" w:rsidR="001D6928" w:rsidRDefault="00203136" w:rsidP="00203136">
      <w:pPr>
        <w:pStyle w:val="Caption"/>
      </w:pPr>
      <w:bookmarkStart w:id="23" w:name="_Toc130387478"/>
      <w:bookmarkStart w:id="24" w:name="_Toc130387565"/>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2</w:t>
      </w:r>
      <w:bookmarkEnd w:id="23"/>
      <w:bookmarkEnd w:id="24"/>
      <w:r w:rsidR="0036591C">
        <w:rPr>
          <w:noProof/>
        </w:rPr>
        <w:fldChar w:fldCharType="end"/>
      </w:r>
    </w:p>
    <w:p w14:paraId="062D0ED6" w14:textId="77777777" w:rsidR="00203136" w:rsidRDefault="002F792D" w:rsidP="00203136">
      <w:pPr>
        <w:keepNext/>
      </w:pPr>
      <w:r>
        <w:pict w14:anchorId="6FE06872">
          <v:shape id="_x0000_i1059" type="#_x0000_t75" style="width:6in;height:242.75pt">
            <v:imagedata r:id="rId45" o:title="Spell Chant Typer Progress 80% Report (2)"/>
          </v:shape>
        </w:pict>
      </w:r>
    </w:p>
    <w:p w14:paraId="04669898" w14:textId="77BFC614" w:rsidR="001D6928" w:rsidRDefault="00203136" w:rsidP="00203136">
      <w:pPr>
        <w:pStyle w:val="Caption"/>
      </w:pPr>
      <w:bookmarkStart w:id="25" w:name="_Toc130387479"/>
      <w:bookmarkStart w:id="26" w:name="_Toc130387566"/>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3</w:t>
      </w:r>
      <w:bookmarkEnd w:id="25"/>
      <w:bookmarkEnd w:id="26"/>
      <w:r w:rsidR="0036591C">
        <w:rPr>
          <w:noProof/>
        </w:rPr>
        <w:fldChar w:fldCharType="end"/>
      </w:r>
    </w:p>
    <w:p w14:paraId="02692609" w14:textId="77777777" w:rsidR="00203136" w:rsidRDefault="002F792D" w:rsidP="00203136">
      <w:pPr>
        <w:keepNext/>
      </w:pPr>
      <w:r>
        <w:lastRenderedPageBreak/>
        <w:pict w14:anchorId="265DD74E">
          <v:shape id="_x0000_i1060" type="#_x0000_t75" style="width:6in;height:242.75pt">
            <v:imagedata r:id="rId46" o:title="Spell Chant Typer Progress 80% Report (3)"/>
          </v:shape>
        </w:pict>
      </w:r>
    </w:p>
    <w:p w14:paraId="4FB0C255" w14:textId="1FE3A0C7" w:rsidR="001D6928" w:rsidRDefault="00203136" w:rsidP="00203136">
      <w:pPr>
        <w:pStyle w:val="Caption"/>
      </w:pPr>
      <w:bookmarkStart w:id="27" w:name="_Toc130387480"/>
      <w:bookmarkStart w:id="28" w:name="_Toc130387567"/>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4</w:t>
      </w:r>
      <w:bookmarkEnd w:id="27"/>
      <w:bookmarkEnd w:id="28"/>
      <w:r w:rsidR="0036591C">
        <w:rPr>
          <w:noProof/>
        </w:rPr>
        <w:fldChar w:fldCharType="end"/>
      </w:r>
    </w:p>
    <w:p w14:paraId="23503E7F" w14:textId="77777777" w:rsidR="00203136" w:rsidRDefault="002F792D" w:rsidP="00203136">
      <w:pPr>
        <w:keepNext/>
      </w:pPr>
      <w:r>
        <w:pict w14:anchorId="718C6549">
          <v:shape id="_x0000_i1061" type="#_x0000_t75" style="width:6in;height:242.75pt">
            <v:imagedata r:id="rId47" o:title="Spell Chant Typer Progress 80% Report (4)"/>
          </v:shape>
        </w:pict>
      </w:r>
    </w:p>
    <w:p w14:paraId="59FC308B" w14:textId="237CA758" w:rsidR="001D6928" w:rsidRDefault="00203136" w:rsidP="00203136">
      <w:pPr>
        <w:pStyle w:val="Caption"/>
      </w:pPr>
      <w:bookmarkStart w:id="29" w:name="_Toc130387481"/>
      <w:bookmarkStart w:id="30" w:name="_Toc130387568"/>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5</w:t>
      </w:r>
      <w:bookmarkEnd w:id="29"/>
      <w:bookmarkEnd w:id="30"/>
      <w:r w:rsidR="0036591C">
        <w:rPr>
          <w:noProof/>
        </w:rPr>
        <w:fldChar w:fldCharType="end"/>
      </w:r>
    </w:p>
    <w:p w14:paraId="65F4B0E2" w14:textId="77777777" w:rsidR="00203136" w:rsidRDefault="002F792D" w:rsidP="00203136">
      <w:pPr>
        <w:keepNext/>
      </w:pPr>
      <w:r>
        <w:lastRenderedPageBreak/>
        <w:pict w14:anchorId="48F7E680">
          <v:shape id="_x0000_i1062" type="#_x0000_t75" style="width:6in;height:242.75pt">
            <v:imagedata r:id="rId48" o:title="Spell Chant Typer Progress 80% Report (5)"/>
          </v:shape>
        </w:pict>
      </w:r>
    </w:p>
    <w:p w14:paraId="525ED3BA" w14:textId="1C0098D5" w:rsidR="001D6928" w:rsidRDefault="00203136" w:rsidP="00203136">
      <w:pPr>
        <w:pStyle w:val="Caption"/>
      </w:pPr>
      <w:bookmarkStart w:id="31" w:name="_Toc130387482"/>
      <w:bookmarkStart w:id="32" w:name="_Toc130387569"/>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6</w:t>
      </w:r>
      <w:bookmarkEnd w:id="31"/>
      <w:bookmarkEnd w:id="32"/>
      <w:r w:rsidR="0036591C">
        <w:rPr>
          <w:noProof/>
        </w:rPr>
        <w:fldChar w:fldCharType="end"/>
      </w:r>
    </w:p>
    <w:p w14:paraId="27BCA727" w14:textId="77777777" w:rsidR="00203136" w:rsidRDefault="002F792D" w:rsidP="00203136">
      <w:pPr>
        <w:keepNext/>
      </w:pPr>
      <w:r>
        <w:pict w14:anchorId="4C835435">
          <v:shape id="_x0000_i1063" type="#_x0000_t75" style="width:6in;height:242.75pt">
            <v:imagedata r:id="rId49" o:title="Spell Chant Typer Progress 80% Report (6)"/>
          </v:shape>
        </w:pict>
      </w:r>
    </w:p>
    <w:p w14:paraId="2D922F4E" w14:textId="020F3D02" w:rsidR="001D6928" w:rsidRDefault="00203136" w:rsidP="00203136">
      <w:pPr>
        <w:pStyle w:val="Caption"/>
      </w:pPr>
      <w:bookmarkStart w:id="33" w:name="_Toc130387483"/>
      <w:bookmarkStart w:id="34" w:name="_Toc130387570"/>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7</w:t>
      </w:r>
      <w:bookmarkEnd w:id="33"/>
      <w:bookmarkEnd w:id="34"/>
      <w:r w:rsidR="0036591C">
        <w:rPr>
          <w:noProof/>
        </w:rPr>
        <w:fldChar w:fldCharType="end"/>
      </w:r>
    </w:p>
    <w:p w14:paraId="190E19D8" w14:textId="77777777" w:rsidR="00203136" w:rsidRDefault="002F792D" w:rsidP="00203136">
      <w:pPr>
        <w:keepNext/>
      </w:pPr>
      <w:r>
        <w:lastRenderedPageBreak/>
        <w:pict w14:anchorId="2DCB66B1">
          <v:shape id="_x0000_i1064" type="#_x0000_t75" style="width:6in;height:242.75pt">
            <v:imagedata r:id="rId50" o:title="Spell Chant Typer Progress 80% Report (7)"/>
          </v:shape>
        </w:pict>
      </w:r>
    </w:p>
    <w:p w14:paraId="6BAA8C1B" w14:textId="6B18D26D" w:rsidR="001D6928" w:rsidRDefault="00203136" w:rsidP="00203136">
      <w:pPr>
        <w:pStyle w:val="Caption"/>
      </w:pPr>
      <w:bookmarkStart w:id="35" w:name="_Toc130387484"/>
      <w:bookmarkStart w:id="36" w:name="_Toc130387571"/>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8</w:t>
      </w:r>
      <w:bookmarkEnd w:id="35"/>
      <w:bookmarkEnd w:id="36"/>
      <w:r w:rsidR="0036591C">
        <w:rPr>
          <w:noProof/>
        </w:rPr>
        <w:fldChar w:fldCharType="end"/>
      </w:r>
    </w:p>
    <w:p w14:paraId="4ABC0660" w14:textId="77777777" w:rsidR="00203136" w:rsidRDefault="002F792D" w:rsidP="00203136">
      <w:pPr>
        <w:keepNext/>
      </w:pPr>
      <w:r>
        <w:pict w14:anchorId="05692929">
          <v:shape id="_x0000_i1065" type="#_x0000_t75" style="width:6in;height:242.75pt">
            <v:imagedata r:id="rId51" o:title="Spell Chant Typer Progress 80% Report (8)"/>
          </v:shape>
        </w:pict>
      </w:r>
    </w:p>
    <w:p w14:paraId="7F45B3A2" w14:textId="50F883D8" w:rsidR="001D6928" w:rsidRDefault="00203136" w:rsidP="00203136">
      <w:pPr>
        <w:pStyle w:val="Caption"/>
      </w:pPr>
      <w:bookmarkStart w:id="37" w:name="_Toc130387485"/>
      <w:bookmarkStart w:id="38" w:name="_Toc130387572"/>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9</w:t>
      </w:r>
      <w:bookmarkEnd w:id="37"/>
      <w:bookmarkEnd w:id="38"/>
      <w:r w:rsidR="0036591C">
        <w:rPr>
          <w:noProof/>
        </w:rPr>
        <w:fldChar w:fldCharType="end"/>
      </w:r>
    </w:p>
    <w:p w14:paraId="452B1F13" w14:textId="77777777" w:rsidR="00203136" w:rsidRDefault="002F792D" w:rsidP="00203136">
      <w:pPr>
        <w:keepNext/>
      </w:pPr>
      <w:r>
        <w:lastRenderedPageBreak/>
        <w:pict w14:anchorId="51F77680">
          <v:shape id="_x0000_i1066" type="#_x0000_t75" style="width:6in;height:242.75pt">
            <v:imagedata r:id="rId52" o:title="Spell Chant Typer Progress 80% Report (9)"/>
          </v:shape>
        </w:pict>
      </w:r>
    </w:p>
    <w:p w14:paraId="72AA85D3" w14:textId="53CBD1C8" w:rsidR="001D6928" w:rsidRDefault="00203136" w:rsidP="00203136">
      <w:pPr>
        <w:pStyle w:val="Caption"/>
      </w:pPr>
      <w:bookmarkStart w:id="39" w:name="_Toc130387486"/>
      <w:bookmarkStart w:id="40" w:name="_Toc130387573"/>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10</w:t>
      </w:r>
      <w:bookmarkEnd w:id="39"/>
      <w:bookmarkEnd w:id="40"/>
      <w:r w:rsidR="0036591C">
        <w:rPr>
          <w:noProof/>
        </w:rPr>
        <w:fldChar w:fldCharType="end"/>
      </w:r>
    </w:p>
    <w:p w14:paraId="18CF4D74" w14:textId="77777777" w:rsidR="00203136" w:rsidRDefault="002F792D" w:rsidP="00203136">
      <w:pPr>
        <w:keepNext/>
      </w:pPr>
      <w:r>
        <w:pict w14:anchorId="45730982">
          <v:shape id="_x0000_i1067" type="#_x0000_t75" style="width:6in;height:242.75pt">
            <v:imagedata r:id="rId53" o:title="Spell Chant Typer Progress 80% Report (10)"/>
          </v:shape>
        </w:pict>
      </w:r>
    </w:p>
    <w:p w14:paraId="0359AEF5" w14:textId="0A12F6B1" w:rsidR="001D6928" w:rsidRDefault="00203136" w:rsidP="00203136">
      <w:pPr>
        <w:pStyle w:val="Caption"/>
      </w:pPr>
      <w:bookmarkStart w:id="41" w:name="_Toc130387487"/>
      <w:bookmarkStart w:id="42" w:name="_Toc130387574"/>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11</w:t>
      </w:r>
      <w:bookmarkEnd w:id="41"/>
      <w:bookmarkEnd w:id="42"/>
      <w:r w:rsidR="0036591C">
        <w:rPr>
          <w:noProof/>
        </w:rPr>
        <w:fldChar w:fldCharType="end"/>
      </w:r>
    </w:p>
    <w:p w14:paraId="27A4DBE8" w14:textId="77777777" w:rsidR="00203136" w:rsidRDefault="002F792D" w:rsidP="00203136">
      <w:pPr>
        <w:keepNext/>
      </w:pPr>
      <w:r>
        <w:lastRenderedPageBreak/>
        <w:pict w14:anchorId="0D6A0DFE">
          <v:shape id="_x0000_i1068" type="#_x0000_t75" style="width:6in;height:242.75pt">
            <v:imagedata r:id="rId54" o:title="Spell Chant Typer Progress 80% Report (11)"/>
          </v:shape>
        </w:pict>
      </w:r>
    </w:p>
    <w:p w14:paraId="57E4211F" w14:textId="09F88061" w:rsidR="001D6928" w:rsidRDefault="00203136" w:rsidP="00203136">
      <w:pPr>
        <w:pStyle w:val="Caption"/>
      </w:pPr>
      <w:bookmarkStart w:id="43" w:name="_Toc130387488"/>
      <w:bookmarkStart w:id="44" w:name="_Toc130387575"/>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12</w:t>
      </w:r>
      <w:bookmarkEnd w:id="43"/>
      <w:bookmarkEnd w:id="44"/>
      <w:r w:rsidR="0036591C">
        <w:rPr>
          <w:noProof/>
        </w:rPr>
        <w:fldChar w:fldCharType="end"/>
      </w:r>
    </w:p>
    <w:p w14:paraId="6219735B" w14:textId="77777777" w:rsidR="00203136" w:rsidRDefault="002F792D" w:rsidP="00203136">
      <w:pPr>
        <w:keepNext/>
      </w:pPr>
      <w:r>
        <w:pict w14:anchorId="5E2A94B4">
          <v:shape id="_x0000_i1069" type="#_x0000_t75" style="width:6in;height:242.75pt">
            <v:imagedata r:id="rId55" o:title="Spell Chant Typer Progress 80% Report (12)"/>
          </v:shape>
        </w:pict>
      </w:r>
    </w:p>
    <w:p w14:paraId="43D57528" w14:textId="0608D4F4" w:rsidR="001D6928" w:rsidRDefault="00203136" w:rsidP="00203136">
      <w:pPr>
        <w:pStyle w:val="Caption"/>
      </w:pPr>
      <w:bookmarkStart w:id="45" w:name="_Toc130387489"/>
      <w:bookmarkStart w:id="46" w:name="_Toc130387576"/>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13</w:t>
      </w:r>
      <w:bookmarkEnd w:id="45"/>
      <w:bookmarkEnd w:id="46"/>
      <w:r w:rsidR="0036591C">
        <w:rPr>
          <w:noProof/>
        </w:rPr>
        <w:fldChar w:fldCharType="end"/>
      </w:r>
    </w:p>
    <w:p w14:paraId="6FC754FF" w14:textId="77777777" w:rsidR="00203136" w:rsidRDefault="002F792D" w:rsidP="00203136">
      <w:pPr>
        <w:keepNext/>
      </w:pPr>
      <w:r>
        <w:lastRenderedPageBreak/>
        <w:pict w14:anchorId="089CCB39">
          <v:shape id="_x0000_i1070" type="#_x0000_t75" style="width:6in;height:242.75pt">
            <v:imagedata r:id="rId56" o:title="Spell Chant Typer Progress 80% Report (13)"/>
          </v:shape>
        </w:pict>
      </w:r>
    </w:p>
    <w:p w14:paraId="06D3E725" w14:textId="38536498" w:rsidR="001D6928" w:rsidRDefault="00203136" w:rsidP="00203136">
      <w:pPr>
        <w:pStyle w:val="Caption"/>
      </w:pPr>
      <w:bookmarkStart w:id="47" w:name="_Toc130387490"/>
      <w:bookmarkStart w:id="48" w:name="_Toc130387577"/>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14</w:t>
      </w:r>
      <w:bookmarkEnd w:id="47"/>
      <w:bookmarkEnd w:id="48"/>
      <w:r w:rsidR="0036591C">
        <w:rPr>
          <w:noProof/>
        </w:rPr>
        <w:fldChar w:fldCharType="end"/>
      </w:r>
    </w:p>
    <w:p w14:paraId="1535AA93" w14:textId="77777777" w:rsidR="00203136" w:rsidRDefault="002F792D" w:rsidP="00203136">
      <w:pPr>
        <w:keepNext/>
      </w:pPr>
      <w:r>
        <w:pict w14:anchorId="6AD9EE20">
          <v:shape id="_x0000_i1071" type="#_x0000_t75" style="width:6in;height:242.75pt">
            <v:imagedata r:id="rId57" o:title="Spell Chant Typer Progress 80% Report (14)"/>
          </v:shape>
        </w:pict>
      </w:r>
    </w:p>
    <w:p w14:paraId="45121D96" w14:textId="286FFBE3" w:rsidR="001D6928" w:rsidRDefault="00203136" w:rsidP="00203136">
      <w:pPr>
        <w:pStyle w:val="Caption"/>
      </w:pPr>
      <w:bookmarkStart w:id="49" w:name="_Toc130387491"/>
      <w:bookmarkStart w:id="50" w:name="_Toc130387578"/>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15</w:t>
      </w:r>
      <w:bookmarkEnd w:id="49"/>
      <w:bookmarkEnd w:id="50"/>
      <w:r w:rsidR="0036591C">
        <w:rPr>
          <w:noProof/>
        </w:rPr>
        <w:fldChar w:fldCharType="end"/>
      </w:r>
    </w:p>
    <w:p w14:paraId="18F556D9" w14:textId="26D3C3E7" w:rsidR="001A1A28" w:rsidRDefault="002F792D" w:rsidP="001A1A28">
      <w:pPr>
        <w:keepNext/>
      </w:pPr>
      <w:r>
        <w:lastRenderedPageBreak/>
        <w:pict w14:anchorId="0D6C0F19">
          <v:shape id="_x0000_i1072" type="#_x0000_t75" style="width:6in;height:242.75pt">
            <v:imagedata r:id="rId58" o:title="Spell Chant Typer Progress 80% Report (15)"/>
          </v:shape>
        </w:pict>
      </w:r>
    </w:p>
    <w:p w14:paraId="34B94F78" w14:textId="6BE3C4EE" w:rsidR="001D6928" w:rsidRDefault="00203136" w:rsidP="00203136">
      <w:pPr>
        <w:pStyle w:val="Caption"/>
      </w:pPr>
      <w:bookmarkStart w:id="51" w:name="_Toc130387492"/>
      <w:bookmarkStart w:id="52" w:name="_Toc130387579"/>
      <w:r>
        <w:t xml:space="preserve">Figure </w:t>
      </w:r>
      <w:r w:rsidR="0036591C">
        <w:rPr>
          <w:noProof/>
        </w:rPr>
        <w:fldChar w:fldCharType="begin"/>
      </w:r>
      <w:r w:rsidR="0036591C">
        <w:rPr>
          <w:noProof/>
        </w:rPr>
        <w:instrText xml:space="preserve"> SEQ Figure \* ARABIC </w:instrText>
      </w:r>
      <w:r w:rsidR="0036591C">
        <w:rPr>
          <w:noProof/>
        </w:rPr>
        <w:fldChar w:fldCharType="separate"/>
      </w:r>
      <w:r>
        <w:rPr>
          <w:noProof/>
        </w:rPr>
        <w:t>16</w:t>
      </w:r>
      <w:bookmarkEnd w:id="51"/>
      <w:bookmarkEnd w:id="52"/>
      <w:r w:rsidR="0036591C">
        <w:rPr>
          <w:noProof/>
        </w:rPr>
        <w:fldChar w:fldCharType="end"/>
      </w:r>
    </w:p>
    <w:p w14:paraId="250F4325" w14:textId="77777777" w:rsidR="001A1A28" w:rsidRDefault="001A1A28" w:rsidP="001A1A28"/>
    <w:p w14:paraId="558FAE31" w14:textId="77777777" w:rsidR="001A1A28" w:rsidRDefault="001A1A28" w:rsidP="001A1A28"/>
    <w:p w14:paraId="706142E2" w14:textId="77777777" w:rsidR="001A1A28" w:rsidRDefault="001A1A28" w:rsidP="001A1A28"/>
    <w:p w14:paraId="1E04AE1D" w14:textId="77777777" w:rsidR="001A1A28" w:rsidRDefault="001A1A28" w:rsidP="001A1A28"/>
    <w:p w14:paraId="5366B1D3" w14:textId="77777777" w:rsidR="001A1A28" w:rsidRDefault="001A1A28" w:rsidP="001A1A28"/>
    <w:p w14:paraId="389F05B9" w14:textId="77777777" w:rsidR="001A1A28" w:rsidRDefault="001A1A28" w:rsidP="001A1A28"/>
    <w:p w14:paraId="61858FDD" w14:textId="77777777" w:rsidR="001A1A28" w:rsidRPr="001A1A28" w:rsidRDefault="001A1A28" w:rsidP="001A1A28"/>
    <w:p w14:paraId="7EFF410C" w14:textId="566C797B" w:rsidR="006A5CC8" w:rsidRDefault="005E1FFC">
      <w:pPr>
        <w:pStyle w:val="Heading2"/>
        <w:numPr>
          <w:ilvl w:val="1"/>
          <w:numId w:val="1"/>
        </w:numPr>
      </w:pPr>
      <w:bookmarkStart w:id="53" w:name="_Toc125626037"/>
      <w:r>
        <w:lastRenderedPageBreak/>
        <w:t>Data Flow Diagram</w:t>
      </w:r>
      <w:bookmarkEnd w:id="53"/>
    </w:p>
    <w:p w14:paraId="31ABD85F" w14:textId="77777777" w:rsidR="00CA3CA0" w:rsidRDefault="00915201" w:rsidP="00285853">
      <w:pPr>
        <w:ind w:firstLine="0"/>
      </w:pPr>
      <w:r w:rsidRPr="00CA3CA0">
        <w:rPr>
          <w:sz w:val="40"/>
          <w:szCs w:val="40"/>
        </w:rPr>
        <w:t>Level</w:t>
      </w:r>
      <w:r w:rsidR="00285853" w:rsidRPr="00CA3CA0">
        <w:rPr>
          <w:sz w:val="40"/>
          <w:szCs w:val="40"/>
        </w:rPr>
        <w:t>-</w:t>
      </w:r>
      <w:r w:rsidRPr="00CA3CA0">
        <w:rPr>
          <w:sz w:val="40"/>
          <w:szCs w:val="40"/>
        </w:rPr>
        <w:t>0</w:t>
      </w:r>
      <w:r w:rsidR="00A129DD">
        <w:rPr>
          <w:rFonts w:ascii="Arial" w:hAnsi="Arial" w:cs="Arial"/>
          <w:noProof/>
          <w:color w:val="000000"/>
          <w:sz w:val="22"/>
          <w:szCs w:val="22"/>
          <w:bdr w:val="none" w:sz="0" w:space="0" w:color="auto" w:frame="1"/>
          <w:lang w:val="en-PH"/>
        </w:rPr>
        <w:drawing>
          <wp:inline distT="0" distB="0" distL="0" distR="0" wp14:anchorId="083B1DAC" wp14:editId="4FC2B903">
            <wp:extent cx="5486400" cy="3086100"/>
            <wp:effectExtent l="0" t="0" r="0" b="0"/>
            <wp:docPr id="2" name="Picture 2" descr="C:\Users\KRISTIAN\Downloads\top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ISTIAN\Downloads\top (4).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7E1285E0" w14:textId="77777777" w:rsidR="0014467C" w:rsidRDefault="0014467C" w:rsidP="00285853">
      <w:pPr>
        <w:ind w:firstLine="0"/>
        <w:rPr>
          <w:sz w:val="40"/>
          <w:szCs w:val="40"/>
        </w:rPr>
      </w:pPr>
    </w:p>
    <w:p w14:paraId="7562E3C3" w14:textId="77777777" w:rsidR="001A1A28" w:rsidRDefault="001A1A28" w:rsidP="00285853">
      <w:pPr>
        <w:ind w:firstLine="0"/>
        <w:rPr>
          <w:sz w:val="40"/>
          <w:szCs w:val="40"/>
        </w:rPr>
      </w:pPr>
    </w:p>
    <w:p w14:paraId="6DC8A1CE" w14:textId="77777777" w:rsidR="001A1A28" w:rsidRDefault="001A1A28" w:rsidP="00285853">
      <w:pPr>
        <w:ind w:firstLine="0"/>
        <w:rPr>
          <w:sz w:val="40"/>
          <w:szCs w:val="40"/>
        </w:rPr>
      </w:pPr>
    </w:p>
    <w:p w14:paraId="44F44051" w14:textId="77777777" w:rsidR="001A1A28" w:rsidRDefault="001A1A28" w:rsidP="00285853">
      <w:pPr>
        <w:ind w:firstLine="0"/>
        <w:rPr>
          <w:sz w:val="40"/>
          <w:szCs w:val="40"/>
        </w:rPr>
      </w:pPr>
    </w:p>
    <w:p w14:paraId="40B89114" w14:textId="0FB0890F" w:rsidR="00CA3CA0" w:rsidRPr="00CA3CA0" w:rsidRDefault="00CA3CA0" w:rsidP="00285853">
      <w:pPr>
        <w:ind w:firstLine="0"/>
        <w:rPr>
          <w:sz w:val="40"/>
          <w:szCs w:val="40"/>
        </w:rPr>
      </w:pPr>
      <w:r>
        <w:rPr>
          <w:sz w:val="40"/>
          <w:szCs w:val="40"/>
        </w:rPr>
        <w:lastRenderedPageBreak/>
        <w:t>First Level</w:t>
      </w:r>
    </w:p>
    <w:p w14:paraId="0F16F9BE" w14:textId="6EC8E2A0" w:rsidR="00323C7E" w:rsidRDefault="00CA3CA0" w:rsidP="00285853">
      <w:pPr>
        <w:ind w:firstLine="0"/>
      </w:pPr>
      <w:r>
        <w:rPr>
          <w:noProof/>
          <w:lang w:val="en-PH"/>
        </w:rPr>
        <w:drawing>
          <wp:inline distT="0" distB="0" distL="0" distR="0" wp14:anchorId="5DFA9CB7" wp14:editId="05963701">
            <wp:extent cx="5486400" cy="3086100"/>
            <wp:effectExtent l="0" t="0" r="0" b="0"/>
            <wp:docPr id="6" name="Picture 6" descr="C:\Users\KRISTIAN\Downloads\top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RISTIAN\Downloads\top (6).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48BEBBD1" w14:textId="560823A8" w:rsidR="006A5CC8" w:rsidRDefault="005E1FFC">
      <w:pPr>
        <w:pStyle w:val="Heading1"/>
        <w:numPr>
          <w:ilvl w:val="0"/>
          <w:numId w:val="1"/>
        </w:numPr>
      </w:pPr>
      <w:bookmarkStart w:id="54" w:name="_Toc125626038"/>
      <w:r>
        <w:lastRenderedPageBreak/>
        <w:t>Conclusion</w:t>
      </w:r>
      <w:bookmarkEnd w:id="54"/>
    </w:p>
    <w:p w14:paraId="583822C8" w14:textId="0B0179AE" w:rsidR="006A5CC8" w:rsidRDefault="005E1FFC">
      <w:pPr>
        <w:pStyle w:val="Heading2"/>
        <w:numPr>
          <w:ilvl w:val="1"/>
          <w:numId w:val="1"/>
        </w:numPr>
      </w:pPr>
      <w:bookmarkStart w:id="55" w:name="_Toc125626039"/>
      <w:r>
        <w:t>Conclusion</w:t>
      </w:r>
      <w:bookmarkEnd w:id="55"/>
    </w:p>
    <w:p w14:paraId="7C9B3509" w14:textId="35815D87" w:rsidR="006A5CC8" w:rsidRDefault="00791EDA">
      <w:r>
        <w:t>This will indeed be an entertaining typing game for the target players of the “gamer community” within the teenage to adult age bracket. Practicing typing is fun and progression is interesting.</w:t>
      </w:r>
    </w:p>
    <w:p w14:paraId="694E8710" w14:textId="2040CD50" w:rsidR="006A5CC8" w:rsidRDefault="00981932">
      <w:pPr>
        <w:pStyle w:val="Heading2"/>
        <w:numPr>
          <w:ilvl w:val="1"/>
          <w:numId w:val="1"/>
        </w:numPr>
      </w:pPr>
      <w:bookmarkStart w:id="56" w:name="_Toc125626040"/>
      <w:r>
        <w:t>R</w:t>
      </w:r>
      <w:r w:rsidR="005E1FFC">
        <w:t>ecommendations</w:t>
      </w:r>
      <w:bookmarkEnd w:id="56"/>
    </w:p>
    <w:p w14:paraId="04A06721" w14:textId="07F37D2F" w:rsidR="006A5CC8" w:rsidRDefault="007260DB">
      <w:r>
        <w:t>Using a server and database instead of local storage.</w:t>
      </w:r>
    </w:p>
    <w:p w14:paraId="2316241B" w14:textId="1F3A31EC" w:rsidR="007260DB" w:rsidRDefault="007260DB">
      <w:r>
        <w:t>Using a proper game engine.</w:t>
      </w:r>
    </w:p>
    <w:p w14:paraId="1699F212" w14:textId="18AD9DA6" w:rsidR="007260DB" w:rsidRDefault="007260DB">
      <w:r>
        <w:t>Adding a login and sign-up feature.</w:t>
      </w:r>
    </w:p>
    <w:p w14:paraId="303A6147" w14:textId="53E1A16F" w:rsidR="007260DB" w:rsidRDefault="007260DB">
      <w:r>
        <w:t>Adding social features.</w:t>
      </w:r>
    </w:p>
    <w:p w14:paraId="11FAF366" w14:textId="597E3952" w:rsidR="007260DB" w:rsidRDefault="007260DB">
      <w:r>
        <w:t>Adding player vs player content.</w:t>
      </w:r>
    </w:p>
    <w:p w14:paraId="5A69EA16" w14:textId="67DEE4F3" w:rsidR="007260DB" w:rsidRDefault="007260DB">
      <w:r>
        <w:t>Adding more levels.</w:t>
      </w:r>
    </w:p>
    <w:p w14:paraId="76841382" w14:textId="2410A2C7" w:rsidR="004C3E7D" w:rsidRDefault="004C3E7D">
      <w:r>
        <w:t>Adding more spell and effects.</w:t>
      </w:r>
    </w:p>
    <w:p w14:paraId="6D021AE3" w14:textId="34AF25AD" w:rsidR="007260DB" w:rsidRDefault="007260DB" w:rsidP="007260DB">
      <w:pPr>
        <w:ind w:firstLine="0"/>
      </w:pPr>
      <w:r>
        <w:tab/>
        <w:t>Adding player level, experience, and status points feature.</w:t>
      </w:r>
    </w:p>
    <w:p w14:paraId="41095B12" w14:textId="5D83D12D" w:rsidR="00687EEB" w:rsidRDefault="00687EEB" w:rsidP="00687EEB">
      <w:r>
        <w:tab/>
        <w:t>Locking spells under conditions like player level</w:t>
      </w:r>
      <w:r w:rsidR="0008596F">
        <w:t>, status points,</w:t>
      </w:r>
      <w:r>
        <w:t xml:space="preserve"> or cleared level</w:t>
      </w:r>
    </w:p>
    <w:p w14:paraId="64B3A1A3" w14:textId="5CCD9F67" w:rsidR="00687EEB" w:rsidRDefault="007260DB" w:rsidP="007260DB">
      <w:pPr>
        <w:ind w:firstLine="0"/>
      </w:pPr>
      <w:r>
        <w:lastRenderedPageBreak/>
        <w:tab/>
        <w:t>Adding equipment feature.</w:t>
      </w:r>
    </w:p>
    <w:p w14:paraId="2D417CD8" w14:textId="02BED39F" w:rsidR="004C3E7D" w:rsidRDefault="004C3E7D" w:rsidP="007260DB">
      <w:pPr>
        <w:ind w:firstLine="0"/>
      </w:pPr>
      <w:r>
        <w:tab/>
        <w:t>Having more developers.</w:t>
      </w:r>
    </w:p>
    <w:p w14:paraId="2FE484F6" w14:textId="7111458F" w:rsidR="006A5CC8" w:rsidRDefault="006A5CC8"/>
    <w:p w14:paraId="6CCD9A92" w14:textId="77777777" w:rsidR="006A5CC8" w:rsidRDefault="00981932">
      <w:pPr>
        <w:pStyle w:val="Title"/>
      </w:pPr>
      <w:bookmarkStart w:id="57" w:name="_Toc125626041"/>
      <w:r>
        <w:lastRenderedPageBreak/>
        <w:t>REFERENCES</w:t>
      </w:r>
      <w:bookmarkEnd w:id="57"/>
    </w:p>
    <w:p w14:paraId="27724935" w14:textId="73C34C3A" w:rsidR="00A32878" w:rsidRDefault="00981932">
      <w:pPr>
        <w:ind w:firstLine="0"/>
      </w:pPr>
      <w:r>
        <w:t>Use APA formatting for all references (in the body and in the listing here).</w:t>
      </w:r>
    </w:p>
    <w:p w14:paraId="765C13AA" w14:textId="15A84748" w:rsidR="00A32878" w:rsidRDefault="00A32878" w:rsidP="00A32878">
      <w:pPr>
        <w:pStyle w:val="NormalWeb"/>
        <w:ind w:left="567" w:hanging="567"/>
      </w:pPr>
      <w:r>
        <w:t>Widomski, D. (</w:t>
      </w:r>
      <w:proofErr w:type="spellStart"/>
      <w:r>
        <w:t>n.d.</w:t>
      </w:r>
      <w:proofErr w:type="spellEnd"/>
      <w:r>
        <w:t xml:space="preserve">). Health </w:t>
      </w:r>
      <w:proofErr w:type="gramStart"/>
      <w:r>
        <w:t>Bar</w:t>
      </w:r>
      <w:proofErr w:type="gramEnd"/>
      <w:r>
        <w:t xml:space="preserve"> Code. Retrieved March 13, 2023, from https://codepen.io/dwidomski/pen/DegdPX </w:t>
      </w:r>
    </w:p>
    <w:p w14:paraId="531C2B89" w14:textId="77777777" w:rsidR="00A32878" w:rsidRDefault="00A32878">
      <w:pPr>
        <w:ind w:firstLine="0"/>
        <w:sectPr w:rsidR="00A32878">
          <w:headerReference w:type="even" r:id="rId61"/>
          <w:headerReference w:type="default" r:id="rId62"/>
          <w:footerReference w:type="even" r:id="rId63"/>
          <w:footerReference w:type="default" r:id="rId64"/>
          <w:pgSz w:w="12240" w:h="15840"/>
          <w:pgMar w:top="2160" w:right="1440" w:bottom="1259" w:left="2160" w:header="720" w:footer="720" w:gutter="0"/>
          <w:pgNumType w:start="1"/>
          <w:cols w:space="720"/>
        </w:sectPr>
      </w:pPr>
    </w:p>
    <w:p w14:paraId="3F3146C3" w14:textId="77777777" w:rsidR="006A5CC8" w:rsidRDefault="00981932">
      <w:pPr>
        <w:pStyle w:val="Title"/>
      </w:pPr>
      <w:bookmarkStart w:id="58" w:name="_Toc125626042"/>
      <w:r>
        <w:lastRenderedPageBreak/>
        <w:t>APPENDICES</w:t>
      </w:r>
      <w:bookmarkEnd w:id="58"/>
    </w:p>
    <w:p w14:paraId="60746E9F" w14:textId="77777777" w:rsidR="006A5CC8" w:rsidRDefault="00981932">
      <w:pPr>
        <w:pStyle w:val="Heading5"/>
        <w:rPr>
          <w:rFonts w:ascii="Arial Narrow" w:hAnsi="Arial Narrow" w:cs="Arial Narrow"/>
        </w:rPr>
      </w:pPr>
      <w:bookmarkStart w:id="59" w:name="_Toc125626043"/>
      <w:r>
        <w:rPr>
          <w:rFonts w:ascii="Arial Narrow" w:hAnsi="Arial Narrow" w:cs="Arial Narrow"/>
        </w:rPr>
        <w:t xml:space="preserve">&lt;Appendix </w:t>
      </w:r>
      <w:proofErr w:type="gramStart"/>
      <w:r>
        <w:rPr>
          <w:rFonts w:ascii="Arial Narrow" w:hAnsi="Arial Narrow" w:cs="Arial Narrow"/>
        </w:rPr>
        <w:t>A:</w:t>
      </w:r>
      <w:proofErr w:type="gramEnd"/>
      <w:r>
        <w:rPr>
          <w:rFonts w:ascii="Arial Narrow" w:hAnsi="Arial Narrow" w:cs="Arial Narrow"/>
        </w:rPr>
        <w:t>&gt;&lt;Title&gt;</w:t>
      </w:r>
      <w:bookmarkEnd w:id="59"/>
    </w:p>
    <w:p w14:paraId="6DC4A40C" w14:textId="77777777" w:rsidR="006A5CC8" w:rsidRDefault="00981932">
      <w:r>
        <w:t>Place your appendices here.  Please be sure that these have been referenced in the body of document.</w:t>
      </w:r>
    </w:p>
    <w:sectPr w:rsidR="006A5CC8">
      <w:pgSz w:w="12240" w:h="15840"/>
      <w:pgMar w:top="2160" w:right="1440" w:bottom="1259" w:left="216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513523" w14:textId="77777777" w:rsidR="0036591C" w:rsidRDefault="0036591C">
      <w:pPr>
        <w:spacing w:before="0" w:line="240" w:lineRule="auto"/>
      </w:pPr>
      <w:r>
        <w:separator/>
      </w:r>
    </w:p>
  </w:endnote>
  <w:endnote w:type="continuationSeparator" w:id="0">
    <w:p w14:paraId="09594C10" w14:textId="77777777" w:rsidR="0036591C" w:rsidRDefault="0036591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101FE" w14:textId="77777777" w:rsidR="00662B27" w:rsidRDefault="00662B27">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55862D69" w14:textId="77777777" w:rsidR="00662B27" w:rsidRDefault="00662B27">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0DEB24" w14:textId="77777777" w:rsidR="00662B27" w:rsidRDefault="00662B27">
    <w:pPr>
      <w:pBdr>
        <w:top w:val="nil"/>
        <w:left w:val="nil"/>
        <w:bottom w:val="nil"/>
        <w:right w:val="nil"/>
        <w:between w:val="nil"/>
      </w:pBdr>
      <w:tabs>
        <w:tab w:val="center" w:pos="4320"/>
        <w:tab w:val="right" w:pos="8640"/>
      </w:tabs>
      <w:ind w:left="90" w:right="360"/>
      <w:rPr>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07DA78" w14:textId="77777777" w:rsidR="0036591C" w:rsidRDefault="0036591C">
      <w:pPr>
        <w:spacing w:before="0" w:line="240" w:lineRule="auto"/>
      </w:pPr>
      <w:r>
        <w:separator/>
      </w:r>
    </w:p>
  </w:footnote>
  <w:footnote w:type="continuationSeparator" w:id="0">
    <w:p w14:paraId="18BA571C" w14:textId="77777777" w:rsidR="0036591C" w:rsidRDefault="0036591C">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00921" w14:textId="77777777" w:rsidR="00662B27" w:rsidRDefault="00662B27">
    <w:pPr>
      <w:pBdr>
        <w:top w:val="nil"/>
        <w:left w:val="nil"/>
        <w:bottom w:val="nil"/>
        <w:right w:val="nil"/>
        <w:between w:val="nil"/>
      </w:pBdr>
      <w:tabs>
        <w:tab w:val="center" w:pos="4320"/>
        <w:tab w:val="right" w:pos="8640"/>
      </w:tabs>
      <w:jc w:val="right"/>
      <w:rPr>
        <w:color w:val="000000"/>
      </w:rPr>
    </w:pPr>
  </w:p>
  <w:p w14:paraId="1A1B110E" w14:textId="77777777" w:rsidR="00662B27" w:rsidRDefault="00662B27">
    <w:pPr>
      <w:pBdr>
        <w:top w:val="nil"/>
        <w:left w:val="nil"/>
        <w:bottom w:val="nil"/>
        <w:right w:val="nil"/>
        <w:between w:val="nil"/>
      </w:pBdr>
      <w:tabs>
        <w:tab w:val="center" w:pos="4320"/>
        <w:tab w:val="right" w:pos="8640"/>
      </w:tabs>
      <w:ind w:right="360"/>
      <w:rPr>
        <w:color w:val="000000"/>
      </w:rPr>
    </w:pPr>
    <w:r>
      <w:rPr>
        <w:color w:val="000000"/>
      </w:rPr>
      <w:fldChar w:fldCharType="begin"/>
    </w:r>
    <w:r>
      <w:rPr>
        <w:color w:val="000000"/>
      </w:rPr>
      <w:instrText>PAGE</w:instrText>
    </w:r>
    <w:r>
      <w:rPr>
        <w:color w:val="00000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08500" w14:textId="181DBEB0" w:rsidR="00662B27" w:rsidRDefault="00662B27">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2F792D">
      <w:rPr>
        <w:noProof/>
        <w:color w:val="000000"/>
      </w:rPr>
      <w:t>21</w:t>
    </w:r>
    <w:r>
      <w:rPr>
        <w:color w:val="000000"/>
      </w:rPr>
      <w:fldChar w:fldCharType="end"/>
    </w:r>
  </w:p>
  <w:p w14:paraId="567B2059" w14:textId="77777777" w:rsidR="00662B27" w:rsidRDefault="00662B27">
    <w:pPr>
      <w:pBdr>
        <w:top w:val="nil"/>
        <w:left w:val="nil"/>
        <w:bottom w:val="nil"/>
        <w:right w:val="nil"/>
        <w:between w:val="nil"/>
      </w:pBdr>
      <w:tabs>
        <w:tab w:val="center" w:pos="4320"/>
        <w:tab w:val="right" w:pos="8640"/>
      </w:tabs>
      <w:ind w:right="360"/>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11368B"/>
    <w:multiLevelType w:val="hybridMultilevel"/>
    <w:tmpl w:val="65C4740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676276B9"/>
    <w:multiLevelType w:val="multilevel"/>
    <w:tmpl w:val="C038DA8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7AD74DF1"/>
    <w:multiLevelType w:val="multilevel"/>
    <w:tmpl w:val="A1D04546"/>
    <w:lvl w:ilvl="0">
      <w:start w:val="1"/>
      <w:numFmt w:val="decimal"/>
      <w:lvlText w:val="%1"/>
      <w:lvlJc w:val="left"/>
      <w:pPr>
        <w:ind w:left="857" w:hanging="432"/>
      </w:pPr>
    </w:lvl>
    <w:lvl w:ilvl="1">
      <w:start w:val="1"/>
      <w:numFmt w:val="decimal"/>
      <w:lvlText w:val="%1.%2"/>
      <w:lvlJc w:val="left"/>
      <w:pPr>
        <w:ind w:left="431" w:firstLine="0"/>
      </w:pPr>
      <w:rPr>
        <w:rFonts w:ascii="Arial Narrow" w:eastAsia="Arial Narrow" w:hAnsi="Arial Narrow" w:cs="Arial Narrow"/>
      </w:rPr>
    </w:lvl>
    <w:lvl w:ilvl="2">
      <w:start w:val="1"/>
      <w:numFmt w:val="decimal"/>
      <w:lvlText w:val="%1.%2.%3"/>
      <w:lvlJc w:val="left"/>
      <w:pPr>
        <w:ind w:left="1151" w:hanging="720"/>
      </w:pPr>
    </w:lvl>
    <w:lvl w:ilvl="3">
      <w:start w:val="1"/>
      <w:numFmt w:val="decimal"/>
      <w:lvlText w:val="%1.%2.%3.%4"/>
      <w:lvlJc w:val="left"/>
      <w:pPr>
        <w:ind w:left="1295" w:hanging="864"/>
      </w:pPr>
    </w:lvl>
    <w:lvl w:ilvl="4">
      <w:start w:val="1"/>
      <w:numFmt w:val="decimal"/>
      <w:lvlText w:val="%1.%2.%3.%4.%5"/>
      <w:lvlJc w:val="left"/>
      <w:pPr>
        <w:ind w:left="1439" w:hanging="1007"/>
      </w:pPr>
    </w:lvl>
    <w:lvl w:ilvl="5">
      <w:start w:val="1"/>
      <w:numFmt w:val="decimal"/>
      <w:lvlText w:val="%1.%2.%3.%4.%5.%6"/>
      <w:lvlJc w:val="left"/>
      <w:pPr>
        <w:ind w:left="1583" w:hanging="1152"/>
      </w:pPr>
    </w:lvl>
    <w:lvl w:ilvl="6">
      <w:start w:val="1"/>
      <w:numFmt w:val="decimal"/>
      <w:lvlText w:val="%1.%2.%3.%4.%5.%6.%7"/>
      <w:lvlJc w:val="left"/>
      <w:pPr>
        <w:ind w:left="1727" w:hanging="1296"/>
      </w:pPr>
    </w:lvl>
    <w:lvl w:ilvl="7">
      <w:start w:val="1"/>
      <w:numFmt w:val="decimal"/>
      <w:lvlText w:val="%1.%2.%3.%4.%5.%6.%7.%8"/>
      <w:lvlJc w:val="left"/>
      <w:pPr>
        <w:ind w:left="1871" w:hanging="1440"/>
      </w:pPr>
    </w:lvl>
    <w:lvl w:ilvl="8">
      <w:start w:val="1"/>
      <w:numFmt w:val="decimal"/>
      <w:lvlText w:val="%1.%2.%3.%4.%5.%6.%7.%8.%9"/>
      <w:lvlJc w:val="left"/>
      <w:pPr>
        <w:ind w:left="2015" w:hanging="1584"/>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ysLAwtzAztzAxtTBU0lEKTi0uzszPAykwqgUA1ZlcASwAAAA="/>
  </w:docVars>
  <w:rsids>
    <w:rsidRoot w:val="006A5CC8"/>
    <w:rsid w:val="0000190E"/>
    <w:rsid w:val="0008596F"/>
    <w:rsid w:val="000A015F"/>
    <w:rsid w:val="000C47D7"/>
    <w:rsid w:val="000F4807"/>
    <w:rsid w:val="0013345B"/>
    <w:rsid w:val="0014467C"/>
    <w:rsid w:val="001516DF"/>
    <w:rsid w:val="00192B41"/>
    <w:rsid w:val="001A1A28"/>
    <w:rsid w:val="001D180D"/>
    <w:rsid w:val="001D6928"/>
    <w:rsid w:val="002017C3"/>
    <w:rsid w:val="00203136"/>
    <w:rsid w:val="00253744"/>
    <w:rsid w:val="00255F64"/>
    <w:rsid w:val="00261EAD"/>
    <w:rsid w:val="0026254B"/>
    <w:rsid w:val="00285853"/>
    <w:rsid w:val="002B6424"/>
    <w:rsid w:val="002B78B6"/>
    <w:rsid w:val="002C6653"/>
    <w:rsid w:val="002F67E3"/>
    <w:rsid w:val="002F792D"/>
    <w:rsid w:val="00312F9C"/>
    <w:rsid w:val="00323C7E"/>
    <w:rsid w:val="003335E6"/>
    <w:rsid w:val="0036591C"/>
    <w:rsid w:val="00373124"/>
    <w:rsid w:val="00387439"/>
    <w:rsid w:val="003D2DC1"/>
    <w:rsid w:val="003E5951"/>
    <w:rsid w:val="003F0CE3"/>
    <w:rsid w:val="003F4042"/>
    <w:rsid w:val="00416C00"/>
    <w:rsid w:val="00433A5A"/>
    <w:rsid w:val="00464D6E"/>
    <w:rsid w:val="004928E5"/>
    <w:rsid w:val="00493C33"/>
    <w:rsid w:val="004C24EA"/>
    <w:rsid w:val="004C3E7D"/>
    <w:rsid w:val="00520027"/>
    <w:rsid w:val="00587A24"/>
    <w:rsid w:val="00596A92"/>
    <w:rsid w:val="005A0AEC"/>
    <w:rsid w:val="005A1A3F"/>
    <w:rsid w:val="005A5B66"/>
    <w:rsid w:val="005B4EA4"/>
    <w:rsid w:val="005E1FFC"/>
    <w:rsid w:val="00602507"/>
    <w:rsid w:val="00606273"/>
    <w:rsid w:val="00632B7F"/>
    <w:rsid w:val="00633C18"/>
    <w:rsid w:val="006376C4"/>
    <w:rsid w:val="00646186"/>
    <w:rsid w:val="00662B27"/>
    <w:rsid w:val="006734EA"/>
    <w:rsid w:val="006816C2"/>
    <w:rsid w:val="00687EEB"/>
    <w:rsid w:val="00687FB9"/>
    <w:rsid w:val="006A329F"/>
    <w:rsid w:val="006A5CC8"/>
    <w:rsid w:val="006F11B5"/>
    <w:rsid w:val="0071078E"/>
    <w:rsid w:val="007260DB"/>
    <w:rsid w:val="00763229"/>
    <w:rsid w:val="00791EDA"/>
    <w:rsid w:val="007F6962"/>
    <w:rsid w:val="00801969"/>
    <w:rsid w:val="00811E49"/>
    <w:rsid w:val="00824A79"/>
    <w:rsid w:val="00832749"/>
    <w:rsid w:val="00843926"/>
    <w:rsid w:val="00845B3D"/>
    <w:rsid w:val="0085737E"/>
    <w:rsid w:val="0086241C"/>
    <w:rsid w:val="0086639B"/>
    <w:rsid w:val="008E4FE7"/>
    <w:rsid w:val="008E7949"/>
    <w:rsid w:val="00915201"/>
    <w:rsid w:val="00926147"/>
    <w:rsid w:val="009451BA"/>
    <w:rsid w:val="00950617"/>
    <w:rsid w:val="00981932"/>
    <w:rsid w:val="0098526F"/>
    <w:rsid w:val="00986F43"/>
    <w:rsid w:val="009A7B72"/>
    <w:rsid w:val="009D2023"/>
    <w:rsid w:val="009E4360"/>
    <w:rsid w:val="00A129DD"/>
    <w:rsid w:val="00A32878"/>
    <w:rsid w:val="00A339DB"/>
    <w:rsid w:val="00A40F0F"/>
    <w:rsid w:val="00A46E3F"/>
    <w:rsid w:val="00A7270B"/>
    <w:rsid w:val="00A85FAF"/>
    <w:rsid w:val="00AB1F01"/>
    <w:rsid w:val="00AB3097"/>
    <w:rsid w:val="00AC61C3"/>
    <w:rsid w:val="00B31EF7"/>
    <w:rsid w:val="00B552C2"/>
    <w:rsid w:val="00B55422"/>
    <w:rsid w:val="00B556B4"/>
    <w:rsid w:val="00B77274"/>
    <w:rsid w:val="00C23414"/>
    <w:rsid w:val="00C502FA"/>
    <w:rsid w:val="00C70062"/>
    <w:rsid w:val="00C70186"/>
    <w:rsid w:val="00C73F19"/>
    <w:rsid w:val="00C965D9"/>
    <w:rsid w:val="00CA3CA0"/>
    <w:rsid w:val="00CC4E1C"/>
    <w:rsid w:val="00CE2516"/>
    <w:rsid w:val="00CE72C5"/>
    <w:rsid w:val="00D4618D"/>
    <w:rsid w:val="00D71418"/>
    <w:rsid w:val="00D82803"/>
    <w:rsid w:val="00E21A44"/>
    <w:rsid w:val="00E3526A"/>
    <w:rsid w:val="00E36532"/>
    <w:rsid w:val="00E52A43"/>
    <w:rsid w:val="00E96B93"/>
    <w:rsid w:val="00EB5EDA"/>
    <w:rsid w:val="00EF054F"/>
    <w:rsid w:val="00F15683"/>
    <w:rsid w:val="00F16015"/>
    <w:rsid w:val="00F94DB1"/>
    <w:rsid w:val="00FB5B2E"/>
    <w:rsid w:val="00FC3140"/>
    <w:rsid w:val="00FD6517"/>
    <w:rsid w:val="00FE3E0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F690C"/>
  <w15:docId w15:val="{159B9D02-AB9B-4DDB-BF24-C5DD11BC7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Narrow" w:eastAsia="Arial Narrow" w:hAnsi="Arial Narrow" w:cs="Arial Narrow"/>
        <w:sz w:val="24"/>
        <w:szCs w:val="24"/>
        <w:lang w:val="en-US" w:eastAsia="en-PH" w:bidi="ar-SA"/>
      </w:rPr>
    </w:rPrDefault>
    <w:pPrDefault>
      <w:pPr>
        <w:spacing w:before="240" w:line="480" w:lineRule="auto"/>
        <w:ind w:firstLine="68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0371"/>
  </w:style>
  <w:style w:type="paragraph" w:styleId="Heading1">
    <w:name w:val="heading 1"/>
    <w:basedOn w:val="Normal"/>
    <w:next w:val="Normal"/>
    <w:uiPriority w:val="9"/>
    <w:qFormat/>
    <w:rsid w:val="00194761"/>
    <w:pPr>
      <w:keepNext/>
      <w:pageBreakBefore/>
      <w:numPr>
        <w:numId w:val="2"/>
      </w:numPr>
      <w:spacing w:before="0"/>
      <w:ind w:left="0" w:firstLine="0"/>
      <w:jc w:val="center"/>
      <w:outlineLvl w:val="0"/>
    </w:pPr>
    <w:rPr>
      <w:b/>
      <w:bCs/>
      <w:kern w:val="28"/>
      <w:sz w:val="28"/>
      <w:szCs w:val="20"/>
    </w:rPr>
  </w:style>
  <w:style w:type="paragraph" w:styleId="Heading2">
    <w:name w:val="heading 2"/>
    <w:basedOn w:val="Normal"/>
    <w:next w:val="Normal"/>
    <w:uiPriority w:val="9"/>
    <w:unhideWhenUsed/>
    <w:qFormat/>
    <w:rsid w:val="00506AC0"/>
    <w:pPr>
      <w:numPr>
        <w:ilvl w:val="1"/>
        <w:numId w:val="2"/>
      </w:numPr>
      <w:adjustRightInd w:val="0"/>
      <w:spacing w:before="480"/>
      <w:ind w:left="0"/>
      <w:jc w:val="left"/>
      <w:outlineLvl w:val="1"/>
    </w:pPr>
    <w:rPr>
      <w:b/>
      <w:sz w:val="28"/>
    </w:rPr>
  </w:style>
  <w:style w:type="paragraph" w:styleId="Heading3">
    <w:name w:val="heading 3"/>
    <w:basedOn w:val="Normal"/>
    <w:next w:val="Normal"/>
    <w:uiPriority w:val="9"/>
    <w:unhideWhenUsed/>
    <w:qFormat/>
    <w:rsid w:val="00506AC0"/>
    <w:pPr>
      <w:numPr>
        <w:ilvl w:val="2"/>
        <w:numId w:val="2"/>
      </w:numPr>
      <w:ind w:left="0" w:firstLine="0"/>
      <w:outlineLvl w:val="2"/>
    </w:pPr>
    <w:rPr>
      <w:b/>
    </w:rPr>
  </w:style>
  <w:style w:type="paragraph" w:styleId="Heading4">
    <w:name w:val="heading 4"/>
    <w:basedOn w:val="Normal"/>
    <w:next w:val="Normal"/>
    <w:uiPriority w:val="9"/>
    <w:unhideWhenUsed/>
    <w:qFormat/>
    <w:rsid w:val="00506AC0"/>
    <w:pPr>
      <w:numPr>
        <w:ilvl w:val="3"/>
        <w:numId w:val="2"/>
      </w:numPr>
      <w:spacing w:before="120"/>
      <w:ind w:left="0" w:firstLine="0"/>
      <w:outlineLvl w:val="3"/>
    </w:pPr>
    <w:rPr>
      <w:i/>
    </w:rPr>
  </w:style>
  <w:style w:type="paragraph" w:styleId="Heading5">
    <w:name w:val="heading 5"/>
    <w:aliases w:val="Appendices"/>
    <w:basedOn w:val="Normal"/>
    <w:next w:val="Normal"/>
    <w:uiPriority w:val="9"/>
    <w:unhideWhenUsed/>
    <w:qFormat/>
    <w:rsid w:val="00595DDA"/>
    <w:pPr>
      <w:keepNext/>
      <w:numPr>
        <w:ilvl w:val="4"/>
        <w:numId w:val="2"/>
      </w:numPr>
      <w:jc w:val="left"/>
      <w:outlineLvl w:val="4"/>
    </w:pPr>
    <w:rPr>
      <w:rFonts w:ascii="Arial" w:hAnsi="Arial" w:cs="Arial"/>
      <w:b/>
    </w:rPr>
  </w:style>
  <w:style w:type="paragraph" w:styleId="Heading6">
    <w:name w:val="heading 6"/>
    <w:basedOn w:val="Normal"/>
    <w:next w:val="Normal"/>
    <w:uiPriority w:val="9"/>
    <w:semiHidden/>
    <w:unhideWhenUsed/>
    <w:qFormat/>
    <w:rsid w:val="0044077D"/>
    <w:pPr>
      <w:numPr>
        <w:ilvl w:val="5"/>
        <w:numId w:val="2"/>
      </w:numPr>
      <w:spacing w:after="60"/>
      <w:outlineLvl w:val="5"/>
    </w:pPr>
    <w:rPr>
      <w:rFonts w:ascii="Arial" w:hAnsi="Arial"/>
      <w:i/>
      <w:sz w:val="22"/>
      <w:szCs w:val="20"/>
    </w:rPr>
  </w:style>
  <w:style w:type="paragraph" w:styleId="Heading7">
    <w:name w:val="heading 7"/>
    <w:basedOn w:val="Normal"/>
    <w:next w:val="Normal"/>
    <w:qFormat/>
    <w:rsid w:val="0044077D"/>
    <w:pPr>
      <w:numPr>
        <w:ilvl w:val="6"/>
        <w:numId w:val="2"/>
      </w:numPr>
      <w:spacing w:after="60"/>
      <w:outlineLvl w:val="6"/>
    </w:pPr>
    <w:rPr>
      <w:rFonts w:ascii="Arial" w:hAnsi="Arial"/>
      <w:sz w:val="18"/>
      <w:szCs w:val="20"/>
    </w:rPr>
  </w:style>
  <w:style w:type="paragraph" w:styleId="Heading8">
    <w:name w:val="heading 8"/>
    <w:basedOn w:val="Normal"/>
    <w:next w:val="Normal"/>
    <w:qFormat/>
    <w:rsid w:val="0044077D"/>
    <w:pPr>
      <w:numPr>
        <w:ilvl w:val="7"/>
        <w:numId w:val="2"/>
      </w:numPr>
      <w:spacing w:after="60"/>
      <w:outlineLvl w:val="7"/>
    </w:pPr>
    <w:rPr>
      <w:rFonts w:ascii="Arial" w:hAnsi="Arial"/>
      <w:i/>
      <w:sz w:val="18"/>
      <w:szCs w:val="20"/>
    </w:rPr>
  </w:style>
  <w:style w:type="paragraph" w:styleId="Heading9">
    <w:name w:val="heading 9"/>
    <w:basedOn w:val="Normal"/>
    <w:next w:val="Normal"/>
    <w:qFormat/>
    <w:rsid w:val="0044077D"/>
    <w:pPr>
      <w:numPr>
        <w:ilvl w:val="8"/>
        <w:numId w:val="2"/>
      </w:numPr>
      <w:spacing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Section Title"/>
    <w:basedOn w:val="Normal"/>
    <w:next w:val="Normal"/>
    <w:link w:val="TitleChar"/>
    <w:uiPriority w:val="10"/>
    <w:qFormat/>
    <w:rsid w:val="00EC01A5"/>
    <w:pPr>
      <w:pageBreakBefore/>
      <w:spacing w:before="0" w:after="480"/>
      <w:ind w:firstLine="0"/>
      <w:jc w:val="center"/>
      <w:outlineLvl w:val="0"/>
    </w:pPr>
    <w:rPr>
      <w:b/>
      <w:bCs/>
      <w:kern w:val="28"/>
      <w:sz w:val="28"/>
      <w:szCs w:val="32"/>
    </w:rPr>
  </w:style>
  <w:style w:type="paragraph" w:styleId="Header">
    <w:name w:val="header"/>
    <w:basedOn w:val="Normal"/>
    <w:semiHidden/>
    <w:rsid w:val="0055041B"/>
    <w:pPr>
      <w:tabs>
        <w:tab w:val="center" w:pos="4320"/>
        <w:tab w:val="right" w:pos="8640"/>
      </w:tabs>
    </w:pPr>
  </w:style>
  <w:style w:type="paragraph" w:styleId="Footer">
    <w:name w:val="footer"/>
    <w:basedOn w:val="Normal"/>
    <w:semiHidden/>
    <w:rsid w:val="0055041B"/>
    <w:pPr>
      <w:tabs>
        <w:tab w:val="center" w:pos="4320"/>
        <w:tab w:val="right" w:pos="8640"/>
      </w:tabs>
    </w:pPr>
  </w:style>
  <w:style w:type="character" w:styleId="PageNumber">
    <w:name w:val="page number"/>
    <w:basedOn w:val="DefaultParagraphFont"/>
    <w:semiHidden/>
    <w:rsid w:val="0055041B"/>
  </w:style>
  <w:style w:type="paragraph" w:customStyle="1" w:styleId="Paper-Title">
    <w:name w:val="Paper-Title"/>
    <w:basedOn w:val="Normal"/>
    <w:rsid w:val="0055041B"/>
    <w:pPr>
      <w:spacing w:after="120"/>
      <w:jc w:val="center"/>
    </w:pPr>
    <w:rPr>
      <w:rFonts w:ascii="Helvetica" w:hAnsi="Helvetica"/>
      <w:b/>
      <w:sz w:val="36"/>
      <w:szCs w:val="20"/>
    </w:rPr>
  </w:style>
  <w:style w:type="paragraph" w:styleId="NoSpacing">
    <w:name w:val="No Spacing"/>
    <w:aliases w:val="Cover Page Text"/>
    <w:basedOn w:val="Normal"/>
    <w:qFormat/>
    <w:rsid w:val="008E1BED"/>
    <w:pPr>
      <w:spacing w:before="0" w:line="240" w:lineRule="auto"/>
      <w:ind w:firstLine="0"/>
      <w:jc w:val="center"/>
    </w:pPr>
    <w:rPr>
      <w:rFonts w:eastAsia="Calibri" w:cs="Arial"/>
      <w:b/>
      <w:szCs w:val="22"/>
      <w:lang w:val="en-PH"/>
    </w:rPr>
  </w:style>
  <w:style w:type="paragraph" w:styleId="BodyTextIndent">
    <w:name w:val="Body Text Indent"/>
    <w:basedOn w:val="Normal"/>
    <w:semiHidden/>
    <w:rsid w:val="0055041B"/>
    <w:pPr>
      <w:ind w:left="360"/>
    </w:pPr>
    <w:rPr>
      <w:rFonts w:ascii="Arial" w:hAnsi="Arial" w:cs="Arial"/>
    </w:rPr>
  </w:style>
  <w:style w:type="paragraph" w:styleId="BodyTextIndent2">
    <w:name w:val="Body Text Indent 2"/>
    <w:basedOn w:val="Normal"/>
    <w:semiHidden/>
    <w:rsid w:val="0055041B"/>
    <w:pPr>
      <w:ind w:left="180" w:firstLine="720"/>
    </w:pPr>
    <w:rPr>
      <w:rFonts w:ascii="Arial" w:hAnsi="Arial" w:cs="Arial"/>
    </w:rPr>
  </w:style>
  <w:style w:type="paragraph" w:styleId="ListParagraph">
    <w:name w:val="List Paragraph"/>
    <w:basedOn w:val="Normal"/>
    <w:qFormat/>
    <w:rsid w:val="0055041B"/>
    <w:pPr>
      <w:spacing w:after="200" w:line="276" w:lineRule="auto"/>
      <w:ind w:left="720"/>
    </w:pPr>
    <w:rPr>
      <w:rFonts w:ascii="Calibri" w:eastAsia="Calibri" w:hAnsi="Calibri"/>
      <w:sz w:val="22"/>
      <w:szCs w:val="22"/>
      <w:lang w:val="en-PH"/>
    </w:rPr>
  </w:style>
  <w:style w:type="character" w:styleId="Hyperlink">
    <w:name w:val="Hyperlink"/>
    <w:uiPriority w:val="99"/>
    <w:unhideWhenUsed/>
    <w:rsid w:val="000C7F20"/>
    <w:rPr>
      <w:color w:val="0000FF"/>
      <w:u w:val="single"/>
    </w:rPr>
  </w:style>
  <w:style w:type="paragraph" w:styleId="TOCHeading">
    <w:name w:val="TOC Heading"/>
    <w:basedOn w:val="Heading1"/>
    <w:next w:val="Normal"/>
    <w:uiPriority w:val="39"/>
    <w:unhideWhenUsed/>
    <w:qFormat/>
    <w:rsid w:val="00D00F00"/>
    <w:pPr>
      <w:keepLines/>
      <w:numPr>
        <w:numId w:val="0"/>
      </w:numPr>
      <w:spacing w:before="480" w:line="276" w:lineRule="auto"/>
      <w:outlineLvl w:val="9"/>
    </w:pPr>
    <w:rPr>
      <w:rFonts w:ascii="Cambria" w:eastAsia="MS Gothic" w:hAnsi="Cambria"/>
      <w:bCs w:val="0"/>
      <w:color w:val="365F91"/>
      <w:kern w:val="0"/>
      <w:szCs w:val="28"/>
      <w:lang w:eastAsia="ja-JP"/>
    </w:rPr>
  </w:style>
  <w:style w:type="paragraph" w:styleId="TOC2">
    <w:name w:val="toc 2"/>
    <w:basedOn w:val="Normal"/>
    <w:next w:val="Normal"/>
    <w:autoRedefine/>
    <w:uiPriority w:val="39"/>
    <w:unhideWhenUsed/>
    <w:qFormat/>
    <w:rsid w:val="007517C7"/>
    <w:pPr>
      <w:tabs>
        <w:tab w:val="left" w:pos="1260"/>
        <w:tab w:val="right" w:leader="dot" w:pos="8630"/>
      </w:tabs>
      <w:spacing w:before="0"/>
      <w:ind w:left="240" w:firstLine="300"/>
      <w:jc w:val="left"/>
    </w:pPr>
    <w:rPr>
      <w:rFonts w:asciiTheme="minorHAnsi" w:hAnsiTheme="minorHAnsi"/>
      <w:b/>
      <w:bCs/>
      <w:sz w:val="22"/>
      <w:szCs w:val="22"/>
    </w:rPr>
  </w:style>
  <w:style w:type="paragraph" w:styleId="TOC1">
    <w:name w:val="toc 1"/>
    <w:basedOn w:val="Normal"/>
    <w:next w:val="Normal"/>
    <w:autoRedefine/>
    <w:uiPriority w:val="39"/>
    <w:unhideWhenUsed/>
    <w:qFormat/>
    <w:rsid w:val="003D1F3F"/>
    <w:pPr>
      <w:tabs>
        <w:tab w:val="right" w:leader="dot" w:pos="8630"/>
      </w:tabs>
      <w:spacing w:before="120"/>
      <w:ind w:firstLine="0"/>
      <w:jc w:val="left"/>
    </w:pPr>
    <w:rPr>
      <w:b/>
      <w:bCs/>
    </w:rPr>
  </w:style>
  <w:style w:type="paragraph" w:styleId="TOC3">
    <w:name w:val="toc 3"/>
    <w:basedOn w:val="Normal"/>
    <w:next w:val="Normal"/>
    <w:autoRedefine/>
    <w:uiPriority w:val="39"/>
    <w:unhideWhenUsed/>
    <w:qFormat/>
    <w:rsid w:val="00EE6794"/>
    <w:pPr>
      <w:spacing w:before="0"/>
      <w:ind w:left="480"/>
      <w:jc w:val="left"/>
    </w:pPr>
    <w:rPr>
      <w:rFonts w:asciiTheme="minorHAnsi" w:hAnsiTheme="minorHAnsi"/>
      <w:sz w:val="22"/>
      <w:szCs w:val="22"/>
    </w:rPr>
  </w:style>
  <w:style w:type="paragraph" w:styleId="BalloonText">
    <w:name w:val="Balloon Text"/>
    <w:basedOn w:val="Normal"/>
    <w:link w:val="BalloonTextChar"/>
    <w:uiPriority w:val="99"/>
    <w:semiHidden/>
    <w:unhideWhenUsed/>
    <w:rsid w:val="00D00F00"/>
    <w:rPr>
      <w:rFonts w:ascii="Tahoma" w:hAnsi="Tahoma"/>
      <w:sz w:val="16"/>
      <w:szCs w:val="16"/>
    </w:rPr>
  </w:style>
  <w:style w:type="character" w:customStyle="1" w:styleId="BalloonTextChar">
    <w:name w:val="Balloon Text Char"/>
    <w:link w:val="BalloonText"/>
    <w:uiPriority w:val="99"/>
    <w:semiHidden/>
    <w:rsid w:val="00D00F00"/>
    <w:rPr>
      <w:rFonts w:ascii="Tahoma" w:hAnsi="Tahoma" w:cs="Tahoma"/>
      <w:sz w:val="16"/>
      <w:szCs w:val="16"/>
    </w:rPr>
  </w:style>
  <w:style w:type="character" w:customStyle="1" w:styleId="TitleChar">
    <w:name w:val="Title Char"/>
    <w:aliases w:val="Section Title Char"/>
    <w:link w:val="Title"/>
    <w:uiPriority w:val="10"/>
    <w:rsid w:val="00EC01A5"/>
    <w:rPr>
      <w:rFonts w:ascii="Arial Narrow" w:hAnsi="Arial Narrow"/>
      <w:b/>
      <w:bCs/>
      <w:kern w:val="28"/>
      <w:sz w:val="28"/>
      <w:szCs w:val="32"/>
    </w:rPr>
  </w:style>
  <w:style w:type="paragraph" w:styleId="TOC4">
    <w:name w:val="toc 4"/>
    <w:basedOn w:val="Normal"/>
    <w:next w:val="Normal"/>
    <w:autoRedefine/>
    <w:uiPriority w:val="39"/>
    <w:unhideWhenUsed/>
    <w:rsid w:val="00A34382"/>
    <w:pPr>
      <w:spacing w:before="0"/>
      <w:ind w:left="720"/>
      <w:jc w:val="left"/>
    </w:pPr>
    <w:rPr>
      <w:rFonts w:asciiTheme="minorHAnsi" w:hAnsiTheme="minorHAnsi"/>
      <w:sz w:val="20"/>
      <w:szCs w:val="20"/>
    </w:rPr>
  </w:style>
  <w:style w:type="paragraph" w:styleId="TOC5">
    <w:name w:val="toc 5"/>
    <w:basedOn w:val="Normal"/>
    <w:next w:val="Normal"/>
    <w:autoRedefine/>
    <w:uiPriority w:val="39"/>
    <w:unhideWhenUsed/>
    <w:rsid w:val="00A34382"/>
    <w:pPr>
      <w:spacing w:before="0"/>
      <w:ind w:left="960"/>
      <w:jc w:val="left"/>
    </w:pPr>
    <w:rPr>
      <w:rFonts w:asciiTheme="minorHAnsi" w:hAnsiTheme="minorHAnsi"/>
      <w:sz w:val="20"/>
      <w:szCs w:val="20"/>
    </w:rPr>
  </w:style>
  <w:style w:type="paragraph" w:styleId="TOC6">
    <w:name w:val="toc 6"/>
    <w:basedOn w:val="Normal"/>
    <w:next w:val="Normal"/>
    <w:autoRedefine/>
    <w:uiPriority w:val="39"/>
    <w:unhideWhenUsed/>
    <w:rsid w:val="00A34382"/>
    <w:pPr>
      <w:spacing w:before="0"/>
      <w:ind w:left="1200"/>
      <w:jc w:val="left"/>
    </w:pPr>
    <w:rPr>
      <w:rFonts w:asciiTheme="minorHAnsi" w:hAnsiTheme="minorHAnsi"/>
      <w:sz w:val="20"/>
      <w:szCs w:val="20"/>
    </w:rPr>
  </w:style>
  <w:style w:type="paragraph" w:styleId="TOC7">
    <w:name w:val="toc 7"/>
    <w:basedOn w:val="Normal"/>
    <w:next w:val="Normal"/>
    <w:autoRedefine/>
    <w:uiPriority w:val="39"/>
    <w:unhideWhenUsed/>
    <w:rsid w:val="00A34382"/>
    <w:pPr>
      <w:spacing w:before="0"/>
      <w:ind w:left="1440"/>
      <w:jc w:val="left"/>
    </w:pPr>
    <w:rPr>
      <w:rFonts w:asciiTheme="minorHAnsi" w:hAnsiTheme="minorHAnsi"/>
      <w:sz w:val="20"/>
      <w:szCs w:val="20"/>
    </w:rPr>
  </w:style>
  <w:style w:type="paragraph" w:styleId="TOC8">
    <w:name w:val="toc 8"/>
    <w:basedOn w:val="Normal"/>
    <w:next w:val="Normal"/>
    <w:autoRedefine/>
    <w:uiPriority w:val="39"/>
    <w:unhideWhenUsed/>
    <w:rsid w:val="00A34382"/>
    <w:pPr>
      <w:spacing w:before="0"/>
      <w:ind w:left="1680"/>
      <w:jc w:val="left"/>
    </w:pPr>
    <w:rPr>
      <w:rFonts w:asciiTheme="minorHAnsi" w:hAnsiTheme="minorHAnsi"/>
      <w:sz w:val="20"/>
      <w:szCs w:val="20"/>
    </w:rPr>
  </w:style>
  <w:style w:type="paragraph" w:styleId="TOC9">
    <w:name w:val="toc 9"/>
    <w:basedOn w:val="Normal"/>
    <w:next w:val="Normal"/>
    <w:autoRedefine/>
    <w:uiPriority w:val="39"/>
    <w:unhideWhenUsed/>
    <w:rsid w:val="00A34382"/>
    <w:pPr>
      <w:spacing w:before="0"/>
      <w:ind w:left="1920"/>
      <w:jc w:val="left"/>
    </w:pPr>
    <w:rPr>
      <w:rFonts w:asciiTheme="minorHAnsi" w:hAnsiTheme="minorHAnsi"/>
      <w:sz w:val="20"/>
      <w:szCs w:val="20"/>
    </w:rPr>
  </w:style>
  <w:style w:type="table" w:styleId="TableGrid">
    <w:name w:val="Table Grid"/>
    <w:basedOn w:val="TableNormal"/>
    <w:uiPriority w:val="59"/>
    <w:rsid w:val="00D82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F74DB4"/>
    <w:pPr>
      <w:ind w:left="480" w:hanging="480"/>
    </w:pPr>
    <w:rPr>
      <w:rFonts w:ascii="Calibri" w:hAnsi="Calibri"/>
      <w:b/>
      <w:bCs/>
      <w:sz w:val="20"/>
      <w:szCs w:val="20"/>
    </w:rPr>
  </w:style>
  <w:style w:type="paragraph" w:styleId="Caption">
    <w:name w:val="caption"/>
    <w:basedOn w:val="Normal"/>
    <w:next w:val="Normal"/>
    <w:uiPriority w:val="35"/>
    <w:unhideWhenUsed/>
    <w:qFormat/>
    <w:rsid w:val="00F74DB4"/>
    <w:rPr>
      <w:b/>
      <w:bCs/>
      <w:sz w:val="20"/>
      <w:szCs w:val="20"/>
    </w:rPr>
  </w:style>
  <w:style w:type="paragraph" w:customStyle="1" w:styleId="Style1">
    <w:name w:val="Style1"/>
    <w:basedOn w:val="TOC1"/>
    <w:next w:val="TOC1"/>
    <w:qFormat/>
    <w:rsid w:val="00331E39"/>
    <w:rPr>
      <w:b w:val="0"/>
      <w:bCs w:val="0"/>
    </w:rPr>
  </w:style>
  <w:style w:type="numbering" w:styleId="111111">
    <w:name w:val="Outline List 2"/>
    <w:basedOn w:val="NoList"/>
    <w:uiPriority w:val="99"/>
    <w:semiHidden/>
    <w:unhideWhenUsed/>
    <w:rsid w:val="00335C6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customStyle="1" w:styleId="04xlpa">
    <w:name w:val="_04xlpa"/>
    <w:basedOn w:val="Normal"/>
    <w:rsid w:val="00A46E3F"/>
    <w:pPr>
      <w:spacing w:before="100" w:beforeAutospacing="1" w:after="100" w:afterAutospacing="1" w:line="240" w:lineRule="auto"/>
      <w:ind w:firstLine="0"/>
      <w:jc w:val="left"/>
    </w:pPr>
    <w:rPr>
      <w:rFonts w:ascii="Times New Roman" w:eastAsia="Times New Roman" w:hAnsi="Times New Roman" w:cs="Times New Roman"/>
      <w:lang w:val="en-PH"/>
    </w:rPr>
  </w:style>
  <w:style w:type="character" w:customStyle="1" w:styleId="s1ppyq">
    <w:name w:val="s1ppyq"/>
    <w:basedOn w:val="DefaultParagraphFont"/>
    <w:rsid w:val="00A46E3F"/>
  </w:style>
  <w:style w:type="paragraph" w:styleId="NormalWeb">
    <w:name w:val="Normal (Web)"/>
    <w:basedOn w:val="Normal"/>
    <w:uiPriority w:val="99"/>
    <w:semiHidden/>
    <w:unhideWhenUsed/>
    <w:rsid w:val="00A32878"/>
    <w:pPr>
      <w:spacing w:before="100" w:beforeAutospacing="1" w:after="100" w:afterAutospacing="1" w:line="240" w:lineRule="auto"/>
      <w:ind w:firstLine="0"/>
      <w:jc w:val="left"/>
    </w:pPr>
    <w:rPr>
      <w:rFonts w:ascii="Times New Roman" w:eastAsia="Times New Roman" w:hAnsi="Times New Roman" w:cs="Times New Roman"/>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84971">
      <w:bodyDiv w:val="1"/>
      <w:marLeft w:val="0"/>
      <w:marRight w:val="0"/>
      <w:marTop w:val="0"/>
      <w:marBottom w:val="0"/>
      <w:divBdr>
        <w:top w:val="none" w:sz="0" w:space="0" w:color="auto"/>
        <w:left w:val="none" w:sz="0" w:space="0" w:color="auto"/>
        <w:bottom w:val="none" w:sz="0" w:space="0" w:color="auto"/>
        <w:right w:val="none" w:sz="0" w:space="0" w:color="auto"/>
      </w:divBdr>
    </w:div>
    <w:div w:id="117116200">
      <w:bodyDiv w:val="1"/>
      <w:marLeft w:val="0"/>
      <w:marRight w:val="0"/>
      <w:marTop w:val="0"/>
      <w:marBottom w:val="0"/>
      <w:divBdr>
        <w:top w:val="none" w:sz="0" w:space="0" w:color="auto"/>
        <w:left w:val="none" w:sz="0" w:space="0" w:color="auto"/>
        <w:bottom w:val="none" w:sz="0" w:space="0" w:color="auto"/>
        <w:right w:val="none" w:sz="0" w:space="0" w:color="auto"/>
      </w:divBdr>
    </w:div>
    <w:div w:id="743256874">
      <w:bodyDiv w:val="1"/>
      <w:marLeft w:val="0"/>
      <w:marRight w:val="0"/>
      <w:marTop w:val="0"/>
      <w:marBottom w:val="0"/>
      <w:divBdr>
        <w:top w:val="none" w:sz="0" w:space="0" w:color="auto"/>
        <w:left w:val="none" w:sz="0" w:space="0" w:color="auto"/>
        <w:bottom w:val="none" w:sz="0" w:space="0" w:color="auto"/>
        <w:right w:val="none" w:sz="0" w:space="0" w:color="auto"/>
      </w:divBdr>
      <w:divsChild>
        <w:div w:id="319820502">
          <w:marLeft w:val="0"/>
          <w:marRight w:val="0"/>
          <w:marTop w:val="0"/>
          <w:marBottom w:val="0"/>
          <w:divBdr>
            <w:top w:val="none" w:sz="0" w:space="0" w:color="auto"/>
            <w:left w:val="none" w:sz="0" w:space="0" w:color="auto"/>
            <w:bottom w:val="none" w:sz="0" w:space="0" w:color="auto"/>
            <w:right w:val="none" w:sz="0" w:space="0" w:color="auto"/>
          </w:divBdr>
          <w:divsChild>
            <w:div w:id="244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71807">
      <w:bodyDiv w:val="1"/>
      <w:marLeft w:val="0"/>
      <w:marRight w:val="0"/>
      <w:marTop w:val="0"/>
      <w:marBottom w:val="0"/>
      <w:divBdr>
        <w:top w:val="none" w:sz="0" w:space="0" w:color="auto"/>
        <w:left w:val="none" w:sz="0" w:space="0" w:color="auto"/>
        <w:bottom w:val="none" w:sz="0" w:space="0" w:color="auto"/>
        <w:right w:val="none" w:sz="0" w:space="0" w:color="auto"/>
      </w:divBdr>
    </w:div>
    <w:div w:id="1259020758">
      <w:bodyDiv w:val="1"/>
      <w:marLeft w:val="0"/>
      <w:marRight w:val="0"/>
      <w:marTop w:val="0"/>
      <w:marBottom w:val="0"/>
      <w:divBdr>
        <w:top w:val="none" w:sz="0" w:space="0" w:color="auto"/>
        <w:left w:val="none" w:sz="0" w:space="0" w:color="auto"/>
        <w:bottom w:val="none" w:sz="0" w:space="0" w:color="auto"/>
        <w:right w:val="none" w:sz="0" w:space="0" w:color="auto"/>
      </w:divBdr>
    </w:div>
    <w:div w:id="1925144843">
      <w:bodyDiv w:val="1"/>
      <w:marLeft w:val="0"/>
      <w:marRight w:val="0"/>
      <w:marTop w:val="0"/>
      <w:marBottom w:val="0"/>
      <w:divBdr>
        <w:top w:val="none" w:sz="0" w:space="0" w:color="auto"/>
        <w:left w:val="none" w:sz="0" w:space="0" w:color="auto"/>
        <w:bottom w:val="none" w:sz="0" w:space="0" w:color="auto"/>
        <w:right w:val="none" w:sz="0" w:space="0" w:color="auto"/>
      </w:divBdr>
      <w:divsChild>
        <w:div w:id="1398939543">
          <w:marLeft w:val="0"/>
          <w:marRight w:val="0"/>
          <w:marTop w:val="0"/>
          <w:marBottom w:val="0"/>
          <w:divBdr>
            <w:top w:val="none" w:sz="0" w:space="0" w:color="auto"/>
            <w:left w:val="none" w:sz="0" w:space="0" w:color="auto"/>
            <w:bottom w:val="none" w:sz="0" w:space="0" w:color="auto"/>
            <w:right w:val="none" w:sz="0" w:space="0" w:color="auto"/>
          </w:divBdr>
          <w:divsChild>
            <w:div w:id="78415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eader" Target="header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Oy8QhAxMPp+0pdgUNbm1bAqbFA==">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7FD9C36-3DC0-4A95-9585-FCBE57D86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4</TotalTime>
  <Pages>58</Pages>
  <Words>2389</Words>
  <Characters>1361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pqc</dc:creator>
  <cp:lastModifiedBy>KRISTIAN</cp:lastModifiedBy>
  <cp:revision>75</cp:revision>
  <dcterms:created xsi:type="dcterms:W3CDTF">2023-01-26T03:13:00Z</dcterms:created>
  <dcterms:modified xsi:type="dcterms:W3CDTF">2023-03-24T00:07:00Z</dcterms:modified>
</cp:coreProperties>
</file>